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EF73E" w14:textId="6778E552" w:rsidR="0022433E" w:rsidRPr="0075530D" w:rsidRDefault="0022433E" w:rsidP="00C509EF">
      <w:pPr>
        <w:tabs>
          <w:tab w:val="left" w:pos="1170"/>
        </w:tabs>
        <w:rPr>
          <w:rFonts w:ascii="Arial" w:hAnsi="Arial" w:cs="Arial"/>
        </w:rPr>
      </w:pPr>
    </w:p>
    <w:tbl>
      <w:tblPr>
        <w:tblW w:w="22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45"/>
        <w:gridCol w:w="645"/>
        <w:gridCol w:w="645"/>
        <w:gridCol w:w="645"/>
        <w:gridCol w:w="645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4"/>
        <w:gridCol w:w="644"/>
        <w:gridCol w:w="645"/>
        <w:gridCol w:w="644"/>
        <w:gridCol w:w="644"/>
        <w:gridCol w:w="644"/>
        <w:gridCol w:w="644"/>
        <w:gridCol w:w="644"/>
        <w:gridCol w:w="644"/>
        <w:gridCol w:w="644"/>
        <w:gridCol w:w="644"/>
        <w:gridCol w:w="648"/>
        <w:gridCol w:w="644"/>
        <w:gridCol w:w="644"/>
        <w:gridCol w:w="644"/>
        <w:gridCol w:w="554"/>
        <w:gridCol w:w="90"/>
        <w:gridCol w:w="644"/>
        <w:gridCol w:w="644"/>
        <w:gridCol w:w="644"/>
        <w:gridCol w:w="644"/>
        <w:gridCol w:w="644"/>
        <w:gridCol w:w="12"/>
      </w:tblGrid>
      <w:tr w:rsidR="0022433E" w:rsidRPr="0022433E" w14:paraId="3D823D67" w14:textId="77777777" w:rsidTr="0022433E">
        <w:trPr>
          <w:cantSplit/>
          <w:trHeight w:val="532"/>
        </w:trPr>
        <w:tc>
          <w:tcPr>
            <w:tcW w:w="19263" w:type="dxa"/>
            <w:gridSpan w:val="30"/>
            <w:tcBorders>
              <w:top w:val="nil"/>
              <w:left w:val="nil"/>
              <w:bottom w:val="nil"/>
              <w:right w:val="nil"/>
            </w:tcBorders>
          </w:tcPr>
          <w:p w14:paraId="23DFF026" w14:textId="77777777" w:rsidR="0022433E" w:rsidRPr="0022433E" w:rsidRDefault="0022433E" w:rsidP="0022433E">
            <w:pPr>
              <w:spacing w:after="80" w:line="240" w:lineRule="auto"/>
              <w:rPr>
                <w:rFonts w:ascii="Arial" w:eastAsia="Times New Roman" w:hAnsi="Arial" w:cs="Arial"/>
                <w:b/>
                <w:bCs/>
                <w:sz w:val="48"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 w:val="48"/>
                <w:szCs w:val="24"/>
              </w:rPr>
              <w:t xml:space="preserve">TreeHouse School Academic calendar 2023/24 </w:t>
            </w:r>
          </w:p>
        </w:tc>
        <w:tc>
          <w:tcPr>
            <w:tcW w:w="3317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10CA77C" w14:textId="77777777" w:rsidR="0022433E" w:rsidRPr="0022433E" w:rsidRDefault="0022433E" w:rsidP="0022433E">
            <w:pPr>
              <w:spacing w:before="40" w:after="80" w:line="240" w:lineRule="auto"/>
              <w:ind w:right="6"/>
              <w:jc w:val="center"/>
              <w:rPr>
                <w:rFonts w:ascii="Arial" w:eastAsia="Times New Roman" w:hAnsi="Arial" w:cs="Arial"/>
                <w:b/>
                <w:bCs/>
                <w:sz w:val="48"/>
                <w:szCs w:val="48"/>
              </w:rPr>
            </w:pPr>
          </w:p>
        </w:tc>
      </w:tr>
      <w:tr w:rsidR="0022433E" w:rsidRPr="0075530D" w14:paraId="7BA1105A" w14:textId="77777777" w:rsidTr="0022433E">
        <w:trPr>
          <w:cantSplit/>
          <w:trHeight w:val="532"/>
        </w:trPr>
        <w:tc>
          <w:tcPr>
            <w:tcW w:w="5168" w:type="dxa"/>
            <w:gridSpan w:val="8"/>
            <w:tcBorders>
              <w:top w:val="single" w:sz="4" w:space="0" w:color="auto"/>
            </w:tcBorders>
            <w:shd w:val="clear" w:color="auto" w:fill="CC99FF"/>
            <w:vAlign w:val="center"/>
          </w:tcPr>
          <w:p w14:paraId="487A6DD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September 2023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1BD4874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5163" w:type="dxa"/>
            <w:gridSpan w:val="8"/>
            <w:tcBorders>
              <w:top w:val="single" w:sz="4" w:space="0" w:color="auto"/>
            </w:tcBorders>
            <w:shd w:val="clear" w:color="auto" w:fill="CC99FF"/>
            <w:vAlign w:val="center"/>
          </w:tcPr>
          <w:p w14:paraId="4356952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October 2023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6BA48AE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5156" w:type="dxa"/>
            <w:gridSpan w:val="8"/>
            <w:tcBorders>
              <w:top w:val="single" w:sz="4" w:space="0" w:color="auto"/>
            </w:tcBorders>
            <w:shd w:val="clear" w:color="auto" w:fill="CC99FF"/>
            <w:vAlign w:val="center"/>
          </w:tcPr>
          <w:p w14:paraId="227281D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November 2023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1DEAC8A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5156" w:type="dxa"/>
            <w:gridSpan w:val="10"/>
            <w:tcBorders>
              <w:top w:val="single" w:sz="4" w:space="0" w:color="auto"/>
            </w:tcBorders>
            <w:shd w:val="clear" w:color="auto" w:fill="CC99FF"/>
            <w:vAlign w:val="center"/>
          </w:tcPr>
          <w:p w14:paraId="531F879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December 2023</w:t>
            </w:r>
          </w:p>
        </w:tc>
      </w:tr>
      <w:tr w:rsidR="0022433E" w:rsidRPr="0075530D" w14:paraId="575A69BF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6CFD59D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6" w:type="dxa"/>
            <w:shd w:val="clear" w:color="auto" w:fill="E0E0E0"/>
            <w:vAlign w:val="center"/>
          </w:tcPr>
          <w:p w14:paraId="4E6D2ED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4DAB4A9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3F5A7F0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0DC8953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631094F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0E2F1CC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Sa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407094E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proofErr w:type="spellStart"/>
            <w:r w:rsidRPr="0022433E">
              <w:rPr>
                <w:rFonts w:ascii="Arial" w:eastAsia="Times New Roman" w:hAnsi="Arial" w:cs="Arial"/>
              </w:rPr>
              <w:t>Su</w:t>
            </w:r>
            <w:proofErr w:type="spellEnd"/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3A0C3C4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02704C2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6" w:type="dxa"/>
            <w:shd w:val="clear" w:color="auto" w:fill="E0E0E0"/>
            <w:vAlign w:val="center"/>
          </w:tcPr>
          <w:p w14:paraId="2926330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3980A2F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16F874D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54A600F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7F7EEBE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432DBCC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Sa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4CB0553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proofErr w:type="spellStart"/>
            <w:r w:rsidRPr="0022433E">
              <w:rPr>
                <w:rFonts w:ascii="Arial" w:eastAsia="Times New Roman" w:hAnsi="Arial" w:cs="Arial"/>
              </w:rPr>
              <w:t>Su</w:t>
            </w:r>
            <w:proofErr w:type="spellEnd"/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23C1216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432B35C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4" w:type="dxa"/>
            <w:shd w:val="clear" w:color="auto" w:fill="E0E0E0"/>
            <w:vAlign w:val="center"/>
          </w:tcPr>
          <w:p w14:paraId="6BBAC01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766870B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1FBA3E5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46F7035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0D48427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282A1CC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Sa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729FDB4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proofErr w:type="spellStart"/>
            <w:r w:rsidRPr="0022433E">
              <w:rPr>
                <w:rFonts w:ascii="Arial" w:eastAsia="Times New Roman" w:hAnsi="Arial" w:cs="Arial"/>
              </w:rPr>
              <w:t>Su</w:t>
            </w:r>
            <w:proofErr w:type="spellEnd"/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79AD42A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06E41D7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4" w:type="dxa"/>
            <w:shd w:val="clear" w:color="auto" w:fill="E0E0E0"/>
            <w:vAlign w:val="center"/>
          </w:tcPr>
          <w:p w14:paraId="784A919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4" w:type="dxa"/>
            <w:gridSpan w:val="2"/>
            <w:shd w:val="clear" w:color="auto" w:fill="E0E0E0"/>
            <w:vAlign w:val="center"/>
          </w:tcPr>
          <w:p w14:paraId="5FBFBB9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598BC3F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61E9416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4C7EFD7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3ECF5B8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Sa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33F84AC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proofErr w:type="spellStart"/>
            <w:r w:rsidRPr="0022433E">
              <w:rPr>
                <w:rFonts w:ascii="Arial" w:eastAsia="Times New Roman" w:hAnsi="Arial" w:cs="Arial"/>
              </w:rPr>
              <w:t>Su</w:t>
            </w:r>
            <w:proofErr w:type="spellEnd"/>
          </w:p>
        </w:tc>
      </w:tr>
      <w:tr w:rsidR="0022433E" w:rsidRPr="0075530D" w14:paraId="12260461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4297A4F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vAlign w:val="center"/>
          </w:tcPr>
          <w:p w14:paraId="4EA09D1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02B7D49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6162D4F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auto"/>
            <w:vAlign w:val="center"/>
          </w:tcPr>
          <w:p w14:paraId="2791894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D99594"/>
            <w:vAlign w:val="center"/>
          </w:tcPr>
          <w:p w14:paraId="154BA54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1210A21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2327D5A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4A3D2EF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283F301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vAlign w:val="center"/>
          </w:tcPr>
          <w:p w14:paraId="1B23C57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465AE5B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282B202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auto"/>
            <w:vAlign w:val="center"/>
          </w:tcPr>
          <w:p w14:paraId="197E4CD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1D57B76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4924446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0F604C8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7C63AFB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17595B9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vAlign w:val="center"/>
          </w:tcPr>
          <w:p w14:paraId="5A1CAFB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198DC7D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6F392E9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</w:t>
            </w:r>
          </w:p>
        </w:tc>
        <w:tc>
          <w:tcPr>
            <w:tcW w:w="644" w:type="dxa"/>
            <w:vAlign w:val="center"/>
          </w:tcPr>
          <w:p w14:paraId="7FBD57B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</w:t>
            </w:r>
          </w:p>
        </w:tc>
        <w:tc>
          <w:tcPr>
            <w:tcW w:w="644" w:type="dxa"/>
            <w:vAlign w:val="center"/>
          </w:tcPr>
          <w:p w14:paraId="1DDB8AF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0A6EB3B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4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53F2589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5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133D672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5AB3C4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vAlign w:val="center"/>
          </w:tcPr>
          <w:p w14:paraId="0533517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gridSpan w:val="2"/>
            <w:vAlign w:val="center"/>
          </w:tcPr>
          <w:p w14:paraId="1CC949D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7123013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66F19C3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5E0243D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17F17DD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2675D98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</w:t>
            </w:r>
          </w:p>
        </w:tc>
      </w:tr>
      <w:tr w:rsidR="0022433E" w:rsidRPr="0075530D" w14:paraId="6856FC8E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5782C0E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</w:t>
            </w:r>
          </w:p>
        </w:tc>
        <w:tc>
          <w:tcPr>
            <w:tcW w:w="646" w:type="dxa"/>
            <w:vAlign w:val="center"/>
          </w:tcPr>
          <w:p w14:paraId="4E2F123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4</w:t>
            </w:r>
          </w:p>
        </w:tc>
        <w:tc>
          <w:tcPr>
            <w:tcW w:w="646" w:type="dxa"/>
            <w:vAlign w:val="center"/>
          </w:tcPr>
          <w:p w14:paraId="7EDABFF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5</w:t>
            </w:r>
          </w:p>
        </w:tc>
        <w:tc>
          <w:tcPr>
            <w:tcW w:w="646" w:type="dxa"/>
            <w:vAlign w:val="center"/>
          </w:tcPr>
          <w:p w14:paraId="290252F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6</w:t>
            </w:r>
          </w:p>
        </w:tc>
        <w:tc>
          <w:tcPr>
            <w:tcW w:w="646" w:type="dxa"/>
            <w:vAlign w:val="center"/>
          </w:tcPr>
          <w:p w14:paraId="5935ECC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7</w:t>
            </w:r>
          </w:p>
        </w:tc>
        <w:tc>
          <w:tcPr>
            <w:tcW w:w="646" w:type="dxa"/>
            <w:vAlign w:val="center"/>
          </w:tcPr>
          <w:p w14:paraId="04CA663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8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63C01B7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9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5BEB0CC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0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635733D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236CCCB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5</w:t>
            </w:r>
          </w:p>
        </w:tc>
        <w:tc>
          <w:tcPr>
            <w:tcW w:w="646" w:type="dxa"/>
            <w:vAlign w:val="center"/>
          </w:tcPr>
          <w:p w14:paraId="1FF6943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</w:t>
            </w:r>
          </w:p>
        </w:tc>
        <w:tc>
          <w:tcPr>
            <w:tcW w:w="646" w:type="dxa"/>
            <w:vAlign w:val="center"/>
          </w:tcPr>
          <w:p w14:paraId="51A11F5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</w:t>
            </w:r>
          </w:p>
        </w:tc>
        <w:tc>
          <w:tcPr>
            <w:tcW w:w="646" w:type="dxa"/>
            <w:vAlign w:val="center"/>
          </w:tcPr>
          <w:p w14:paraId="2D3BC47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4</w:t>
            </w:r>
          </w:p>
        </w:tc>
        <w:tc>
          <w:tcPr>
            <w:tcW w:w="646" w:type="dxa"/>
            <w:vAlign w:val="center"/>
          </w:tcPr>
          <w:p w14:paraId="68EBDE3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5</w:t>
            </w:r>
          </w:p>
        </w:tc>
        <w:tc>
          <w:tcPr>
            <w:tcW w:w="644" w:type="dxa"/>
            <w:vAlign w:val="center"/>
          </w:tcPr>
          <w:p w14:paraId="3BB9DD6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6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646F429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7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1B5B292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8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13456AE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69239F5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9</w:t>
            </w:r>
          </w:p>
        </w:tc>
        <w:tc>
          <w:tcPr>
            <w:tcW w:w="644" w:type="dxa"/>
            <w:vAlign w:val="center"/>
          </w:tcPr>
          <w:p w14:paraId="16A4FB5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6</w:t>
            </w:r>
          </w:p>
        </w:tc>
        <w:tc>
          <w:tcPr>
            <w:tcW w:w="644" w:type="dxa"/>
            <w:vAlign w:val="center"/>
          </w:tcPr>
          <w:p w14:paraId="524B028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7</w:t>
            </w:r>
          </w:p>
        </w:tc>
        <w:tc>
          <w:tcPr>
            <w:tcW w:w="644" w:type="dxa"/>
            <w:vAlign w:val="center"/>
          </w:tcPr>
          <w:p w14:paraId="22AE0C8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8</w:t>
            </w:r>
          </w:p>
        </w:tc>
        <w:tc>
          <w:tcPr>
            <w:tcW w:w="644" w:type="dxa"/>
            <w:vAlign w:val="center"/>
          </w:tcPr>
          <w:p w14:paraId="0A22819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9</w:t>
            </w:r>
          </w:p>
        </w:tc>
        <w:tc>
          <w:tcPr>
            <w:tcW w:w="644" w:type="dxa"/>
            <w:vAlign w:val="center"/>
          </w:tcPr>
          <w:p w14:paraId="68D13CD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0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3E17E18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1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3534586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2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342F54A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16CEAB1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3</w:t>
            </w:r>
          </w:p>
        </w:tc>
        <w:tc>
          <w:tcPr>
            <w:tcW w:w="644" w:type="dxa"/>
            <w:vAlign w:val="center"/>
          </w:tcPr>
          <w:p w14:paraId="118540F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4</w:t>
            </w:r>
          </w:p>
        </w:tc>
        <w:tc>
          <w:tcPr>
            <w:tcW w:w="644" w:type="dxa"/>
            <w:gridSpan w:val="2"/>
            <w:vAlign w:val="center"/>
          </w:tcPr>
          <w:p w14:paraId="401AB18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5</w:t>
            </w:r>
          </w:p>
        </w:tc>
        <w:tc>
          <w:tcPr>
            <w:tcW w:w="644" w:type="dxa"/>
            <w:vAlign w:val="center"/>
          </w:tcPr>
          <w:p w14:paraId="5B1A5C4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6</w:t>
            </w:r>
          </w:p>
        </w:tc>
        <w:tc>
          <w:tcPr>
            <w:tcW w:w="644" w:type="dxa"/>
            <w:vAlign w:val="center"/>
          </w:tcPr>
          <w:p w14:paraId="1D537C9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7</w:t>
            </w:r>
          </w:p>
        </w:tc>
        <w:tc>
          <w:tcPr>
            <w:tcW w:w="644" w:type="dxa"/>
            <w:vAlign w:val="center"/>
          </w:tcPr>
          <w:p w14:paraId="26DE9FE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8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45A9BAA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9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1B6AB96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0</w:t>
            </w:r>
          </w:p>
        </w:tc>
      </w:tr>
      <w:tr w:rsidR="0022433E" w:rsidRPr="0075530D" w14:paraId="68DC1D58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6C23BB8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</w:t>
            </w:r>
          </w:p>
        </w:tc>
        <w:tc>
          <w:tcPr>
            <w:tcW w:w="646" w:type="dxa"/>
            <w:vAlign w:val="center"/>
          </w:tcPr>
          <w:p w14:paraId="31DD67F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1</w:t>
            </w:r>
          </w:p>
        </w:tc>
        <w:tc>
          <w:tcPr>
            <w:tcW w:w="646" w:type="dxa"/>
            <w:vAlign w:val="center"/>
          </w:tcPr>
          <w:p w14:paraId="15E9F40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2</w:t>
            </w:r>
          </w:p>
        </w:tc>
        <w:tc>
          <w:tcPr>
            <w:tcW w:w="646" w:type="dxa"/>
            <w:vAlign w:val="center"/>
          </w:tcPr>
          <w:p w14:paraId="4B446C9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3</w:t>
            </w:r>
          </w:p>
        </w:tc>
        <w:tc>
          <w:tcPr>
            <w:tcW w:w="646" w:type="dxa"/>
            <w:vAlign w:val="center"/>
          </w:tcPr>
          <w:p w14:paraId="1B06BCD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4</w:t>
            </w:r>
          </w:p>
        </w:tc>
        <w:tc>
          <w:tcPr>
            <w:tcW w:w="646" w:type="dxa"/>
            <w:vAlign w:val="center"/>
          </w:tcPr>
          <w:p w14:paraId="6C8751B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5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1E5753A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6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17318DC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7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6318F02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4EC1A80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6</w:t>
            </w:r>
          </w:p>
        </w:tc>
        <w:tc>
          <w:tcPr>
            <w:tcW w:w="646" w:type="dxa"/>
            <w:vAlign w:val="center"/>
          </w:tcPr>
          <w:p w14:paraId="76575C7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9</w:t>
            </w:r>
          </w:p>
        </w:tc>
        <w:tc>
          <w:tcPr>
            <w:tcW w:w="646" w:type="dxa"/>
            <w:vAlign w:val="center"/>
          </w:tcPr>
          <w:p w14:paraId="1084531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0</w:t>
            </w:r>
          </w:p>
        </w:tc>
        <w:tc>
          <w:tcPr>
            <w:tcW w:w="646" w:type="dxa"/>
            <w:vAlign w:val="center"/>
          </w:tcPr>
          <w:p w14:paraId="3F73B8C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1</w:t>
            </w:r>
          </w:p>
        </w:tc>
        <w:tc>
          <w:tcPr>
            <w:tcW w:w="646" w:type="dxa"/>
            <w:vAlign w:val="center"/>
          </w:tcPr>
          <w:p w14:paraId="5584589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2</w:t>
            </w:r>
          </w:p>
        </w:tc>
        <w:tc>
          <w:tcPr>
            <w:tcW w:w="644" w:type="dxa"/>
            <w:vAlign w:val="center"/>
          </w:tcPr>
          <w:p w14:paraId="5147C92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3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49FD131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4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0CD25A7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5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7CE5131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7B1967D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0</w:t>
            </w:r>
          </w:p>
        </w:tc>
        <w:tc>
          <w:tcPr>
            <w:tcW w:w="644" w:type="dxa"/>
            <w:vAlign w:val="center"/>
          </w:tcPr>
          <w:p w14:paraId="18B175E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3</w:t>
            </w:r>
          </w:p>
        </w:tc>
        <w:tc>
          <w:tcPr>
            <w:tcW w:w="644" w:type="dxa"/>
            <w:vAlign w:val="center"/>
          </w:tcPr>
          <w:p w14:paraId="6B04EDD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4</w:t>
            </w:r>
          </w:p>
        </w:tc>
        <w:tc>
          <w:tcPr>
            <w:tcW w:w="644" w:type="dxa"/>
            <w:vAlign w:val="center"/>
          </w:tcPr>
          <w:p w14:paraId="37244F0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5</w:t>
            </w:r>
          </w:p>
        </w:tc>
        <w:tc>
          <w:tcPr>
            <w:tcW w:w="644" w:type="dxa"/>
            <w:vAlign w:val="center"/>
          </w:tcPr>
          <w:p w14:paraId="06F8B32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6</w:t>
            </w:r>
          </w:p>
        </w:tc>
        <w:tc>
          <w:tcPr>
            <w:tcW w:w="644" w:type="dxa"/>
            <w:vAlign w:val="center"/>
          </w:tcPr>
          <w:p w14:paraId="0DFDE9C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7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60FE9F3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8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232E904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9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4C615CA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4E2BD48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4</w:t>
            </w:r>
          </w:p>
        </w:tc>
        <w:tc>
          <w:tcPr>
            <w:tcW w:w="644" w:type="dxa"/>
            <w:vAlign w:val="center"/>
          </w:tcPr>
          <w:p w14:paraId="0285D7F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1</w:t>
            </w:r>
          </w:p>
        </w:tc>
        <w:tc>
          <w:tcPr>
            <w:tcW w:w="644" w:type="dxa"/>
            <w:gridSpan w:val="2"/>
            <w:vAlign w:val="center"/>
          </w:tcPr>
          <w:p w14:paraId="63BA5DF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2</w:t>
            </w:r>
          </w:p>
        </w:tc>
        <w:tc>
          <w:tcPr>
            <w:tcW w:w="644" w:type="dxa"/>
            <w:vAlign w:val="center"/>
          </w:tcPr>
          <w:p w14:paraId="7FB4B58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3</w:t>
            </w:r>
          </w:p>
        </w:tc>
        <w:tc>
          <w:tcPr>
            <w:tcW w:w="644" w:type="dxa"/>
            <w:vAlign w:val="center"/>
          </w:tcPr>
          <w:p w14:paraId="52A4441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4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D44C8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5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258845F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6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77F0B85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7</w:t>
            </w:r>
          </w:p>
        </w:tc>
      </w:tr>
      <w:tr w:rsidR="0022433E" w:rsidRPr="0075530D" w14:paraId="6CD4C94D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5F5EA70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3</w:t>
            </w:r>
          </w:p>
        </w:tc>
        <w:tc>
          <w:tcPr>
            <w:tcW w:w="646" w:type="dxa"/>
            <w:vAlign w:val="center"/>
          </w:tcPr>
          <w:p w14:paraId="4D3AFDF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8</w:t>
            </w:r>
          </w:p>
        </w:tc>
        <w:tc>
          <w:tcPr>
            <w:tcW w:w="646" w:type="dxa"/>
            <w:vAlign w:val="center"/>
          </w:tcPr>
          <w:p w14:paraId="6B2D52E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9</w:t>
            </w:r>
          </w:p>
        </w:tc>
        <w:tc>
          <w:tcPr>
            <w:tcW w:w="646" w:type="dxa"/>
            <w:vAlign w:val="center"/>
          </w:tcPr>
          <w:p w14:paraId="44D1686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0</w:t>
            </w:r>
          </w:p>
        </w:tc>
        <w:tc>
          <w:tcPr>
            <w:tcW w:w="646" w:type="dxa"/>
            <w:vAlign w:val="center"/>
          </w:tcPr>
          <w:p w14:paraId="309E987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1</w:t>
            </w:r>
          </w:p>
        </w:tc>
        <w:tc>
          <w:tcPr>
            <w:tcW w:w="646" w:type="dxa"/>
            <w:vAlign w:val="center"/>
          </w:tcPr>
          <w:p w14:paraId="4F4C331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2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39520BF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3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1BA11B0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4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0E96CCC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4A3A19E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7</w:t>
            </w:r>
          </w:p>
        </w:tc>
        <w:tc>
          <w:tcPr>
            <w:tcW w:w="646" w:type="dxa"/>
            <w:vAlign w:val="center"/>
          </w:tcPr>
          <w:p w14:paraId="32015EB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6</w:t>
            </w:r>
          </w:p>
        </w:tc>
        <w:tc>
          <w:tcPr>
            <w:tcW w:w="646" w:type="dxa"/>
            <w:vAlign w:val="center"/>
          </w:tcPr>
          <w:p w14:paraId="799B15C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7</w:t>
            </w:r>
          </w:p>
        </w:tc>
        <w:tc>
          <w:tcPr>
            <w:tcW w:w="646" w:type="dxa"/>
            <w:vAlign w:val="center"/>
          </w:tcPr>
          <w:p w14:paraId="4D9F4CD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8</w:t>
            </w:r>
          </w:p>
        </w:tc>
        <w:tc>
          <w:tcPr>
            <w:tcW w:w="646" w:type="dxa"/>
            <w:vAlign w:val="center"/>
          </w:tcPr>
          <w:p w14:paraId="7353639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9</w:t>
            </w:r>
          </w:p>
        </w:tc>
        <w:tc>
          <w:tcPr>
            <w:tcW w:w="644" w:type="dxa"/>
            <w:shd w:val="clear" w:color="auto" w:fill="auto"/>
            <w:vAlign w:val="center"/>
          </w:tcPr>
          <w:p w14:paraId="61216EE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0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5AA7767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1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6579A7E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2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72BF50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C63134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1</w:t>
            </w:r>
          </w:p>
        </w:tc>
        <w:tc>
          <w:tcPr>
            <w:tcW w:w="644" w:type="dxa"/>
            <w:vAlign w:val="center"/>
          </w:tcPr>
          <w:p w14:paraId="3FE6BA6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0</w:t>
            </w:r>
          </w:p>
        </w:tc>
        <w:tc>
          <w:tcPr>
            <w:tcW w:w="644" w:type="dxa"/>
            <w:vAlign w:val="center"/>
          </w:tcPr>
          <w:p w14:paraId="1189925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1</w:t>
            </w:r>
          </w:p>
        </w:tc>
        <w:tc>
          <w:tcPr>
            <w:tcW w:w="644" w:type="dxa"/>
            <w:vAlign w:val="center"/>
          </w:tcPr>
          <w:p w14:paraId="65C0627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2</w:t>
            </w:r>
          </w:p>
        </w:tc>
        <w:tc>
          <w:tcPr>
            <w:tcW w:w="644" w:type="dxa"/>
            <w:vAlign w:val="center"/>
          </w:tcPr>
          <w:p w14:paraId="208EF61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3</w:t>
            </w:r>
          </w:p>
        </w:tc>
        <w:tc>
          <w:tcPr>
            <w:tcW w:w="644" w:type="dxa"/>
            <w:vAlign w:val="center"/>
          </w:tcPr>
          <w:p w14:paraId="27833E9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4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71054B8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5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73301D2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6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17DABB7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D57299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5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E3396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8</w:t>
            </w:r>
          </w:p>
        </w:tc>
        <w:tc>
          <w:tcPr>
            <w:tcW w:w="64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1E236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9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41BB8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0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C3127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1</w:t>
            </w:r>
          </w:p>
        </w:tc>
        <w:tc>
          <w:tcPr>
            <w:tcW w:w="644" w:type="dxa"/>
            <w:tcBorders>
              <w:right w:val="single" w:sz="4" w:space="0" w:color="auto"/>
            </w:tcBorders>
            <w:shd w:val="clear" w:color="auto" w:fill="FFFF00"/>
            <w:vAlign w:val="center"/>
          </w:tcPr>
          <w:p w14:paraId="5CA8277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2</w:t>
            </w:r>
          </w:p>
        </w:tc>
        <w:tc>
          <w:tcPr>
            <w:tcW w:w="644" w:type="dxa"/>
            <w:tcBorders>
              <w:left w:val="single" w:sz="4" w:space="0" w:color="auto"/>
            </w:tcBorders>
            <w:shd w:val="clear" w:color="auto" w:fill="FFFFCC"/>
            <w:vAlign w:val="center"/>
          </w:tcPr>
          <w:p w14:paraId="39FEB79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3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7BD671B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4</w:t>
            </w:r>
          </w:p>
        </w:tc>
      </w:tr>
      <w:tr w:rsidR="0022433E" w:rsidRPr="0075530D" w14:paraId="7A1624F2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3A3B70C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4</w:t>
            </w:r>
          </w:p>
        </w:tc>
        <w:tc>
          <w:tcPr>
            <w:tcW w:w="646" w:type="dxa"/>
            <w:vAlign w:val="center"/>
          </w:tcPr>
          <w:p w14:paraId="1561779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5</w:t>
            </w:r>
          </w:p>
        </w:tc>
        <w:tc>
          <w:tcPr>
            <w:tcW w:w="646" w:type="dxa"/>
            <w:vAlign w:val="center"/>
          </w:tcPr>
          <w:p w14:paraId="5736207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6</w:t>
            </w:r>
          </w:p>
        </w:tc>
        <w:tc>
          <w:tcPr>
            <w:tcW w:w="646" w:type="dxa"/>
            <w:vAlign w:val="center"/>
          </w:tcPr>
          <w:p w14:paraId="5288670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7</w:t>
            </w:r>
          </w:p>
        </w:tc>
        <w:tc>
          <w:tcPr>
            <w:tcW w:w="646" w:type="dxa"/>
            <w:vAlign w:val="center"/>
          </w:tcPr>
          <w:p w14:paraId="55E60DD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8</w:t>
            </w:r>
          </w:p>
        </w:tc>
        <w:tc>
          <w:tcPr>
            <w:tcW w:w="646" w:type="dxa"/>
            <w:vAlign w:val="center"/>
          </w:tcPr>
          <w:p w14:paraId="75AD490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9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13D717D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0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3DBA507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2FAE02B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41AB926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shd w:val="clear" w:color="auto" w:fill="FFFF00"/>
            <w:vAlign w:val="center"/>
          </w:tcPr>
          <w:p w14:paraId="6E1D5F4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3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77DCEE0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4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71A538A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5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6A7BF12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6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2FDE665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7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0207F76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8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06AB43A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9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734EFC3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82FA53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2</w:t>
            </w:r>
          </w:p>
        </w:tc>
        <w:tc>
          <w:tcPr>
            <w:tcW w:w="644" w:type="dxa"/>
            <w:vAlign w:val="center"/>
          </w:tcPr>
          <w:p w14:paraId="16E108D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7</w:t>
            </w:r>
          </w:p>
        </w:tc>
        <w:tc>
          <w:tcPr>
            <w:tcW w:w="644" w:type="dxa"/>
            <w:vAlign w:val="center"/>
          </w:tcPr>
          <w:p w14:paraId="521DEBB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8</w:t>
            </w:r>
          </w:p>
        </w:tc>
        <w:tc>
          <w:tcPr>
            <w:tcW w:w="644" w:type="dxa"/>
            <w:vAlign w:val="center"/>
          </w:tcPr>
          <w:p w14:paraId="60E9894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9</w:t>
            </w:r>
          </w:p>
        </w:tc>
        <w:tc>
          <w:tcPr>
            <w:tcW w:w="644" w:type="dxa"/>
            <w:vAlign w:val="center"/>
          </w:tcPr>
          <w:p w14:paraId="7A43430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0</w:t>
            </w:r>
          </w:p>
        </w:tc>
        <w:tc>
          <w:tcPr>
            <w:tcW w:w="644" w:type="dxa"/>
            <w:vAlign w:val="center"/>
          </w:tcPr>
          <w:p w14:paraId="01702BA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47478F1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1F49550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5B4EB8A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760F3F8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shd w:val="clear" w:color="auto" w:fill="92D050"/>
            <w:vAlign w:val="center"/>
          </w:tcPr>
          <w:p w14:paraId="4204FBD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5</w:t>
            </w:r>
          </w:p>
        </w:tc>
        <w:tc>
          <w:tcPr>
            <w:tcW w:w="644" w:type="dxa"/>
            <w:gridSpan w:val="2"/>
            <w:shd w:val="clear" w:color="auto" w:fill="92D050"/>
            <w:vAlign w:val="center"/>
          </w:tcPr>
          <w:p w14:paraId="543EC3E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6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06EEF38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7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18013DC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8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02AB32C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9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7CC7434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0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036CA58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1</w:t>
            </w:r>
          </w:p>
        </w:tc>
      </w:tr>
      <w:tr w:rsidR="0022433E" w:rsidRPr="0075530D" w14:paraId="28608C3F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3E94450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vAlign w:val="center"/>
          </w:tcPr>
          <w:p w14:paraId="5928498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799A684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33A0807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2F6DCA2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21F1CB8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FFFFCC"/>
            <w:vAlign w:val="center"/>
          </w:tcPr>
          <w:p w14:paraId="541905A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</w:rPr>
            </w:pPr>
          </w:p>
        </w:tc>
        <w:tc>
          <w:tcPr>
            <w:tcW w:w="646" w:type="dxa"/>
            <w:shd w:val="clear" w:color="auto" w:fill="FFCC99"/>
            <w:vAlign w:val="center"/>
          </w:tcPr>
          <w:p w14:paraId="5EFBBAA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7A35703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6F1EC10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8</w:t>
            </w:r>
          </w:p>
        </w:tc>
        <w:tc>
          <w:tcPr>
            <w:tcW w:w="646" w:type="dxa"/>
            <w:shd w:val="clear" w:color="auto" w:fill="ED7D31"/>
            <w:vAlign w:val="center"/>
          </w:tcPr>
          <w:p w14:paraId="09DF00B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0</w:t>
            </w:r>
          </w:p>
        </w:tc>
        <w:tc>
          <w:tcPr>
            <w:tcW w:w="646" w:type="dxa"/>
            <w:vAlign w:val="center"/>
          </w:tcPr>
          <w:p w14:paraId="4B2BD6C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1</w:t>
            </w:r>
          </w:p>
        </w:tc>
        <w:tc>
          <w:tcPr>
            <w:tcW w:w="646" w:type="dxa"/>
            <w:vAlign w:val="center"/>
          </w:tcPr>
          <w:p w14:paraId="6BDB901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6134CA7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4147B23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768C94E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0A3A946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</w:rPr>
            </w:pP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45D005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7EE24B1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vAlign w:val="center"/>
          </w:tcPr>
          <w:p w14:paraId="4A68850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26C35FB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303CB07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234AF17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0D1F38F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01D8BBB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72A705F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</w:rPr>
            </w:pP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C9DD44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1DE604C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vAlign w:val="center"/>
          </w:tcPr>
          <w:p w14:paraId="1C51533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gridSpan w:val="2"/>
            <w:vAlign w:val="center"/>
          </w:tcPr>
          <w:p w14:paraId="76F1CBB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3521969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649B91D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3F370DF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3E20B32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0785858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</w:rPr>
            </w:pPr>
          </w:p>
        </w:tc>
      </w:tr>
      <w:tr w:rsidR="0022433E" w:rsidRPr="0075530D" w14:paraId="4287C93C" w14:textId="77777777" w:rsidTr="0022433E">
        <w:trPr>
          <w:gridAfter w:val="1"/>
          <w:wAfter w:w="12" w:type="dxa"/>
          <w:cantSplit/>
          <w:trHeight w:hRule="exact" w:val="304"/>
        </w:trPr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1AF11E9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2F2E2D5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198E30D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7EF4272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778E0F5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1FEEEA8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2BA8DF6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088ED3B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C41B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70529C9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2C4F32A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75567DF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122A618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7EEBCC3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3706037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7CC0C48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0A403B0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50FD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71DDDA4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670C164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55BFBA6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375F9B2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69CFD97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65D5BFA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54276B2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0747659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0BC8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721C5D4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45326FE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gridSpan w:val="2"/>
            <w:tcBorders>
              <w:left w:val="nil"/>
              <w:right w:val="nil"/>
            </w:tcBorders>
            <w:vAlign w:val="center"/>
          </w:tcPr>
          <w:p w14:paraId="3AFB393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52D0014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10CEB18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647D579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37971E7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3B79964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22433E" w:rsidRPr="0075530D" w14:paraId="2EB71D88" w14:textId="77777777" w:rsidTr="0022433E">
        <w:trPr>
          <w:cantSplit/>
          <w:trHeight w:val="532"/>
        </w:trPr>
        <w:tc>
          <w:tcPr>
            <w:tcW w:w="5168" w:type="dxa"/>
            <w:gridSpan w:val="8"/>
            <w:shd w:val="clear" w:color="auto" w:fill="CC99FF"/>
            <w:vAlign w:val="center"/>
          </w:tcPr>
          <w:p w14:paraId="6E3FE4A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January 2024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2433BD0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5163" w:type="dxa"/>
            <w:gridSpan w:val="8"/>
            <w:shd w:val="clear" w:color="auto" w:fill="CC99FF"/>
            <w:vAlign w:val="center"/>
          </w:tcPr>
          <w:p w14:paraId="6FE8623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February 2024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410D485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5156" w:type="dxa"/>
            <w:gridSpan w:val="8"/>
            <w:shd w:val="clear" w:color="auto" w:fill="CC99FF"/>
            <w:vAlign w:val="center"/>
          </w:tcPr>
          <w:p w14:paraId="359D732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March 2024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7457331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5156" w:type="dxa"/>
            <w:gridSpan w:val="10"/>
            <w:shd w:val="clear" w:color="auto" w:fill="CC99FF"/>
            <w:vAlign w:val="center"/>
          </w:tcPr>
          <w:p w14:paraId="50502C0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April 2024</w:t>
            </w:r>
          </w:p>
        </w:tc>
      </w:tr>
      <w:tr w:rsidR="0022433E" w:rsidRPr="0075530D" w14:paraId="6DE1717F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41F4BB5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6" w:type="dxa"/>
            <w:shd w:val="clear" w:color="auto" w:fill="E0E0E0"/>
            <w:vAlign w:val="center"/>
          </w:tcPr>
          <w:p w14:paraId="64C365F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372AEC5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04BA00B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6EB9C23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675CCD7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6E43101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Sa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1DCD359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proofErr w:type="spellStart"/>
            <w:r w:rsidRPr="0022433E">
              <w:rPr>
                <w:rFonts w:ascii="Arial" w:eastAsia="Times New Roman" w:hAnsi="Arial" w:cs="Arial"/>
                <w:b/>
                <w:bCs/>
              </w:rPr>
              <w:t>Su</w:t>
            </w:r>
            <w:proofErr w:type="spellEnd"/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648DF02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344292C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6" w:type="dxa"/>
            <w:shd w:val="clear" w:color="auto" w:fill="E0E0E0"/>
            <w:vAlign w:val="center"/>
          </w:tcPr>
          <w:p w14:paraId="7906E11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17F6440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5D9C0F5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4704634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0E6268C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7059572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Sa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2E7259D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proofErr w:type="spellStart"/>
            <w:r w:rsidRPr="0022433E">
              <w:rPr>
                <w:rFonts w:ascii="Arial" w:eastAsia="Times New Roman" w:hAnsi="Arial" w:cs="Arial"/>
                <w:b/>
                <w:bCs/>
              </w:rPr>
              <w:t>Su</w:t>
            </w:r>
            <w:proofErr w:type="spellEnd"/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73EDC77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04097D0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4" w:type="dxa"/>
            <w:shd w:val="clear" w:color="auto" w:fill="E0E0E0"/>
            <w:vAlign w:val="center"/>
          </w:tcPr>
          <w:p w14:paraId="7B0DCE3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5BAC933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06991F7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3B58FAB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5F95FF5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1871787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Sa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54260D4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proofErr w:type="spellStart"/>
            <w:r w:rsidRPr="0022433E">
              <w:rPr>
                <w:rFonts w:ascii="Arial" w:eastAsia="Times New Roman" w:hAnsi="Arial" w:cs="Arial"/>
                <w:b/>
                <w:bCs/>
              </w:rPr>
              <w:t>Su</w:t>
            </w:r>
            <w:proofErr w:type="spellEnd"/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52D7ECD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40A555E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4" w:type="dxa"/>
            <w:shd w:val="clear" w:color="auto" w:fill="E0E0E0"/>
            <w:vAlign w:val="center"/>
          </w:tcPr>
          <w:p w14:paraId="21DD9DC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4" w:type="dxa"/>
            <w:gridSpan w:val="2"/>
            <w:shd w:val="clear" w:color="auto" w:fill="E0E0E0"/>
            <w:vAlign w:val="center"/>
          </w:tcPr>
          <w:p w14:paraId="4DFA450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15376C7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0A4A122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56A6A5E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52384D7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Sa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54FFA17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proofErr w:type="spellStart"/>
            <w:r w:rsidRPr="0022433E">
              <w:rPr>
                <w:rFonts w:ascii="Arial" w:eastAsia="Times New Roman" w:hAnsi="Arial" w:cs="Arial"/>
                <w:b/>
                <w:bCs/>
              </w:rPr>
              <w:t>Su</w:t>
            </w:r>
            <w:proofErr w:type="spellEnd"/>
          </w:p>
        </w:tc>
      </w:tr>
      <w:tr w:rsidR="0022433E" w:rsidRPr="0075530D" w14:paraId="08B1C16E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7CCC023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397E7D4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44980F2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auto"/>
            <w:vAlign w:val="center"/>
          </w:tcPr>
          <w:p w14:paraId="18899A7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71F79E8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auto"/>
            <w:vAlign w:val="center"/>
          </w:tcPr>
          <w:p w14:paraId="4389459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FFFFCC"/>
            <w:vAlign w:val="center"/>
          </w:tcPr>
          <w:p w14:paraId="04403DB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FFCC99"/>
            <w:vAlign w:val="center"/>
          </w:tcPr>
          <w:p w14:paraId="2F8CCA0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473071D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288C67D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vAlign w:val="center"/>
          </w:tcPr>
          <w:p w14:paraId="2D78DDC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vAlign w:val="center"/>
          </w:tcPr>
          <w:p w14:paraId="10DFFA8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vAlign w:val="center"/>
          </w:tcPr>
          <w:p w14:paraId="7B99BB9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vAlign w:val="center"/>
          </w:tcPr>
          <w:p w14:paraId="53BF824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644" w:type="dxa"/>
            <w:vAlign w:val="center"/>
          </w:tcPr>
          <w:p w14:paraId="74F69F0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343F042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708FA39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4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518393A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FC41F5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vAlign w:val="center"/>
          </w:tcPr>
          <w:p w14:paraId="61F35D3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504BF68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0D3E447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28D5100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10D58A8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6B2F512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11491A4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3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3C82498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6D4C505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23B2A9D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gridSpan w:val="2"/>
            <w:vAlign w:val="center"/>
          </w:tcPr>
          <w:p w14:paraId="182B6D2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55078A9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1D5DCF9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F2189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0CA73EC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0720999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</w:p>
        </w:tc>
      </w:tr>
      <w:tr w:rsidR="0022433E" w:rsidRPr="0075530D" w14:paraId="0B6AE6A2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26563E9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shd w:val="clear" w:color="auto" w:fill="92D050"/>
            <w:vAlign w:val="center"/>
          </w:tcPr>
          <w:p w14:paraId="55AB6E4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Arial Unicode MS" w:hAnsi="Arial" w:cs="Arial"/>
                <w:b/>
                <w:bCs/>
              </w:rPr>
              <w:t>1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2CB2BB0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2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5FBE444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3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214E22E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4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4D9C9F0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22433E">
              <w:rPr>
                <w:rFonts w:ascii="Arial" w:eastAsia="Times New Roman" w:hAnsi="Arial" w:cs="Arial"/>
                <w:b/>
                <w:bCs/>
                <w:szCs w:val="24"/>
              </w:rPr>
              <w:t>5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0C8CA29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0A470BD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7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629D464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469D636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0</w:t>
            </w:r>
          </w:p>
        </w:tc>
        <w:tc>
          <w:tcPr>
            <w:tcW w:w="646" w:type="dxa"/>
            <w:vAlign w:val="center"/>
          </w:tcPr>
          <w:p w14:paraId="1EFBA2A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5</w:t>
            </w:r>
          </w:p>
        </w:tc>
        <w:tc>
          <w:tcPr>
            <w:tcW w:w="646" w:type="dxa"/>
            <w:vAlign w:val="center"/>
          </w:tcPr>
          <w:p w14:paraId="369B2BD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646" w:type="dxa"/>
            <w:vAlign w:val="center"/>
          </w:tcPr>
          <w:p w14:paraId="79EDD52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7</w:t>
            </w:r>
          </w:p>
        </w:tc>
        <w:tc>
          <w:tcPr>
            <w:tcW w:w="646" w:type="dxa"/>
            <w:vAlign w:val="center"/>
          </w:tcPr>
          <w:p w14:paraId="3416671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8</w:t>
            </w:r>
          </w:p>
        </w:tc>
        <w:tc>
          <w:tcPr>
            <w:tcW w:w="644" w:type="dxa"/>
            <w:vAlign w:val="center"/>
          </w:tcPr>
          <w:p w14:paraId="5A7EEE2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9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5282F22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0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048FE36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1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1F13090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84F51D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3</w:t>
            </w:r>
          </w:p>
        </w:tc>
        <w:tc>
          <w:tcPr>
            <w:tcW w:w="644" w:type="dxa"/>
            <w:vAlign w:val="center"/>
          </w:tcPr>
          <w:p w14:paraId="5603E40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644" w:type="dxa"/>
            <w:vAlign w:val="center"/>
          </w:tcPr>
          <w:p w14:paraId="6E4F8D1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5</w:t>
            </w:r>
          </w:p>
        </w:tc>
        <w:tc>
          <w:tcPr>
            <w:tcW w:w="644" w:type="dxa"/>
            <w:vAlign w:val="center"/>
          </w:tcPr>
          <w:p w14:paraId="7CE5E16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644" w:type="dxa"/>
            <w:vAlign w:val="center"/>
          </w:tcPr>
          <w:p w14:paraId="1A04680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7</w:t>
            </w:r>
          </w:p>
        </w:tc>
        <w:tc>
          <w:tcPr>
            <w:tcW w:w="644" w:type="dxa"/>
            <w:vAlign w:val="center"/>
          </w:tcPr>
          <w:p w14:paraId="3616F4D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8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29BC777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9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3E40A88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0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518E7D7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6270151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00E5416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</w:t>
            </w:r>
          </w:p>
        </w:tc>
        <w:tc>
          <w:tcPr>
            <w:tcW w:w="644" w:type="dxa"/>
            <w:gridSpan w:val="2"/>
            <w:shd w:val="clear" w:color="auto" w:fill="FFFF00"/>
            <w:vAlign w:val="center"/>
          </w:tcPr>
          <w:p w14:paraId="760A316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00153BD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3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49A5982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4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70CBAD7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Arial Unicode MS" w:hAnsi="Arial" w:cs="Arial"/>
                <w:b/>
                <w:bCs/>
              </w:rPr>
              <w:t>5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50CBBCA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331017B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7</w:t>
            </w:r>
          </w:p>
        </w:tc>
      </w:tr>
      <w:tr w:rsidR="0022433E" w:rsidRPr="0075530D" w14:paraId="5CD77066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1F1E80D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6</w:t>
            </w:r>
          </w:p>
        </w:tc>
        <w:tc>
          <w:tcPr>
            <w:tcW w:w="646" w:type="dxa"/>
            <w:shd w:val="clear" w:color="auto" w:fill="ED7D31"/>
            <w:vAlign w:val="center"/>
          </w:tcPr>
          <w:p w14:paraId="70415D1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8</w:t>
            </w:r>
          </w:p>
        </w:tc>
        <w:tc>
          <w:tcPr>
            <w:tcW w:w="646" w:type="dxa"/>
            <w:vAlign w:val="center"/>
          </w:tcPr>
          <w:p w14:paraId="169E3DC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9</w:t>
            </w:r>
          </w:p>
        </w:tc>
        <w:tc>
          <w:tcPr>
            <w:tcW w:w="646" w:type="dxa"/>
            <w:vAlign w:val="center"/>
          </w:tcPr>
          <w:p w14:paraId="4FB4310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0</w:t>
            </w:r>
          </w:p>
        </w:tc>
        <w:tc>
          <w:tcPr>
            <w:tcW w:w="646" w:type="dxa"/>
            <w:vAlign w:val="center"/>
          </w:tcPr>
          <w:p w14:paraId="4ECA263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1</w:t>
            </w:r>
          </w:p>
        </w:tc>
        <w:tc>
          <w:tcPr>
            <w:tcW w:w="646" w:type="dxa"/>
            <w:vAlign w:val="center"/>
          </w:tcPr>
          <w:p w14:paraId="3C2A220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2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3767D93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3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2604935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4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1895E06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48CDA64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shd w:val="clear" w:color="auto" w:fill="FFFF00"/>
            <w:vAlign w:val="center"/>
          </w:tcPr>
          <w:p w14:paraId="1471D99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2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6EB5A58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3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499D5D2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4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350A905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5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714FE27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6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20AF19E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7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7880F7A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8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6A9818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2FDA28C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4</w:t>
            </w:r>
          </w:p>
        </w:tc>
        <w:tc>
          <w:tcPr>
            <w:tcW w:w="644" w:type="dxa"/>
            <w:vAlign w:val="center"/>
          </w:tcPr>
          <w:p w14:paraId="5F5B17E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1</w:t>
            </w:r>
          </w:p>
        </w:tc>
        <w:tc>
          <w:tcPr>
            <w:tcW w:w="644" w:type="dxa"/>
            <w:vAlign w:val="center"/>
          </w:tcPr>
          <w:p w14:paraId="44B01EC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2</w:t>
            </w:r>
          </w:p>
        </w:tc>
        <w:tc>
          <w:tcPr>
            <w:tcW w:w="644" w:type="dxa"/>
            <w:vAlign w:val="center"/>
          </w:tcPr>
          <w:p w14:paraId="3399A4C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3</w:t>
            </w:r>
          </w:p>
        </w:tc>
        <w:tc>
          <w:tcPr>
            <w:tcW w:w="644" w:type="dxa"/>
            <w:vAlign w:val="center"/>
          </w:tcPr>
          <w:p w14:paraId="2853B3D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4</w:t>
            </w:r>
          </w:p>
        </w:tc>
        <w:tc>
          <w:tcPr>
            <w:tcW w:w="644" w:type="dxa"/>
            <w:vAlign w:val="center"/>
          </w:tcPr>
          <w:p w14:paraId="2E26625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5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1197A8C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6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0231C55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7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4A6C4A2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766D40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7EE0F10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Arial Unicode MS" w:hAnsi="Arial" w:cs="Arial"/>
                <w:b/>
                <w:bCs/>
              </w:rPr>
              <w:t>8</w:t>
            </w:r>
          </w:p>
        </w:tc>
        <w:tc>
          <w:tcPr>
            <w:tcW w:w="644" w:type="dxa"/>
            <w:gridSpan w:val="2"/>
            <w:shd w:val="clear" w:color="auto" w:fill="FFFF00"/>
            <w:vAlign w:val="center"/>
          </w:tcPr>
          <w:p w14:paraId="168C57C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9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210FBE2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0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73FF216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1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1DB2607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2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5F2A7CA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3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7BFE10C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4</w:t>
            </w:r>
          </w:p>
        </w:tc>
      </w:tr>
      <w:tr w:rsidR="0022433E" w:rsidRPr="0075530D" w14:paraId="41A8BF73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4FFFD07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7</w:t>
            </w:r>
          </w:p>
        </w:tc>
        <w:tc>
          <w:tcPr>
            <w:tcW w:w="646" w:type="dxa"/>
            <w:vAlign w:val="center"/>
          </w:tcPr>
          <w:p w14:paraId="23EE710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5</w:t>
            </w:r>
          </w:p>
        </w:tc>
        <w:tc>
          <w:tcPr>
            <w:tcW w:w="646" w:type="dxa"/>
            <w:vAlign w:val="center"/>
          </w:tcPr>
          <w:p w14:paraId="0D71F72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6</w:t>
            </w:r>
          </w:p>
        </w:tc>
        <w:tc>
          <w:tcPr>
            <w:tcW w:w="646" w:type="dxa"/>
            <w:vAlign w:val="center"/>
          </w:tcPr>
          <w:p w14:paraId="68243B9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7</w:t>
            </w:r>
          </w:p>
        </w:tc>
        <w:tc>
          <w:tcPr>
            <w:tcW w:w="646" w:type="dxa"/>
            <w:vAlign w:val="center"/>
          </w:tcPr>
          <w:p w14:paraId="510EB2D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8</w:t>
            </w:r>
          </w:p>
        </w:tc>
        <w:tc>
          <w:tcPr>
            <w:tcW w:w="646" w:type="dxa"/>
            <w:vAlign w:val="center"/>
          </w:tcPr>
          <w:p w14:paraId="3BF0020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19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0189ABA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198B87A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1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18DFE4E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605DC2C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1</w:t>
            </w:r>
          </w:p>
        </w:tc>
        <w:tc>
          <w:tcPr>
            <w:tcW w:w="646" w:type="dxa"/>
            <w:shd w:val="clear" w:color="auto" w:fill="ED7D31"/>
            <w:vAlign w:val="center"/>
          </w:tcPr>
          <w:p w14:paraId="080645B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646" w:type="dxa"/>
            <w:vAlign w:val="center"/>
          </w:tcPr>
          <w:p w14:paraId="73AD518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646" w:type="dxa"/>
            <w:vAlign w:val="center"/>
          </w:tcPr>
          <w:p w14:paraId="5B1E606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1</w:t>
            </w:r>
          </w:p>
        </w:tc>
        <w:tc>
          <w:tcPr>
            <w:tcW w:w="646" w:type="dxa"/>
            <w:vAlign w:val="center"/>
          </w:tcPr>
          <w:p w14:paraId="3765CCC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2</w:t>
            </w:r>
          </w:p>
        </w:tc>
        <w:tc>
          <w:tcPr>
            <w:tcW w:w="644" w:type="dxa"/>
            <w:vAlign w:val="center"/>
          </w:tcPr>
          <w:p w14:paraId="576CC07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3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0220392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4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293C345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5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5B03AB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54C9FBF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5</w:t>
            </w:r>
          </w:p>
        </w:tc>
        <w:tc>
          <w:tcPr>
            <w:tcW w:w="644" w:type="dxa"/>
            <w:vAlign w:val="center"/>
          </w:tcPr>
          <w:p w14:paraId="63D3F90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644" w:type="dxa"/>
            <w:vAlign w:val="center"/>
          </w:tcPr>
          <w:p w14:paraId="5604D07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644" w:type="dxa"/>
            <w:vAlign w:val="center"/>
          </w:tcPr>
          <w:p w14:paraId="11BE400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644" w:type="dxa"/>
            <w:vAlign w:val="center"/>
          </w:tcPr>
          <w:p w14:paraId="4AABC58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1</w:t>
            </w:r>
          </w:p>
        </w:tc>
        <w:tc>
          <w:tcPr>
            <w:tcW w:w="644" w:type="dxa"/>
            <w:vAlign w:val="center"/>
          </w:tcPr>
          <w:p w14:paraId="3AC5BC9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2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4EE0999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3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1970FA3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4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1E3AF67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570D930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7</w:t>
            </w:r>
          </w:p>
        </w:tc>
        <w:tc>
          <w:tcPr>
            <w:tcW w:w="644" w:type="dxa"/>
            <w:shd w:val="clear" w:color="auto" w:fill="ED7D31"/>
            <w:vAlign w:val="center"/>
          </w:tcPr>
          <w:p w14:paraId="3ECDAFE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5</w:t>
            </w:r>
          </w:p>
        </w:tc>
        <w:tc>
          <w:tcPr>
            <w:tcW w:w="644" w:type="dxa"/>
            <w:gridSpan w:val="2"/>
            <w:vAlign w:val="center"/>
          </w:tcPr>
          <w:p w14:paraId="73E14A1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6</w:t>
            </w:r>
          </w:p>
        </w:tc>
        <w:tc>
          <w:tcPr>
            <w:tcW w:w="644" w:type="dxa"/>
            <w:vAlign w:val="center"/>
          </w:tcPr>
          <w:p w14:paraId="24E532A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7</w:t>
            </w:r>
          </w:p>
        </w:tc>
        <w:tc>
          <w:tcPr>
            <w:tcW w:w="644" w:type="dxa"/>
            <w:vAlign w:val="center"/>
          </w:tcPr>
          <w:p w14:paraId="07D4C46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644" w:type="dxa"/>
            <w:vAlign w:val="center"/>
          </w:tcPr>
          <w:p w14:paraId="087E67F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74669D4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1FACC25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1</w:t>
            </w:r>
          </w:p>
        </w:tc>
      </w:tr>
      <w:tr w:rsidR="0022433E" w:rsidRPr="0075530D" w14:paraId="3D4745D8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01C586E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8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11D61E5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2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5E57E80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3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6D6DF46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4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2E46817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5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61E18EE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6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25349B4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7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6E3688D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8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3D2CEFA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7FF2DF9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2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237787D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6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3BA3AFC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7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119C441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8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32EDAA9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9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62B5E9B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77D5397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4A0BB9A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3EDEAAC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7F49EC4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6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51FA602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5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0D474B2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6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0319E2B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7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131C5DE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8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424A45D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9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36658C4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30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70C2D3A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31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7D3ED4C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6E74F2B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8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1790210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2</w:t>
            </w:r>
          </w:p>
        </w:tc>
        <w:tc>
          <w:tcPr>
            <w:tcW w:w="644" w:type="dxa"/>
            <w:gridSpan w:val="2"/>
            <w:tcBorders>
              <w:bottom w:val="single" w:sz="4" w:space="0" w:color="auto"/>
            </w:tcBorders>
            <w:vAlign w:val="center"/>
          </w:tcPr>
          <w:p w14:paraId="0F5025E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3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10CB856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4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6ACABDB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5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7EDD709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6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10346F6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7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46A183B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8</w:t>
            </w:r>
          </w:p>
        </w:tc>
      </w:tr>
      <w:tr w:rsidR="0022433E" w:rsidRPr="0075530D" w14:paraId="6600450F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724F500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19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67BEE1B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9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20E6A91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0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4BF0946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1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6779A86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413E5CB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1077EED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64135CF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55E250E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6646EB0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49B3A3C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0B9F6F5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7E7E8F0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5842E60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197E66A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213476D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74C0316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C35378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70A1205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7061CC8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72F0D9E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1CE4FC1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17A7D19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1C20D33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3253CFC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5455F2B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04DE50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4758D38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29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35B7B78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29</w:t>
            </w:r>
          </w:p>
        </w:tc>
        <w:tc>
          <w:tcPr>
            <w:tcW w:w="644" w:type="dxa"/>
            <w:gridSpan w:val="2"/>
            <w:tcBorders>
              <w:bottom w:val="single" w:sz="4" w:space="0" w:color="auto"/>
            </w:tcBorders>
            <w:vAlign w:val="center"/>
          </w:tcPr>
          <w:p w14:paraId="6408F4A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  <w:r w:rsidRPr="0022433E">
              <w:rPr>
                <w:rFonts w:ascii="Arial" w:eastAsia="Times New Roman" w:hAnsi="Arial" w:cs="Arial"/>
                <w:szCs w:val="24"/>
              </w:rPr>
              <w:t>30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469ED4D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5657B64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vAlign w:val="center"/>
          </w:tcPr>
          <w:p w14:paraId="7DF7FBB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2D813B8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51D4A66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Cs/>
              </w:rPr>
            </w:pPr>
          </w:p>
        </w:tc>
      </w:tr>
      <w:tr w:rsidR="0022433E" w:rsidRPr="0075530D" w14:paraId="31CD7C60" w14:textId="77777777" w:rsidTr="0022433E">
        <w:trPr>
          <w:gridAfter w:val="1"/>
          <w:wAfter w:w="12" w:type="dxa"/>
          <w:cantSplit/>
          <w:trHeight w:hRule="exact" w:val="304"/>
        </w:trPr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33663E8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747947A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6BBE117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75B075D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0DA6A0B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4C6F4E1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65138D2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3A1A6E2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194D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0EB86D9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545170D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5362649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00B993B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tcBorders>
              <w:left w:val="nil"/>
              <w:right w:val="nil"/>
            </w:tcBorders>
            <w:vAlign w:val="center"/>
          </w:tcPr>
          <w:p w14:paraId="6A651A1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43A7B8A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1464D0F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7AB160D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CA1B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08340D1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4FE72CF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72B5932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3ADB4B5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09E6DC9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78A87FD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733D3AC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0F052F9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EEC4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52BC0DE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136E3F2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gridSpan w:val="2"/>
            <w:tcBorders>
              <w:left w:val="nil"/>
              <w:right w:val="nil"/>
            </w:tcBorders>
            <w:vAlign w:val="center"/>
          </w:tcPr>
          <w:p w14:paraId="07793B5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50E57A3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0E8DE65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74C9B1E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78BBBEA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tcBorders>
              <w:left w:val="nil"/>
              <w:right w:val="nil"/>
            </w:tcBorders>
            <w:vAlign w:val="center"/>
          </w:tcPr>
          <w:p w14:paraId="558D88F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22433E" w:rsidRPr="0075530D" w14:paraId="39360682" w14:textId="77777777" w:rsidTr="0022433E">
        <w:trPr>
          <w:cantSplit/>
          <w:trHeight w:val="532"/>
        </w:trPr>
        <w:tc>
          <w:tcPr>
            <w:tcW w:w="5168" w:type="dxa"/>
            <w:gridSpan w:val="8"/>
            <w:shd w:val="clear" w:color="auto" w:fill="CC99FF"/>
            <w:vAlign w:val="center"/>
          </w:tcPr>
          <w:p w14:paraId="33292B4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May 2024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4D6DB8F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5163" w:type="dxa"/>
            <w:gridSpan w:val="8"/>
            <w:shd w:val="clear" w:color="auto" w:fill="CC99FF"/>
            <w:vAlign w:val="center"/>
          </w:tcPr>
          <w:p w14:paraId="055E308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June 2024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9787F7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5156" w:type="dxa"/>
            <w:gridSpan w:val="8"/>
            <w:shd w:val="clear" w:color="auto" w:fill="CC99FF"/>
            <w:vAlign w:val="center"/>
          </w:tcPr>
          <w:p w14:paraId="6EBFAD1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July 2024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4A5FF43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5156" w:type="dxa"/>
            <w:gridSpan w:val="10"/>
            <w:shd w:val="clear" w:color="auto" w:fill="CC99FF"/>
            <w:vAlign w:val="center"/>
          </w:tcPr>
          <w:p w14:paraId="5E27D57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Times New Roman" w:hAnsi="Arial" w:cs="Arial"/>
                <w:b/>
                <w:sz w:val="28"/>
                <w:szCs w:val="28"/>
              </w:rPr>
              <w:t>August 2024</w:t>
            </w:r>
          </w:p>
        </w:tc>
      </w:tr>
      <w:tr w:rsidR="0022433E" w:rsidRPr="0075530D" w14:paraId="2C9B9E52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68A48AD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0B6FE76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5F0D06D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11CCA80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7356A4F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5E02F60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32A4B51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Sa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14:paraId="73C52C8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proofErr w:type="spellStart"/>
            <w:r w:rsidRPr="0022433E">
              <w:rPr>
                <w:rFonts w:ascii="Arial" w:eastAsia="Times New Roman" w:hAnsi="Arial" w:cs="Arial"/>
                <w:b/>
                <w:bCs/>
              </w:rPr>
              <w:t>Su</w:t>
            </w:r>
            <w:proofErr w:type="spellEnd"/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6E4AB8D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43A31DE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63BEE72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2DB5D06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3307E89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6" w:type="dxa"/>
            <w:shd w:val="clear" w:color="auto" w:fill="E0E0E0"/>
            <w:vAlign w:val="center"/>
          </w:tcPr>
          <w:p w14:paraId="5172AA0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36F242E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06FCBE9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Sa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2929065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proofErr w:type="spellStart"/>
            <w:r w:rsidRPr="0022433E">
              <w:rPr>
                <w:rFonts w:ascii="Arial" w:eastAsia="Times New Roman" w:hAnsi="Arial" w:cs="Arial"/>
                <w:b/>
                <w:bCs/>
              </w:rPr>
              <w:t>Su</w:t>
            </w:r>
            <w:proofErr w:type="spellEnd"/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25E6179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0724EF9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sz w:val="16"/>
              </w:rPr>
              <w:t>Wk</w:t>
            </w:r>
            <w:proofErr w:type="spellEnd"/>
          </w:p>
        </w:tc>
        <w:tc>
          <w:tcPr>
            <w:tcW w:w="644" w:type="dxa"/>
            <w:shd w:val="clear" w:color="auto" w:fill="E0E0E0"/>
            <w:vAlign w:val="center"/>
          </w:tcPr>
          <w:p w14:paraId="2F07B8D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5649D84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69FC12E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066D4D2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2A36B8D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105D4BB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Sa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662DCBB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proofErr w:type="spellStart"/>
            <w:r w:rsidRPr="0022433E">
              <w:rPr>
                <w:rFonts w:ascii="Arial" w:eastAsia="Times New Roman" w:hAnsi="Arial" w:cs="Arial"/>
                <w:b/>
                <w:bCs/>
              </w:rPr>
              <w:t>Su</w:t>
            </w:r>
            <w:proofErr w:type="spellEnd"/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5ED4CC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7BA8311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Cs/>
                <w:sz w:val="16"/>
                <w:szCs w:val="16"/>
              </w:rPr>
            </w:pPr>
            <w:proofErr w:type="spellStart"/>
            <w:r w:rsidRPr="0022433E">
              <w:rPr>
                <w:rFonts w:ascii="Arial" w:eastAsia="Times New Roman" w:hAnsi="Arial" w:cs="Arial"/>
                <w:bCs/>
                <w:sz w:val="16"/>
                <w:szCs w:val="16"/>
              </w:rPr>
              <w:t>Wk</w:t>
            </w:r>
            <w:proofErr w:type="spellEnd"/>
          </w:p>
        </w:tc>
        <w:tc>
          <w:tcPr>
            <w:tcW w:w="644" w:type="dxa"/>
            <w:shd w:val="clear" w:color="auto" w:fill="E0E0E0"/>
            <w:vAlign w:val="center"/>
          </w:tcPr>
          <w:p w14:paraId="7E6FDFF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Mo</w:t>
            </w:r>
          </w:p>
        </w:tc>
        <w:tc>
          <w:tcPr>
            <w:tcW w:w="644" w:type="dxa"/>
            <w:gridSpan w:val="2"/>
            <w:shd w:val="clear" w:color="auto" w:fill="E0E0E0"/>
            <w:vAlign w:val="center"/>
          </w:tcPr>
          <w:p w14:paraId="24EF47B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u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0A9F1A9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We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14CCB86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Th</w:t>
            </w:r>
          </w:p>
        </w:tc>
        <w:tc>
          <w:tcPr>
            <w:tcW w:w="644" w:type="dxa"/>
            <w:shd w:val="clear" w:color="auto" w:fill="E0E0E0"/>
            <w:vAlign w:val="center"/>
          </w:tcPr>
          <w:p w14:paraId="0CCBFAB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Fr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085D7B5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Sa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0551C26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proofErr w:type="spellStart"/>
            <w:r w:rsidRPr="0022433E">
              <w:rPr>
                <w:rFonts w:ascii="Arial" w:eastAsia="Times New Roman" w:hAnsi="Arial" w:cs="Arial"/>
                <w:b/>
                <w:bCs/>
              </w:rPr>
              <w:t>Su</w:t>
            </w:r>
            <w:proofErr w:type="spellEnd"/>
          </w:p>
        </w:tc>
      </w:tr>
      <w:tr w:rsidR="0022433E" w:rsidRPr="0075530D" w14:paraId="13FB1BFF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69156C6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ECA99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</w:p>
        </w:tc>
        <w:tc>
          <w:tcPr>
            <w:tcW w:w="646" w:type="dxa"/>
            <w:vAlign w:val="center"/>
          </w:tcPr>
          <w:p w14:paraId="133327E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vAlign w:val="center"/>
          </w:tcPr>
          <w:p w14:paraId="2C8F84B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646" w:type="dxa"/>
            <w:vAlign w:val="center"/>
          </w:tcPr>
          <w:p w14:paraId="18E4381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646" w:type="dxa"/>
            <w:shd w:val="clear" w:color="auto" w:fill="auto"/>
            <w:vAlign w:val="center"/>
          </w:tcPr>
          <w:p w14:paraId="0649177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3D14DCE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646C8DF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5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338F586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1D405F0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8AA56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vAlign w:val="center"/>
          </w:tcPr>
          <w:p w14:paraId="66F81EA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vAlign w:val="center"/>
          </w:tcPr>
          <w:p w14:paraId="57BDF73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shd w:val="clear" w:color="auto" w:fill="auto"/>
            <w:vAlign w:val="center"/>
          </w:tcPr>
          <w:p w14:paraId="2DC2CCE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44" w:type="dxa"/>
            <w:shd w:val="clear" w:color="auto" w:fill="auto"/>
            <w:vAlign w:val="center"/>
          </w:tcPr>
          <w:p w14:paraId="253CA44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2276D4C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43CE2E8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57DC1FD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2BEBF1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vAlign w:val="center"/>
          </w:tcPr>
          <w:p w14:paraId="5AB6C25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304A07F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231FE3A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196D202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0A76A77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05038EB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7487FB4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1FC0582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1024C7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vAlign w:val="center"/>
          </w:tcPr>
          <w:p w14:paraId="403D81C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12A94AE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44" w:type="dxa"/>
            <w:shd w:val="clear" w:color="auto" w:fill="auto"/>
            <w:vAlign w:val="center"/>
          </w:tcPr>
          <w:p w14:paraId="03AB209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644" w:type="dxa"/>
            <w:shd w:val="clear" w:color="auto" w:fill="FFFF00"/>
            <w:vAlign w:val="center"/>
          </w:tcPr>
          <w:p w14:paraId="570DFBD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4E82A59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051881A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1833BD8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4</w:t>
            </w:r>
          </w:p>
        </w:tc>
      </w:tr>
      <w:tr w:rsidR="0022433E" w:rsidRPr="0075530D" w14:paraId="09F35199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236DB65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30</w:t>
            </w:r>
          </w:p>
        </w:tc>
        <w:tc>
          <w:tcPr>
            <w:tcW w:w="646" w:type="dxa"/>
            <w:shd w:val="clear" w:color="auto" w:fill="92D050"/>
            <w:vAlign w:val="center"/>
          </w:tcPr>
          <w:p w14:paraId="42F903F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646" w:type="dxa"/>
            <w:vAlign w:val="center"/>
          </w:tcPr>
          <w:p w14:paraId="661AFFB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7</w:t>
            </w:r>
          </w:p>
        </w:tc>
        <w:tc>
          <w:tcPr>
            <w:tcW w:w="646" w:type="dxa"/>
            <w:vAlign w:val="center"/>
          </w:tcPr>
          <w:p w14:paraId="34CFE9A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8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2743F9B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9</w:t>
            </w:r>
          </w:p>
        </w:tc>
        <w:tc>
          <w:tcPr>
            <w:tcW w:w="646" w:type="dxa"/>
            <w:vAlign w:val="center"/>
          </w:tcPr>
          <w:p w14:paraId="75CFF55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0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4602E65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1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784C51A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2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22E4712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30D5626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sz w:val="16"/>
                <w:szCs w:val="16"/>
              </w:rPr>
              <w:t>33</w:t>
            </w:r>
          </w:p>
        </w:tc>
        <w:tc>
          <w:tcPr>
            <w:tcW w:w="646" w:type="dxa"/>
            <w:shd w:val="clear" w:color="auto" w:fill="ED7D31"/>
            <w:vAlign w:val="center"/>
          </w:tcPr>
          <w:p w14:paraId="052CA14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646" w:type="dxa"/>
            <w:vAlign w:val="center"/>
          </w:tcPr>
          <w:p w14:paraId="1C32BE9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646" w:type="dxa"/>
            <w:vAlign w:val="center"/>
          </w:tcPr>
          <w:p w14:paraId="61C64C0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5</w:t>
            </w:r>
          </w:p>
        </w:tc>
        <w:tc>
          <w:tcPr>
            <w:tcW w:w="646" w:type="dxa"/>
            <w:vAlign w:val="center"/>
          </w:tcPr>
          <w:p w14:paraId="0F5F394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644" w:type="dxa"/>
            <w:vAlign w:val="center"/>
          </w:tcPr>
          <w:p w14:paraId="5324397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7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2FBE908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8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3CBB919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9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2CE169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7448D0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2433E">
              <w:rPr>
                <w:rFonts w:ascii="Arial" w:eastAsia="Times New Roman" w:hAnsi="Arial" w:cs="Arial"/>
                <w:sz w:val="16"/>
                <w:szCs w:val="16"/>
              </w:rPr>
              <w:t>37</w:t>
            </w:r>
          </w:p>
        </w:tc>
        <w:tc>
          <w:tcPr>
            <w:tcW w:w="644" w:type="dxa"/>
            <w:vAlign w:val="center"/>
          </w:tcPr>
          <w:p w14:paraId="5BE3CD1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644" w:type="dxa"/>
            <w:vAlign w:val="center"/>
          </w:tcPr>
          <w:p w14:paraId="4D3EEF8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644" w:type="dxa"/>
            <w:vAlign w:val="center"/>
          </w:tcPr>
          <w:p w14:paraId="0276D1A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644" w:type="dxa"/>
            <w:vAlign w:val="center"/>
          </w:tcPr>
          <w:p w14:paraId="23569AF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644" w:type="dxa"/>
            <w:vAlign w:val="center"/>
          </w:tcPr>
          <w:p w14:paraId="4C83A34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5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711C292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6063536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7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5D842E2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2EA5DF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shd w:val="clear" w:color="auto" w:fill="FFFF00"/>
            <w:vAlign w:val="center"/>
          </w:tcPr>
          <w:p w14:paraId="642291A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5</w:t>
            </w:r>
          </w:p>
        </w:tc>
        <w:tc>
          <w:tcPr>
            <w:tcW w:w="644" w:type="dxa"/>
            <w:gridSpan w:val="2"/>
            <w:shd w:val="clear" w:color="auto" w:fill="FFFF00"/>
            <w:vAlign w:val="center"/>
          </w:tcPr>
          <w:p w14:paraId="1D39DEB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6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5021539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7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29919F0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8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528EA61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9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45866BF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0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50E8B1A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1</w:t>
            </w:r>
          </w:p>
        </w:tc>
      </w:tr>
      <w:tr w:rsidR="0022433E" w:rsidRPr="0075530D" w14:paraId="3CDFE1E3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568E017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31</w:t>
            </w:r>
          </w:p>
        </w:tc>
        <w:tc>
          <w:tcPr>
            <w:tcW w:w="646" w:type="dxa"/>
            <w:vAlign w:val="center"/>
          </w:tcPr>
          <w:p w14:paraId="20DB3CD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3</w:t>
            </w:r>
          </w:p>
        </w:tc>
        <w:tc>
          <w:tcPr>
            <w:tcW w:w="646" w:type="dxa"/>
            <w:vAlign w:val="center"/>
          </w:tcPr>
          <w:p w14:paraId="15BA2C0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4</w:t>
            </w:r>
          </w:p>
        </w:tc>
        <w:tc>
          <w:tcPr>
            <w:tcW w:w="646" w:type="dxa"/>
            <w:vAlign w:val="center"/>
          </w:tcPr>
          <w:p w14:paraId="223797D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5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C87BF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6</w:t>
            </w:r>
          </w:p>
        </w:tc>
        <w:tc>
          <w:tcPr>
            <w:tcW w:w="646" w:type="dxa"/>
            <w:vAlign w:val="center"/>
          </w:tcPr>
          <w:p w14:paraId="2B48149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7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074B7DC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76247A8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9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707E75D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3E7AEA3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2433E">
              <w:rPr>
                <w:rFonts w:ascii="Arial" w:eastAsia="Times New Roman" w:hAnsi="Arial" w:cs="Arial"/>
                <w:sz w:val="16"/>
                <w:szCs w:val="16"/>
              </w:rPr>
              <w:t>34</w:t>
            </w:r>
          </w:p>
        </w:tc>
        <w:tc>
          <w:tcPr>
            <w:tcW w:w="646" w:type="dxa"/>
            <w:vAlign w:val="center"/>
          </w:tcPr>
          <w:p w14:paraId="0C77C2E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0</w:t>
            </w:r>
          </w:p>
        </w:tc>
        <w:tc>
          <w:tcPr>
            <w:tcW w:w="646" w:type="dxa"/>
            <w:vAlign w:val="center"/>
          </w:tcPr>
          <w:p w14:paraId="697CF4F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1</w:t>
            </w:r>
          </w:p>
        </w:tc>
        <w:tc>
          <w:tcPr>
            <w:tcW w:w="646" w:type="dxa"/>
            <w:vAlign w:val="center"/>
          </w:tcPr>
          <w:p w14:paraId="79CF0B9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2</w:t>
            </w:r>
          </w:p>
        </w:tc>
        <w:tc>
          <w:tcPr>
            <w:tcW w:w="646" w:type="dxa"/>
            <w:vAlign w:val="center"/>
          </w:tcPr>
          <w:p w14:paraId="16FC617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3</w:t>
            </w:r>
          </w:p>
        </w:tc>
        <w:tc>
          <w:tcPr>
            <w:tcW w:w="644" w:type="dxa"/>
            <w:vAlign w:val="center"/>
          </w:tcPr>
          <w:p w14:paraId="6B34FD1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4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6ADEE8F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5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049B7AB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6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5BC04AA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7AFC9FA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2433E">
              <w:rPr>
                <w:rFonts w:ascii="Arial" w:eastAsia="Times New Roman" w:hAnsi="Arial" w:cs="Arial"/>
                <w:sz w:val="16"/>
                <w:szCs w:val="16"/>
              </w:rPr>
              <w:t>38</w:t>
            </w:r>
          </w:p>
        </w:tc>
        <w:tc>
          <w:tcPr>
            <w:tcW w:w="644" w:type="dxa"/>
            <w:vAlign w:val="center"/>
          </w:tcPr>
          <w:p w14:paraId="4886230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8</w:t>
            </w:r>
          </w:p>
        </w:tc>
        <w:tc>
          <w:tcPr>
            <w:tcW w:w="644" w:type="dxa"/>
            <w:vAlign w:val="center"/>
          </w:tcPr>
          <w:p w14:paraId="5CFAE7D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9</w:t>
            </w:r>
          </w:p>
        </w:tc>
        <w:tc>
          <w:tcPr>
            <w:tcW w:w="644" w:type="dxa"/>
            <w:vAlign w:val="center"/>
          </w:tcPr>
          <w:p w14:paraId="209DC9B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0</w:t>
            </w:r>
          </w:p>
        </w:tc>
        <w:tc>
          <w:tcPr>
            <w:tcW w:w="644" w:type="dxa"/>
            <w:vAlign w:val="center"/>
          </w:tcPr>
          <w:p w14:paraId="6050A02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1</w:t>
            </w:r>
          </w:p>
        </w:tc>
        <w:tc>
          <w:tcPr>
            <w:tcW w:w="644" w:type="dxa"/>
            <w:vAlign w:val="center"/>
          </w:tcPr>
          <w:p w14:paraId="101C481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2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2805767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3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749F69B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4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22A8205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26EDC21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shd w:val="clear" w:color="auto" w:fill="FFFF00"/>
            <w:vAlign w:val="center"/>
          </w:tcPr>
          <w:p w14:paraId="0A3B91F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2</w:t>
            </w:r>
          </w:p>
        </w:tc>
        <w:tc>
          <w:tcPr>
            <w:tcW w:w="644" w:type="dxa"/>
            <w:gridSpan w:val="2"/>
            <w:shd w:val="clear" w:color="auto" w:fill="FFFF00"/>
            <w:vAlign w:val="center"/>
          </w:tcPr>
          <w:p w14:paraId="2A5BB7F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3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1BADC65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4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749ECD3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5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0B34DB5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6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05CEFFA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7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7132973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18</w:t>
            </w:r>
          </w:p>
        </w:tc>
      </w:tr>
      <w:tr w:rsidR="0022433E" w:rsidRPr="0075530D" w14:paraId="42470C49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73E9914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32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6276A25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646" w:type="dxa"/>
            <w:vAlign w:val="center"/>
          </w:tcPr>
          <w:p w14:paraId="7C3EA5C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1</w:t>
            </w:r>
          </w:p>
        </w:tc>
        <w:tc>
          <w:tcPr>
            <w:tcW w:w="646" w:type="dxa"/>
            <w:vAlign w:val="center"/>
          </w:tcPr>
          <w:p w14:paraId="0A6A38F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2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17C01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3</w:t>
            </w:r>
          </w:p>
        </w:tc>
        <w:tc>
          <w:tcPr>
            <w:tcW w:w="646" w:type="dxa"/>
            <w:vAlign w:val="center"/>
          </w:tcPr>
          <w:p w14:paraId="3230BE7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4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1308D1F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5</w:t>
            </w:r>
          </w:p>
        </w:tc>
        <w:tc>
          <w:tcPr>
            <w:tcW w:w="646" w:type="dxa"/>
            <w:shd w:val="clear" w:color="auto" w:fill="FFCC99"/>
            <w:vAlign w:val="center"/>
          </w:tcPr>
          <w:p w14:paraId="546B198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6</w:t>
            </w: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2BBEA64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4BFEF7D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2433E">
              <w:rPr>
                <w:rFonts w:ascii="Arial" w:eastAsia="Times New Roman" w:hAnsi="Arial" w:cs="Arial"/>
                <w:sz w:val="16"/>
                <w:szCs w:val="16"/>
              </w:rPr>
              <w:t>35</w:t>
            </w:r>
          </w:p>
        </w:tc>
        <w:tc>
          <w:tcPr>
            <w:tcW w:w="646" w:type="dxa"/>
            <w:vAlign w:val="center"/>
          </w:tcPr>
          <w:p w14:paraId="0F77F15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7</w:t>
            </w:r>
          </w:p>
        </w:tc>
        <w:tc>
          <w:tcPr>
            <w:tcW w:w="646" w:type="dxa"/>
            <w:vAlign w:val="center"/>
          </w:tcPr>
          <w:p w14:paraId="077178F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646" w:type="dxa"/>
            <w:vAlign w:val="center"/>
          </w:tcPr>
          <w:p w14:paraId="273A224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646" w:type="dxa"/>
            <w:vAlign w:val="center"/>
          </w:tcPr>
          <w:p w14:paraId="7C40C38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644" w:type="dxa"/>
            <w:vAlign w:val="center"/>
          </w:tcPr>
          <w:p w14:paraId="5B99B016" w14:textId="77777777" w:rsidR="0022433E" w:rsidRPr="0022433E" w:rsidRDefault="00000000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hyperlink r:id="rId11" w:history="1">
              <w:r w:rsidR="0022433E" w:rsidRPr="0022433E">
                <w:rPr>
                  <w:rFonts w:ascii="Arial" w:eastAsia="Times New Roman" w:hAnsi="Arial" w:cs="Arial"/>
                </w:rPr>
                <w:t>21</w:t>
              </w:r>
            </w:hyperlink>
          </w:p>
        </w:tc>
        <w:tc>
          <w:tcPr>
            <w:tcW w:w="644" w:type="dxa"/>
            <w:shd w:val="clear" w:color="auto" w:fill="FFFFCC"/>
            <w:vAlign w:val="center"/>
          </w:tcPr>
          <w:p w14:paraId="3205360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2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0CF7667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3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A21CF1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4E12C7F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2433E">
              <w:rPr>
                <w:rFonts w:ascii="Arial" w:eastAsia="Times New Roman" w:hAnsi="Arial" w:cs="Arial"/>
                <w:sz w:val="16"/>
                <w:szCs w:val="16"/>
              </w:rPr>
              <w:t>39</w:t>
            </w:r>
          </w:p>
        </w:tc>
        <w:tc>
          <w:tcPr>
            <w:tcW w:w="644" w:type="dxa"/>
            <w:vAlign w:val="center"/>
          </w:tcPr>
          <w:p w14:paraId="418D954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5</w:t>
            </w:r>
          </w:p>
        </w:tc>
        <w:tc>
          <w:tcPr>
            <w:tcW w:w="644" w:type="dxa"/>
            <w:vAlign w:val="center"/>
          </w:tcPr>
          <w:p w14:paraId="6FA3F8F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6</w:t>
            </w:r>
          </w:p>
        </w:tc>
        <w:tc>
          <w:tcPr>
            <w:tcW w:w="644" w:type="dxa"/>
            <w:vAlign w:val="center"/>
          </w:tcPr>
          <w:p w14:paraId="0092FC7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7</w:t>
            </w:r>
          </w:p>
        </w:tc>
        <w:tc>
          <w:tcPr>
            <w:tcW w:w="644" w:type="dxa"/>
            <w:vAlign w:val="center"/>
          </w:tcPr>
          <w:p w14:paraId="21EC27E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644" w:type="dxa"/>
            <w:vAlign w:val="center"/>
          </w:tcPr>
          <w:p w14:paraId="7BC3145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05EF5F8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4B2F7B4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1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779A35F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7214AA9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D99594"/>
            <w:vAlign w:val="center"/>
          </w:tcPr>
          <w:p w14:paraId="1DE0E0F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19*</w:t>
            </w:r>
          </w:p>
        </w:tc>
        <w:tc>
          <w:tcPr>
            <w:tcW w:w="644" w:type="dxa"/>
            <w:gridSpan w:val="2"/>
            <w:shd w:val="clear" w:color="auto" w:fill="D99594"/>
            <w:vAlign w:val="center"/>
          </w:tcPr>
          <w:p w14:paraId="5723E8B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0*</w:t>
            </w:r>
          </w:p>
        </w:tc>
        <w:tc>
          <w:tcPr>
            <w:tcW w:w="644" w:type="dxa"/>
            <w:shd w:val="clear" w:color="auto" w:fill="D99594"/>
            <w:vAlign w:val="center"/>
          </w:tcPr>
          <w:p w14:paraId="17A3345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1*</w:t>
            </w:r>
          </w:p>
        </w:tc>
        <w:tc>
          <w:tcPr>
            <w:tcW w:w="644" w:type="dxa"/>
            <w:shd w:val="clear" w:color="auto" w:fill="D99594"/>
            <w:vAlign w:val="center"/>
          </w:tcPr>
          <w:p w14:paraId="6B1B6CC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2</w:t>
            </w:r>
          </w:p>
        </w:tc>
        <w:tc>
          <w:tcPr>
            <w:tcW w:w="644" w:type="dxa"/>
            <w:shd w:val="clear" w:color="auto" w:fill="D99594"/>
            <w:vAlign w:val="center"/>
          </w:tcPr>
          <w:p w14:paraId="16290E9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3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4020CFA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4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45CC1B7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5</w:t>
            </w:r>
          </w:p>
        </w:tc>
      </w:tr>
      <w:tr w:rsidR="0022433E" w:rsidRPr="0075530D" w14:paraId="22B5C86F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3AAF14C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69BBE77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Arial Unicode MS" w:hAnsi="Arial" w:cs="Arial"/>
                <w:b/>
                <w:bCs/>
              </w:rPr>
              <w:t>27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68AC62C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8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38573BB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9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059BF01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30</w:t>
            </w:r>
          </w:p>
        </w:tc>
        <w:tc>
          <w:tcPr>
            <w:tcW w:w="646" w:type="dxa"/>
            <w:shd w:val="clear" w:color="auto" w:fill="FFFF00"/>
            <w:vAlign w:val="center"/>
          </w:tcPr>
          <w:p w14:paraId="4A569D2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31</w:t>
            </w:r>
          </w:p>
        </w:tc>
        <w:tc>
          <w:tcPr>
            <w:tcW w:w="646" w:type="dxa"/>
            <w:shd w:val="clear" w:color="auto" w:fill="FFFFCC"/>
            <w:vAlign w:val="center"/>
          </w:tcPr>
          <w:p w14:paraId="77D822E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shd w:val="clear" w:color="auto" w:fill="FFCC99"/>
            <w:vAlign w:val="center"/>
          </w:tcPr>
          <w:p w14:paraId="39C0FA0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3B4491D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509CDBB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22433E">
              <w:rPr>
                <w:rFonts w:ascii="Arial" w:eastAsia="Times New Roman" w:hAnsi="Arial" w:cs="Arial"/>
                <w:sz w:val="16"/>
                <w:szCs w:val="16"/>
              </w:rPr>
              <w:t>36</w:t>
            </w:r>
          </w:p>
        </w:tc>
        <w:tc>
          <w:tcPr>
            <w:tcW w:w="646" w:type="dxa"/>
            <w:vAlign w:val="center"/>
          </w:tcPr>
          <w:p w14:paraId="2CA7100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4</w:t>
            </w:r>
          </w:p>
        </w:tc>
        <w:tc>
          <w:tcPr>
            <w:tcW w:w="646" w:type="dxa"/>
            <w:vAlign w:val="center"/>
          </w:tcPr>
          <w:p w14:paraId="201E5D4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5</w:t>
            </w:r>
          </w:p>
        </w:tc>
        <w:tc>
          <w:tcPr>
            <w:tcW w:w="646" w:type="dxa"/>
            <w:vAlign w:val="center"/>
          </w:tcPr>
          <w:p w14:paraId="47EDD90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6</w:t>
            </w:r>
          </w:p>
        </w:tc>
        <w:tc>
          <w:tcPr>
            <w:tcW w:w="646" w:type="dxa"/>
            <w:vAlign w:val="center"/>
          </w:tcPr>
          <w:p w14:paraId="0AAC49D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7</w:t>
            </w:r>
          </w:p>
        </w:tc>
        <w:tc>
          <w:tcPr>
            <w:tcW w:w="644" w:type="dxa"/>
            <w:vAlign w:val="center"/>
          </w:tcPr>
          <w:p w14:paraId="0E98DA6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8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190058F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9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3D6205F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30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748C002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39EF3BE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  <w:r w:rsidRPr="0022433E">
              <w:rPr>
                <w:rFonts w:ascii="Arial" w:eastAsia="Times New Roman" w:hAnsi="Arial" w:cs="Arial"/>
                <w:iCs/>
                <w:sz w:val="16"/>
                <w:szCs w:val="12"/>
              </w:rPr>
              <w:t>40</w:t>
            </w:r>
          </w:p>
        </w:tc>
        <w:tc>
          <w:tcPr>
            <w:tcW w:w="644" w:type="dxa"/>
            <w:shd w:val="clear" w:color="auto" w:fill="auto"/>
            <w:vAlign w:val="center"/>
          </w:tcPr>
          <w:p w14:paraId="29D8DA8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2433E">
              <w:rPr>
                <w:rFonts w:ascii="Arial" w:eastAsia="Times New Roman" w:hAnsi="Arial" w:cs="Arial"/>
                <w:bCs/>
              </w:rPr>
              <w:t>22</w:t>
            </w:r>
          </w:p>
        </w:tc>
        <w:tc>
          <w:tcPr>
            <w:tcW w:w="644" w:type="dxa"/>
            <w:shd w:val="clear" w:color="auto" w:fill="auto"/>
            <w:vAlign w:val="center"/>
          </w:tcPr>
          <w:p w14:paraId="7F43C12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2433E">
              <w:rPr>
                <w:rFonts w:ascii="Arial" w:eastAsia="Times New Roman" w:hAnsi="Arial" w:cs="Arial"/>
                <w:bCs/>
              </w:rPr>
              <w:t>23</w:t>
            </w:r>
          </w:p>
        </w:tc>
        <w:tc>
          <w:tcPr>
            <w:tcW w:w="644" w:type="dxa"/>
            <w:shd w:val="clear" w:color="auto" w:fill="auto"/>
            <w:vAlign w:val="center"/>
          </w:tcPr>
          <w:p w14:paraId="6555249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22433E">
              <w:rPr>
                <w:rFonts w:ascii="Arial" w:eastAsia="Times New Roman" w:hAnsi="Arial" w:cs="Arial"/>
                <w:bCs/>
              </w:rPr>
              <w:t>24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0E6AB79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5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2F10D3F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6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339FD37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27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157F587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</w:rPr>
            </w:pPr>
            <w:r w:rsidRPr="0022433E">
              <w:rPr>
                <w:rFonts w:ascii="Arial" w:eastAsia="Arial Unicode MS" w:hAnsi="Arial" w:cs="Arial"/>
              </w:rPr>
              <w:t>28</w:t>
            </w: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517097F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6783431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31B27B9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Arial Unicode MS" w:hAnsi="Arial" w:cs="Arial"/>
                <w:b/>
                <w:bCs/>
              </w:rPr>
              <w:t>26</w:t>
            </w:r>
          </w:p>
        </w:tc>
        <w:tc>
          <w:tcPr>
            <w:tcW w:w="644" w:type="dxa"/>
            <w:gridSpan w:val="2"/>
            <w:shd w:val="clear" w:color="auto" w:fill="D99594"/>
            <w:vAlign w:val="center"/>
          </w:tcPr>
          <w:p w14:paraId="273C115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7</w:t>
            </w:r>
          </w:p>
        </w:tc>
        <w:tc>
          <w:tcPr>
            <w:tcW w:w="644" w:type="dxa"/>
            <w:shd w:val="clear" w:color="auto" w:fill="D99594"/>
            <w:vAlign w:val="center"/>
          </w:tcPr>
          <w:p w14:paraId="46722D5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8</w:t>
            </w:r>
          </w:p>
        </w:tc>
        <w:tc>
          <w:tcPr>
            <w:tcW w:w="644" w:type="dxa"/>
            <w:shd w:val="clear" w:color="auto" w:fill="D99594"/>
            <w:vAlign w:val="center"/>
          </w:tcPr>
          <w:p w14:paraId="2543452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9</w:t>
            </w:r>
          </w:p>
        </w:tc>
        <w:tc>
          <w:tcPr>
            <w:tcW w:w="644" w:type="dxa"/>
            <w:shd w:val="clear" w:color="auto" w:fill="D99594"/>
            <w:vAlign w:val="center"/>
          </w:tcPr>
          <w:p w14:paraId="20C14A2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30</w:t>
            </w:r>
          </w:p>
        </w:tc>
        <w:tc>
          <w:tcPr>
            <w:tcW w:w="644" w:type="dxa"/>
            <w:shd w:val="clear" w:color="auto" w:fill="FFFFCC"/>
            <w:vAlign w:val="center"/>
          </w:tcPr>
          <w:p w14:paraId="32478C1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22433E">
              <w:rPr>
                <w:rFonts w:ascii="Arial" w:eastAsia="Times New Roman" w:hAnsi="Arial" w:cs="Arial"/>
              </w:rPr>
              <w:t>31</w:t>
            </w:r>
          </w:p>
        </w:tc>
        <w:tc>
          <w:tcPr>
            <w:tcW w:w="644" w:type="dxa"/>
            <w:shd w:val="clear" w:color="auto" w:fill="FFCC99"/>
            <w:vAlign w:val="center"/>
          </w:tcPr>
          <w:p w14:paraId="7DD6563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2433E" w:rsidRPr="0075530D" w14:paraId="001894A7" w14:textId="77777777" w:rsidTr="0022433E">
        <w:trPr>
          <w:gridAfter w:val="1"/>
          <w:wAfter w:w="12" w:type="dxa"/>
          <w:cantSplit/>
          <w:trHeight w:hRule="exact" w:val="455"/>
        </w:trPr>
        <w:tc>
          <w:tcPr>
            <w:tcW w:w="646" w:type="dxa"/>
            <w:shd w:val="clear" w:color="auto" w:fill="E0E0E0"/>
            <w:vAlign w:val="center"/>
          </w:tcPr>
          <w:p w14:paraId="32D6FF0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shd w:val="clear" w:color="auto" w:fill="FFFFFF"/>
            <w:vAlign w:val="center"/>
          </w:tcPr>
          <w:p w14:paraId="7D01711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3B5BCA1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4B645BE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642753D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53C8102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FFFFCC"/>
            <w:vAlign w:val="center"/>
          </w:tcPr>
          <w:p w14:paraId="3D21B3F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shd w:val="clear" w:color="auto" w:fill="FFCC99"/>
            <w:vAlign w:val="center"/>
          </w:tcPr>
          <w:p w14:paraId="5100E85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tcBorders>
              <w:top w:val="nil"/>
              <w:bottom w:val="nil"/>
            </w:tcBorders>
            <w:vAlign w:val="center"/>
          </w:tcPr>
          <w:p w14:paraId="2ADEFA0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6" w:type="dxa"/>
            <w:shd w:val="clear" w:color="auto" w:fill="E0E0E0"/>
            <w:vAlign w:val="center"/>
          </w:tcPr>
          <w:p w14:paraId="472A818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6" w:type="dxa"/>
            <w:vAlign w:val="center"/>
          </w:tcPr>
          <w:p w14:paraId="44B837F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6A46E3D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3CA0111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6" w:type="dxa"/>
            <w:vAlign w:val="center"/>
          </w:tcPr>
          <w:p w14:paraId="63BC729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vAlign w:val="center"/>
          </w:tcPr>
          <w:p w14:paraId="4F85503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486338C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218517B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9EC560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24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4AADE08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shd w:val="clear" w:color="auto" w:fill="FFFF00"/>
            <w:vAlign w:val="center"/>
          </w:tcPr>
          <w:p w14:paraId="0B8B708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29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7F691B4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30</w:t>
            </w:r>
          </w:p>
        </w:tc>
        <w:tc>
          <w:tcPr>
            <w:tcW w:w="644" w:type="dxa"/>
            <w:shd w:val="clear" w:color="auto" w:fill="FFFF00"/>
            <w:vAlign w:val="center"/>
          </w:tcPr>
          <w:p w14:paraId="7E482EA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22433E">
              <w:rPr>
                <w:rFonts w:ascii="Arial" w:eastAsia="Times New Roman" w:hAnsi="Arial" w:cs="Arial"/>
                <w:b/>
                <w:bCs/>
              </w:rPr>
              <w:t>31</w:t>
            </w:r>
          </w:p>
        </w:tc>
        <w:tc>
          <w:tcPr>
            <w:tcW w:w="644" w:type="dxa"/>
            <w:vAlign w:val="center"/>
          </w:tcPr>
          <w:p w14:paraId="3232E85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6607BDB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5207436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7BB2437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tcBorders>
              <w:top w:val="nil"/>
              <w:bottom w:val="nil"/>
            </w:tcBorders>
            <w:vAlign w:val="center"/>
          </w:tcPr>
          <w:p w14:paraId="00D27BF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E0E0E0"/>
            <w:vAlign w:val="center"/>
          </w:tcPr>
          <w:p w14:paraId="25EB008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sz w:val="16"/>
                <w:szCs w:val="12"/>
              </w:rPr>
            </w:pPr>
          </w:p>
        </w:tc>
        <w:tc>
          <w:tcPr>
            <w:tcW w:w="644" w:type="dxa"/>
            <w:vAlign w:val="center"/>
          </w:tcPr>
          <w:p w14:paraId="4381468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gridSpan w:val="2"/>
            <w:vAlign w:val="center"/>
          </w:tcPr>
          <w:p w14:paraId="517B0FC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79184084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32700D4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vAlign w:val="center"/>
          </w:tcPr>
          <w:p w14:paraId="0FB92F7D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shd w:val="clear" w:color="auto" w:fill="FFFFCC"/>
            <w:vAlign w:val="center"/>
          </w:tcPr>
          <w:p w14:paraId="4E5F7CB7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644" w:type="dxa"/>
            <w:shd w:val="clear" w:color="auto" w:fill="FFCC99"/>
            <w:vAlign w:val="center"/>
          </w:tcPr>
          <w:p w14:paraId="40405C0F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</w:tbl>
    <w:p w14:paraId="4A0B7F0B" w14:textId="77777777" w:rsidR="0022433E" w:rsidRPr="0022433E" w:rsidRDefault="0022433E" w:rsidP="0022433E">
      <w:pPr>
        <w:spacing w:after="0" w:line="240" w:lineRule="auto"/>
        <w:jc w:val="right"/>
        <w:rPr>
          <w:rFonts w:ascii="Arial" w:eastAsia="Times New Roman" w:hAnsi="Arial" w:cs="Arial"/>
          <w:b/>
          <w:bCs/>
          <w:sz w:val="20"/>
          <w:szCs w:val="20"/>
        </w:rPr>
      </w:pPr>
      <w:r w:rsidRPr="0022433E">
        <w:rPr>
          <w:rFonts w:ascii="Arial" w:eastAsia="Times New Roman" w:hAnsi="Arial" w:cs="Arial"/>
          <w:b/>
          <w:bCs/>
          <w:sz w:val="20"/>
          <w:szCs w:val="20"/>
        </w:rPr>
        <w:t>Schools return 2 September 2024</w:t>
      </w:r>
    </w:p>
    <w:p w14:paraId="3615A190" w14:textId="77777777" w:rsidR="0022433E" w:rsidRPr="0022433E" w:rsidRDefault="0022433E" w:rsidP="0022433E">
      <w:pPr>
        <w:spacing w:after="0" w:line="240" w:lineRule="auto"/>
        <w:jc w:val="right"/>
        <w:rPr>
          <w:rFonts w:ascii="Arial" w:eastAsia="Times New Roman" w:hAnsi="Arial" w:cs="Arial"/>
          <w:b/>
          <w:bCs/>
          <w:sz w:val="20"/>
          <w:szCs w:val="20"/>
        </w:rPr>
      </w:pPr>
      <w:r w:rsidRPr="0022433E">
        <w:rPr>
          <w:rFonts w:ascii="Arial" w:eastAsia="Times New Roman" w:hAnsi="Arial" w:cs="Arial"/>
          <w:b/>
          <w:bCs/>
          <w:sz w:val="20"/>
          <w:szCs w:val="20"/>
        </w:rPr>
        <w:t>**19,20,21 August 2024 training for new starters only, all existing staff to start training on 22</w:t>
      </w:r>
      <w:r w:rsidRPr="0022433E">
        <w:rPr>
          <w:rFonts w:ascii="Arial" w:eastAsia="Times New Roman" w:hAnsi="Arial" w:cs="Arial"/>
          <w:b/>
          <w:bCs/>
          <w:sz w:val="20"/>
          <w:szCs w:val="20"/>
          <w:vertAlign w:val="superscript"/>
        </w:rPr>
        <w:t xml:space="preserve"> </w:t>
      </w:r>
      <w:r w:rsidRPr="0022433E">
        <w:rPr>
          <w:rFonts w:ascii="Arial" w:eastAsia="Times New Roman" w:hAnsi="Arial" w:cs="Arial"/>
          <w:b/>
          <w:bCs/>
          <w:sz w:val="20"/>
          <w:szCs w:val="20"/>
        </w:rPr>
        <w:t>August 2024</w:t>
      </w:r>
    </w:p>
    <w:p w14:paraId="76E3ED3F" w14:textId="77777777" w:rsidR="0022433E" w:rsidRPr="0022433E" w:rsidRDefault="0022433E" w:rsidP="0022433E">
      <w:pPr>
        <w:tabs>
          <w:tab w:val="left" w:pos="4620"/>
        </w:tabs>
        <w:spacing w:after="0" w:line="240" w:lineRule="auto"/>
        <w:rPr>
          <w:rFonts w:ascii="Arial" w:eastAsia="Times New Roman" w:hAnsi="Arial" w:cs="Arial"/>
          <w:sz w:val="12"/>
          <w:szCs w:val="24"/>
        </w:rPr>
      </w:pPr>
      <w:r w:rsidRPr="0022433E">
        <w:rPr>
          <w:rFonts w:ascii="Arial" w:eastAsia="Times New Roman" w:hAnsi="Arial" w:cs="Arial"/>
          <w:sz w:val="12"/>
          <w:szCs w:val="24"/>
        </w:rPr>
        <w:tab/>
      </w:r>
    </w:p>
    <w:tbl>
      <w:tblPr>
        <w:tblW w:w="878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2"/>
        <w:gridCol w:w="3979"/>
        <w:gridCol w:w="257"/>
        <w:gridCol w:w="284"/>
        <w:gridCol w:w="3827"/>
      </w:tblGrid>
      <w:tr w:rsidR="0022433E" w:rsidRPr="0022433E" w14:paraId="1A885CA7" w14:textId="77777777">
        <w:trPr>
          <w:cantSplit/>
          <w:trHeight w:val="326"/>
        </w:trPr>
        <w:tc>
          <w:tcPr>
            <w:tcW w:w="442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1F497D"/>
            <w:vAlign w:val="center"/>
          </w:tcPr>
          <w:p w14:paraId="2111853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sz w:val="28"/>
                <w:szCs w:val="28"/>
              </w:rPr>
            </w:pPr>
            <w:r w:rsidRPr="0022433E">
              <w:rPr>
                <w:rFonts w:ascii="Arial" w:eastAsia="Arial Unicode MS" w:hAnsi="Arial" w:cs="Arial"/>
                <w:b/>
                <w:color w:val="EEECE1"/>
                <w:sz w:val="28"/>
                <w:szCs w:val="28"/>
              </w:rPr>
              <w:t>Key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308E96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color w:val="EEECE1"/>
                <w:sz w:val="28"/>
                <w:szCs w:val="28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1F497D"/>
          </w:tcPr>
          <w:p w14:paraId="39DAD0C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color w:val="EEECE1"/>
                <w:sz w:val="28"/>
                <w:szCs w:val="28"/>
              </w:rPr>
            </w:pPr>
            <w:r w:rsidRPr="0022433E">
              <w:rPr>
                <w:rFonts w:ascii="Arial" w:eastAsia="Arial Unicode MS" w:hAnsi="Arial" w:cs="Arial"/>
                <w:b/>
                <w:color w:val="EEECE1"/>
                <w:sz w:val="28"/>
                <w:szCs w:val="28"/>
              </w:rPr>
              <w:t>Key</w:t>
            </w:r>
          </w:p>
        </w:tc>
      </w:tr>
      <w:tr w:rsidR="0022433E" w:rsidRPr="0022433E" w14:paraId="76209ACD" w14:textId="77777777">
        <w:trPr>
          <w:cantSplit/>
          <w:trHeight w:hRule="exact" w:val="279"/>
        </w:trPr>
        <w:tc>
          <w:tcPr>
            <w:tcW w:w="44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573DE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</w:p>
        </w:tc>
        <w:tc>
          <w:tcPr>
            <w:tcW w:w="3979" w:type="dxa"/>
            <w:tcBorders>
              <w:right w:val="single" w:sz="4" w:space="0" w:color="auto"/>
            </w:tcBorders>
            <w:shd w:val="clear" w:color="auto" w:fill="E0E0E0"/>
            <w:vAlign w:val="center"/>
          </w:tcPr>
          <w:p w14:paraId="39EE621E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</w:rPr>
            </w:pPr>
            <w:r w:rsidRPr="0022433E">
              <w:rPr>
                <w:rFonts w:ascii="Arial" w:eastAsia="Arial Unicode MS" w:hAnsi="Arial" w:cs="Arial"/>
                <w:b/>
                <w:bCs/>
              </w:rPr>
              <w:t xml:space="preserve"> Teaching days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36F058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shd w:val="clear" w:color="auto" w:fill="FFFF00"/>
          </w:tcPr>
          <w:p w14:paraId="1BAF1279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26646FC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</w:rPr>
            </w:pPr>
            <w:r w:rsidRPr="0022433E">
              <w:rPr>
                <w:rFonts w:ascii="Arial" w:eastAsia="Arial Unicode MS" w:hAnsi="Arial" w:cs="Arial"/>
                <w:b/>
                <w:bCs/>
                <w:szCs w:val="14"/>
              </w:rPr>
              <w:t xml:space="preserve"> Mid Term break/Hols - CLOSED</w:t>
            </w:r>
          </w:p>
        </w:tc>
      </w:tr>
      <w:tr w:rsidR="0022433E" w:rsidRPr="0022433E" w14:paraId="6A195B1D" w14:textId="77777777">
        <w:trPr>
          <w:cantSplit/>
          <w:trHeight w:hRule="exact" w:val="279"/>
        </w:trPr>
        <w:tc>
          <w:tcPr>
            <w:tcW w:w="442" w:type="dxa"/>
            <w:tcBorders>
              <w:left w:val="single" w:sz="4" w:space="0" w:color="auto"/>
            </w:tcBorders>
            <w:shd w:val="clear" w:color="auto" w:fill="ED7D31"/>
            <w:vAlign w:val="center"/>
          </w:tcPr>
          <w:p w14:paraId="5BDF9A3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2"/>
              </w:rPr>
            </w:pPr>
          </w:p>
        </w:tc>
        <w:tc>
          <w:tcPr>
            <w:tcW w:w="3979" w:type="dxa"/>
            <w:tcBorders>
              <w:right w:val="single" w:sz="4" w:space="0" w:color="auto"/>
            </w:tcBorders>
            <w:vAlign w:val="center"/>
          </w:tcPr>
          <w:p w14:paraId="2C2B1D0C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2"/>
              </w:rPr>
            </w:pPr>
            <w:r w:rsidRPr="0022433E">
              <w:rPr>
                <w:rFonts w:ascii="Arial" w:eastAsia="Arial Unicode MS" w:hAnsi="Arial" w:cs="Arial"/>
                <w:b/>
                <w:bCs/>
                <w:szCs w:val="14"/>
              </w:rPr>
              <w:t xml:space="preserve"> INSET Day (TBC) – closed to pupils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D0627A2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  <w:szCs w:val="14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shd w:val="clear" w:color="auto" w:fill="92D050"/>
          </w:tcPr>
          <w:p w14:paraId="402B3643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  <w:szCs w:val="1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4CD7BF5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  <w:szCs w:val="14"/>
              </w:rPr>
            </w:pPr>
            <w:r w:rsidRPr="0022433E">
              <w:rPr>
                <w:rFonts w:ascii="Arial" w:eastAsia="Arial Unicode MS" w:hAnsi="Arial" w:cs="Arial"/>
                <w:b/>
                <w:bCs/>
                <w:szCs w:val="14"/>
              </w:rPr>
              <w:t xml:space="preserve"> Public/Bank Holidays – CLOSED</w:t>
            </w:r>
          </w:p>
        </w:tc>
      </w:tr>
      <w:tr w:rsidR="0022433E" w:rsidRPr="0022433E" w14:paraId="58E2FCB6" w14:textId="77777777">
        <w:trPr>
          <w:cantSplit/>
          <w:trHeight w:hRule="exact" w:val="279"/>
        </w:trPr>
        <w:tc>
          <w:tcPr>
            <w:tcW w:w="442" w:type="dxa"/>
            <w:tcBorders>
              <w:left w:val="single" w:sz="4" w:space="0" w:color="auto"/>
            </w:tcBorders>
            <w:shd w:val="clear" w:color="auto" w:fill="D99594"/>
            <w:vAlign w:val="center"/>
          </w:tcPr>
          <w:p w14:paraId="69C96410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2"/>
              </w:rPr>
            </w:pPr>
          </w:p>
        </w:tc>
        <w:tc>
          <w:tcPr>
            <w:tcW w:w="3979" w:type="dxa"/>
            <w:tcBorders>
              <w:right w:val="single" w:sz="4" w:space="0" w:color="auto"/>
            </w:tcBorders>
            <w:vAlign w:val="center"/>
          </w:tcPr>
          <w:p w14:paraId="6E10B5A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  <w:szCs w:val="14"/>
              </w:rPr>
            </w:pPr>
            <w:r w:rsidRPr="0022433E">
              <w:rPr>
                <w:rFonts w:ascii="Arial" w:eastAsia="Arial Unicode MS" w:hAnsi="Arial" w:cs="Arial"/>
                <w:b/>
                <w:bCs/>
                <w:szCs w:val="14"/>
              </w:rPr>
              <w:t>Staff Training Week – closed to learners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1644A1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  <w:szCs w:val="14"/>
              </w:rPr>
            </w:pPr>
          </w:p>
        </w:tc>
        <w:tc>
          <w:tcPr>
            <w:tcW w:w="284" w:type="dxa"/>
            <w:tcBorders>
              <w:left w:val="single" w:sz="4" w:space="0" w:color="auto"/>
            </w:tcBorders>
            <w:shd w:val="clear" w:color="auto" w:fill="auto"/>
          </w:tcPr>
          <w:p w14:paraId="7B53905A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  <w:szCs w:val="14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4FD5D1EB" w14:textId="77777777" w:rsidR="0022433E" w:rsidRPr="0022433E" w:rsidRDefault="0022433E" w:rsidP="0022433E">
            <w:pPr>
              <w:spacing w:after="0" w:line="240" w:lineRule="auto"/>
              <w:jc w:val="center"/>
              <w:rPr>
                <w:rFonts w:ascii="Arial" w:eastAsia="Arial Unicode MS" w:hAnsi="Arial" w:cs="Arial"/>
                <w:b/>
                <w:bCs/>
                <w:szCs w:val="14"/>
              </w:rPr>
            </w:pPr>
          </w:p>
        </w:tc>
      </w:tr>
    </w:tbl>
    <w:p w14:paraId="4EFF6635" w14:textId="3FC349AD" w:rsidR="00172FD0" w:rsidRDefault="00172FD0" w:rsidP="00C509EF">
      <w:pPr>
        <w:tabs>
          <w:tab w:val="left" w:pos="1170"/>
        </w:tabs>
        <w:rPr>
          <w:rFonts w:ascii="Arial" w:hAnsi="Arial" w:cs="Arial"/>
        </w:rPr>
      </w:pPr>
    </w:p>
    <w:p w14:paraId="41EE5B29" w14:textId="702C05DD" w:rsidR="00E64A7C" w:rsidRDefault="00E64A7C" w:rsidP="00C509EF">
      <w:pPr>
        <w:tabs>
          <w:tab w:val="left" w:pos="1170"/>
        </w:tabs>
        <w:rPr>
          <w:rFonts w:ascii="Arial" w:hAnsi="Arial" w:cs="Arial"/>
        </w:rPr>
      </w:pPr>
    </w:p>
    <w:p w14:paraId="64C3780C" w14:textId="6C0DAE97" w:rsidR="00E64A7C" w:rsidRDefault="00E64A7C" w:rsidP="00052233">
      <w:pPr>
        <w:spacing w:after="0" w:line="240" w:lineRule="auto"/>
        <w:rPr>
          <w:rFonts w:ascii="Arial" w:eastAsia="Times New Roman" w:hAnsi="Arial" w:cs="Arial"/>
          <w:sz w:val="12"/>
          <w:szCs w:val="24"/>
        </w:rPr>
      </w:pPr>
    </w:p>
    <w:p w14:paraId="63EFC659" w14:textId="009928F7" w:rsidR="00E64A7C" w:rsidRDefault="00E64A7C" w:rsidP="00052233">
      <w:pPr>
        <w:spacing w:after="0" w:line="240" w:lineRule="auto"/>
        <w:rPr>
          <w:rFonts w:ascii="Arial" w:eastAsia="Times New Roman" w:hAnsi="Arial" w:cs="Arial"/>
          <w:sz w:val="12"/>
          <w:szCs w:val="24"/>
        </w:rPr>
      </w:pPr>
    </w:p>
    <w:p w14:paraId="0EC53D09" w14:textId="77777777" w:rsidR="00E64A7C" w:rsidRDefault="00E64A7C" w:rsidP="00052233">
      <w:pPr>
        <w:spacing w:after="0" w:line="240" w:lineRule="auto"/>
        <w:rPr>
          <w:rFonts w:ascii="Arial" w:eastAsia="Times New Roman" w:hAnsi="Arial" w:cs="Arial"/>
          <w:sz w:val="12"/>
          <w:szCs w:val="24"/>
        </w:rPr>
      </w:pPr>
    </w:p>
    <w:p w14:paraId="44E02307" w14:textId="77777777" w:rsidR="006858E2" w:rsidRDefault="006858E2" w:rsidP="00E64A7C">
      <w:pPr>
        <w:spacing w:after="0" w:line="240" w:lineRule="auto"/>
        <w:jc w:val="right"/>
        <w:rPr>
          <w:rFonts w:ascii="Arial" w:eastAsia="Times New Roman" w:hAnsi="Arial" w:cs="Arial"/>
          <w:b/>
          <w:bCs/>
          <w:sz w:val="20"/>
          <w:szCs w:val="20"/>
        </w:rPr>
      </w:pPr>
    </w:p>
    <w:p w14:paraId="29555354" w14:textId="77777777" w:rsidR="00CC2432" w:rsidRPr="00CC2432" w:rsidRDefault="00CC2432" w:rsidP="00CC2432">
      <w:pPr>
        <w:rPr>
          <w:rFonts w:ascii="Arial" w:eastAsia="Times New Roman" w:hAnsi="Arial" w:cs="Arial"/>
          <w:sz w:val="20"/>
          <w:szCs w:val="20"/>
        </w:rPr>
      </w:pPr>
    </w:p>
    <w:p w14:paraId="1668F053" w14:textId="77777777" w:rsidR="00CC2432" w:rsidRPr="00CC2432" w:rsidRDefault="00CC2432" w:rsidP="00CC2432">
      <w:pPr>
        <w:rPr>
          <w:rFonts w:ascii="Arial" w:eastAsia="Times New Roman" w:hAnsi="Arial" w:cs="Arial"/>
          <w:sz w:val="20"/>
          <w:szCs w:val="20"/>
        </w:rPr>
      </w:pPr>
    </w:p>
    <w:p w14:paraId="50635548" w14:textId="77777777" w:rsidR="00CC2432" w:rsidRPr="00CC2432" w:rsidRDefault="00CC2432" w:rsidP="00CC2432">
      <w:pPr>
        <w:rPr>
          <w:rFonts w:ascii="Arial" w:eastAsia="Times New Roman" w:hAnsi="Arial" w:cs="Arial"/>
          <w:sz w:val="20"/>
          <w:szCs w:val="20"/>
        </w:rPr>
      </w:pPr>
    </w:p>
    <w:p w14:paraId="52610BD4" w14:textId="77777777" w:rsidR="00CC2432" w:rsidRPr="00CC2432" w:rsidRDefault="00CC2432" w:rsidP="00CC2432">
      <w:pPr>
        <w:rPr>
          <w:rFonts w:ascii="Arial" w:eastAsia="Times New Roman" w:hAnsi="Arial" w:cs="Arial"/>
          <w:sz w:val="20"/>
          <w:szCs w:val="20"/>
        </w:rPr>
      </w:pPr>
    </w:p>
    <w:p w14:paraId="68C40DB9" w14:textId="7B83229C" w:rsidR="00CC2432" w:rsidRPr="00CC2432" w:rsidRDefault="00CC2432" w:rsidP="00CC2432">
      <w:pPr>
        <w:tabs>
          <w:tab w:val="left" w:pos="9478"/>
        </w:tabs>
        <w:rPr>
          <w:rFonts w:ascii="Arial" w:eastAsia="Times New Roman" w:hAnsi="Arial" w:cs="Arial"/>
          <w:sz w:val="20"/>
          <w:szCs w:val="20"/>
        </w:rPr>
        <w:sectPr w:rsidR="00CC2432" w:rsidRPr="00CC2432" w:rsidSect="00C509EF">
          <w:headerReference w:type="default" r:id="rId12"/>
          <w:pgSz w:w="23811" w:h="16838" w:orient="landscape" w:code="8"/>
          <w:pgMar w:top="720" w:right="720" w:bottom="284" w:left="720" w:header="284" w:footer="400" w:gutter="0"/>
          <w:cols w:space="708"/>
          <w:docGrid w:linePitch="326"/>
        </w:sectPr>
      </w:pPr>
      <w:r>
        <w:rPr>
          <w:rFonts w:ascii="Arial" w:eastAsia="Times New Roman" w:hAnsi="Arial" w:cs="Arial"/>
          <w:sz w:val="20"/>
          <w:szCs w:val="20"/>
        </w:rPr>
        <w:tab/>
      </w:r>
    </w:p>
    <w:p w14:paraId="021FD2B4" w14:textId="77777777" w:rsidR="00CB3768" w:rsidRPr="00CB3768" w:rsidRDefault="00CB3768" w:rsidP="00E64A7C">
      <w:pPr>
        <w:rPr>
          <w:rFonts w:ascii="Arial" w:hAnsi="Arial" w:cs="Arial"/>
        </w:rPr>
      </w:pPr>
    </w:p>
    <w:sectPr w:rsidR="00CB3768" w:rsidRPr="00CB3768" w:rsidSect="006858E2">
      <w:pgSz w:w="16838" w:h="23811" w:code="8"/>
      <w:pgMar w:top="720" w:right="284" w:bottom="720" w:left="720" w:header="284" w:footer="40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28D09" w14:textId="77777777" w:rsidR="005D3DB5" w:rsidRDefault="005D3DB5" w:rsidP="00693B6F">
      <w:pPr>
        <w:spacing w:after="0" w:line="240" w:lineRule="auto"/>
      </w:pPr>
      <w:r>
        <w:separator/>
      </w:r>
    </w:p>
  </w:endnote>
  <w:endnote w:type="continuationSeparator" w:id="0">
    <w:p w14:paraId="656B1023" w14:textId="77777777" w:rsidR="005D3DB5" w:rsidRDefault="005D3DB5" w:rsidP="00693B6F">
      <w:pPr>
        <w:spacing w:after="0" w:line="240" w:lineRule="auto"/>
      </w:pPr>
      <w:r>
        <w:continuationSeparator/>
      </w:r>
    </w:p>
  </w:endnote>
  <w:endnote w:type="continuationNotice" w:id="1">
    <w:p w14:paraId="3F26BE99" w14:textId="77777777" w:rsidR="005D3DB5" w:rsidRDefault="005D3D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92D58" w14:textId="77777777" w:rsidR="005D3DB5" w:rsidRDefault="005D3DB5" w:rsidP="00693B6F">
      <w:pPr>
        <w:spacing w:after="0" w:line="240" w:lineRule="auto"/>
      </w:pPr>
      <w:r>
        <w:separator/>
      </w:r>
    </w:p>
  </w:footnote>
  <w:footnote w:type="continuationSeparator" w:id="0">
    <w:p w14:paraId="60B7FEC8" w14:textId="77777777" w:rsidR="005D3DB5" w:rsidRDefault="005D3DB5" w:rsidP="00693B6F">
      <w:pPr>
        <w:spacing w:after="0" w:line="240" w:lineRule="auto"/>
      </w:pPr>
      <w:r>
        <w:continuationSeparator/>
      </w:r>
    </w:p>
  </w:footnote>
  <w:footnote w:type="continuationNotice" w:id="1">
    <w:p w14:paraId="2044E5C6" w14:textId="77777777" w:rsidR="005D3DB5" w:rsidRDefault="005D3D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59D3" w14:textId="77777777" w:rsidR="00A35B08" w:rsidRPr="00DB37DC" w:rsidRDefault="00A35B08">
    <w:pPr>
      <w:contextualSpacing/>
      <w:jc w:val="center"/>
      <w:rPr>
        <w:rFonts w:ascii="Arial" w:hAnsi="Arial"/>
        <w:b/>
        <w:sz w:val="8"/>
        <w:szCs w:val="8"/>
        <w:u w:val="single"/>
      </w:rPr>
    </w:pPr>
  </w:p>
  <w:p w14:paraId="3A21B66A" w14:textId="77777777" w:rsidR="00A35B08" w:rsidRPr="00420F23" w:rsidRDefault="00A35B08">
    <w:pPr>
      <w:contextualSpacing/>
      <w:rPr>
        <w:rFonts w:ascii="Arial" w:hAnsi="Arial"/>
        <w:b/>
        <w:sz w:val="2"/>
        <w:szCs w:val="2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D3133"/>
    <w:multiLevelType w:val="hybridMultilevel"/>
    <w:tmpl w:val="74DA57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407552"/>
    <w:multiLevelType w:val="hybridMultilevel"/>
    <w:tmpl w:val="4014BA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64034"/>
    <w:multiLevelType w:val="hybridMultilevel"/>
    <w:tmpl w:val="07A0CB0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C5FA6"/>
    <w:multiLevelType w:val="hybridMultilevel"/>
    <w:tmpl w:val="47C6F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AF56CA"/>
    <w:multiLevelType w:val="hybridMultilevel"/>
    <w:tmpl w:val="BA0024A4"/>
    <w:lvl w:ilvl="0" w:tplc="0520E0FC">
      <w:start w:val="1"/>
      <w:numFmt w:val="decimal"/>
      <w:lvlText w:val="%1."/>
      <w:lvlJc w:val="left"/>
      <w:pPr>
        <w:ind w:left="720" w:hanging="360"/>
      </w:pPr>
    </w:lvl>
    <w:lvl w:ilvl="1" w:tplc="DF428018">
      <w:start w:val="1"/>
      <w:numFmt w:val="lowerLetter"/>
      <w:lvlText w:val="%2."/>
      <w:lvlJc w:val="left"/>
      <w:pPr>
        <w:ind w:left="1440" w:hanging="360"/>
      </w:pPr>
    </w:lvl>
    <w:lvl w:ilvl="2" w:tplc="AEF8F124">
      <w:start w:val="1"/>
      <w:numFmt w:val="lowerRoman"/>
      <w:lvlText w:val="%3."/>
      <w:lvlJc w:val="right"/>
      <w:pPr>
        <w:ind w:left="2160" w:hanging="180"/>
      </w:pPr>
    </w:lvl>
    <w:lvl w:ilvl="3" w:tplc="8780D1F2">
      <w:start w:val="1"/>
      <w:numFmt w:val="decimal"/>
      <w:lvlText w:val="%4."/>
      <w:lvlJc w:val="left"/>
      <w:pPr>
        <w:ind w:left="2880" w:hanging="360"/>
      </w:pPr>
    </w:lvl>
    <w:lvl w:ilvl="4" w:tplc="EFB6BF1E">
      <w:start w:val="1"/>
      <w:numFmt w:val="lowerLetter"/>
      <w:lvlText w:val="%5."/>
      <w:lvlJc w:val="left"/>
      <w:pPr>
        <w:ind w:left="3600" w:hanging="360"/>
      </w:pPr>
    </w:lvl>
    <w:lvl w:ilvl="5" w:tplc="9CC229F4">
      <w:start w:val="1"/>
      <w:numFmt w:val="lowerRoman"/>
      <w:lvlText w:val="%6."/>
      <w:lvlJc w:val="right"/>
      <w:pPr>
        <w:ind w:left="4320" w:hanging="180"/>
      </w:pPr>
    </w:lvl>
    <w:lvl w:ilvl="6" w:tplc="D7C07694">
      <w:start w:val="1"/>
      <w:numFmt w:val="decimal"/>
      <w:lvlText w:val="%7."/>
      <w:lvlJc w:val="left"/>
      <w:pPr>
        <w:ind w:left="5040" w:hanging="360"/>
      </w:pPr>
    </w:lvl>
    <w:lvl w:ilvl="7" w:tplc="75DC0AE6">
      <w:start w:val="1"/>
      <w:numFmt w:val="lowerLetter"/>
      <w:lvlText w:val="%8."/>
      <w:lvlJc w:val="left"/>
      <w:pPr>
        <w:ind w:left="5760" w:hanging="360"/>
      </w:pPr>
    </w:lvl>
    <w:lvl w:ilvl="8" w:tplc="79A2C57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CC3C15"/>
    <w:multiLevelType w:val="hybridMultilevel"/>
    <w:tmpl w:val="670CC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91144"/>
    <w:multiLevelType w:val="hybridMultilevel"/>
    <w:tmpl w:val="0768739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504C9C"/>
    <w:multiLevelType w:val="hybridMultilevel"/>
    <w:tmpl w:val="877C2F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8670D3"/>
    <w:multiLevelType w:val="hybridMultilevel"/>
    <w:tmpl w:val="51CC81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CC040C"/>
    <w:multiLevelType w:val="hybridMultilevel"/>
    <w:tmpl w:val="C3C02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0D38E2"/>
    <w:multiLevelType w:val="hybridMultilevel"/>
    <w:tmpl w:val="20D855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2C41D09"/>
    <w:multiLevelType w:val="hybridMultilevel"/>
    <w:tmpl w:val="32F07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BF403C"/>
    <w:multiLevelType w:val="hybridMultilevel"/>
    <w:tmpl w:val="A448CB46"/>
    <w:lvl w:ilvl="0" w:tplc="0809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150979"/>
    <w:multiLevelType w:val="hybridMultilevel"/>
    <w:tmpl w:val="4A9CB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203A2A"/>
    <w:multiLevelType w:val="hybridMultilevel"/>
    <w:tmpl w:val="25465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904448"/>
    <w:multiLevelType w:val="hybridMultilevel"/>
    <w:tmpl w:val="73CE02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DC3DF3"/>
    <w:multiLevelType w:val="hybridMultilevel"/>
    <w:tmpl w:val="DB5E49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1C06A22"/>
    <w:multiLevelType w:val="hybridMultilevel"/>
    <w:tmpl w:val="DA3CC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94CFC"/>
    <w:multiLevelType w:val="hybridMultilevel"/>
    <w:tmpl w:val="28E091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891A42"/>
    <w:multiLevelType w:val="hybridMultilevel"/>
    <w:tmpl w:val="15C81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605874"/>
    <w:multiLevelType w:val="hybridMultilevel"/>
    <w:tmpl w:val="4548415A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9F4D2E"/>
    <w:multiLevelType w:val="hybridMultilevel"/>
    <w:tmpl w:val="3BF48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9647CD"/>
    <w:multiLevelType w:val="hybridMultilevel"/>
    <w:tmpl w:val="A8D69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1C52F1"/>
    <w:multiLevelType w:val="hybridMultilevel"/>
    <w:tmpl w:val="5240DE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14C6443"/>
    <w:multiLevelType w:val="hybridMultilevel"/>
    <w:tmpl w:val="5D482AE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7C621D"/>
    <w:multiLevelType w:val="hybridMultilevel"/>
    <w:tmpl w:val="711259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094E19"/>
    <w:multiLevelType w:val="hybridMultilevel"/>
    <w:tmpl w:val="FFFFFFFF"/>
    <w:lvl w:ilvl="0" w:tplc="84869306">
      <w:start w:val="1"/>
      <w:numFmt w:val="decimal"/>
      <w:lvlText w:val="%1."/>
      <w:lvlJc w:val="left"/>
      <w:pPr>
        <w:ind w:left="720" w:hanging="360"/>
      </w:pPr>
    </w:lvl>
    <w:lvl w:ilvl="1" w:tplc="EA2C3130">
      <w:start w:val="1"/>
      <w:numFmt w:val="lowerLetter"/>
      <w:lvlText w:val="%2."/>
      <w:lvlJc w:val="left"/>
      <w:pPr>
        <w:ind w:left="1440" w:hanging="360"/>
      </w:pPr>
    </w:lvl>
    <w:lvl w:ilvl="2" w:tplc="6046FBC4">
      <w:start w:val="1"/>
      <w:numFmt w:val="lowerRoman"/>
      <w:lvlText w:val="%3."/>
      <w:lvlJc w:val="right"/>
      <w:pPr>
        <w:ind w:left="2160" w:hanging="180"/>
      </w:pPr>
    </w:lvl>
    <w:lvl w:ilvl="3" w:tplc="1C3CAEEE">
      <w:start w:val="1"/>
      <w:numFmt w:val="decimal"/>
      <w:lvlText w:val="%4."/>
      <w:lvlJc w:val="left"/>
      <w:pPr>
        <w:ind w:left="2880" w:hanging="360"/>
      </w:pPr>
    </w:lvl>
    <w:lvl w:ilvl="4" w:tplc="8A3EF662">
      <w:start w:val="1"/>
      <w:numFmt w:val="lowerLetter"/>
      <w:lvlText w:val="%5."/>
      <w:lvlJc w:val="left"/>
      <w:pPr>
        <w:ind w:left="3600" w:hanging="360"/>
      </w:pPr>
    </w:lvl>
    <w:lvl w:ilvl="5" w:tplc="CD189E3A">
      <w:start w:val="1"/>
      <w:numFmt w:val="lowerRoman"/>
      <w:lvlText w:val="%6."/>
      <w:lvlJc w:val="right"/>
      <w:pPr>
        <w:ind w:left="4320" w:hanging="180"/>
      </w:pPr>
    </w:lvl>
    <w:lvl w:ilvl="6" w:tplc="955C6BC2">
      <w:start w:val="1"/>
      <w:numFmt w:val="decimal"/>
      <w:lvlText w:val="%7."/>
      <w:lvlJc w:val="left"/>
      <w:pPr>
        <w:ind w:left="5040" w:hanging="360"/>
      </w:pPr>
    </w:lvl>
    <w:lvl w:ilvl="7" w:tplc="68AE62E4">
      <w:start w:val="1"/>
      <w:numFmt w:val="lowerLetter"/>
      <w:lvlText w:val="%8."/>
      <w:lvlJc w:val="left"/>
      <w:pPr>
        <w:ind w:left="5760" w:hanging="360"/>
      </w:pPr>
    </w:lvl>
    <w:lvl w:ilvl="8" w:tplc="428ED08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F274D0"/>
    <w:multiLevelType w:val="hybridMultilevel"/>
    <w:tmpl w:val="A66C006C"/>
    <w:lvl w:ilvl="0" w:tplc="98EC34C4">
      <w:start w:val="4"/>
      <w:numFmt w:val="decimalZero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DA52A2C"/>
    <w:multiLevelType w:val="multilevel"/>
    <w:tmpl w:val="4580C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EA74606"/>
    <w:multiLevelType w:val="hybridMultilevel"/>
    <w:tmpl w:val="0916D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0F5F6C"/>
    <w:multiLevelType w:val="hybridMultilevel"/>
    <w:tmpl w:val="09B010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B32E90"/>
    <w:multiLevelType w:val="hybridMultilevel"/>
    <w:tmpl w:val="A3BC0D0E"/>
    <w:lvl w:ilvl="0" w:tplc="B5FE69EA">
      <w:start w:val="6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DB05D9"/>
    <w:multiLevelType w:val="hybridMultilevel"/>
    <w:tmpl w:val="F1A4C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CE2DD3"/>
    <w:multiLevelType w:val="multilevel"/>
    <w:tmpl w:val="F994505A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4D0C187F"/>
    <w:multiLevelType w:val="hybridMultilevel"/>
    <w:tmpl w:val="CE80BF44"/>
    <w:lvl w:ilvl="0" w:tplc="08090001">
      <w:start w:val="1"/>
      <w:numFmt w:val="bullet"/>
      <w:lvlText w:val=""/>
      <w:lvlJc w:val="left"/>
      <w:pPr>
        <w:ind w:left="9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4" w:hanging="360"/>
      </w:pPr>
      <w:rPr>
        <w:rFonts w:ascii="Wingdings" w:hAnsi="Wingdings" w:hint="default"/>
      </w:rPr>
    </w:lvl>
  </w:abstractNum>
  <w:abstractNum w:abstractNumId="35" w15:restartNumberingAfterBreak="0">
    <w:nsid w:val="4E4E42C5"/>
    <w:multiLevelType w:val="hybridMultilevel"/>
    <w:tmpl w:val="0902D548"/>
    <w:lvl w:ilvl="0" w:tplc="D01E8E4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EA2C3130">
      <w:start w:val="1"/>
      <w:numFmt w:val="lowerLetter"/>
      <w:lvlText w:val="%2."/>
      <w:lvlJc w:val="left"/>
      <w:pPr>
        <w:ind w:left="1440" w:hanging="360"/>
      </w:pPr>
    </w:lvl>
    <w:lvl w:ilvl="2" w:tplc="6046FBC4">
      <w:start w:val="1"/>
      <w:numFmt w:val="lowerRoman"/>
      <w:lvlText w:val="%3."/>
      <w:lvlJc w:val="right"/>
      <w:pPr>
        <w:ind w:left="2160" w:hanging="180"/>
      </w:pPr>
    </w:lvl>
    <w:lvl w:ilvl="3" w:tplc="1C3CAEEE">
      <w:start w:val="1"/>
      <w:numFmt w:val="decimal"/>
      <w:lvlText w:val="%4."/>
      <w:lvlJc w:val="left"/>
      <w:pPr>
        <w:ind w:left="2880" w:hanging="360"/>
      </w:pPr>
    </w:lvl>
    <w:lvl w:ilvl="4" w:tplc="8A3EF662">
      <w:start w:val="1"/>
      <w:numFmt w:val="lowerLetter"/>
      <w:lvlText w:val="%5."/>
      <w:lvlJc w:val="left"/>
      <w:pPr>
        <w:ind w:left="3600" w:hanging="360"/>
      </w:pPr>
    </w:lvl>
    <w:lvl w:ilvl="5" w:tplc="CD189E3A">
      <w:start w:val="1"/>
      <w:numFmt w:val="lowerRoman"/>
      <w:lvlText w:val="%6."/>
      <w:lvlJc w:val="right"/>
      <w:pPr>
        <w:ind w:left="4320" w:hanging="180"/>
      </w:pPr>
    </w:lvl>
    <w:lvl w:ilvl="6" w:tplc="955C6BC2">
      <w:start w:val="1"/>
      <w:numFmt w:val="decimal"/>
      <w:lvlText w:val="%7."/>
      <w:lvlJc w:val="left"/>
      <w:pPr>
        <w:ind w:left="5040" w:hanging="360"/>
      </w:pPr>
    </w:lvl>
    <w:lvl w:ilvl="7" w:tplc="68AE62E4">
      <w:start w:val="1"/>
      <w:numFmt w:val="lowerLetter"/>
      <w:lvlText w:val="%8."/>
      <w:lvlJc w:val="left"/>
      <w:pPr>
        <w:ind w:left="5760" w:hanging="360"/>
      </w:pPr>
    </w:lvl>
    <w:lvl w:ilvl="8" w:tplc="428ED08E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561E8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51836431"/>
    <w:multiLevelType w:val="hybridMultilevel"/>
    <w:tmpl w:val="E6BC6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8F4812"/>
    <w:multiLevelType w:val="hybridMultilevel"/>
    <w:tmpl w:val="53763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E06904"/>
    <w:multiLevelType w:val="hybridMultilevel"/>
    <w:tmpl w:val="212E2E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571617"/>
    <w:multiLevelType w:val="hybridMultilevel"/>
    <w:tmpl w:val="48C8A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B41525"/>
    <w:multiLevelType w:val="multilevel"/>
    <w:tmpl w:val="C7048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11F3221"/>
    <w:multiLevelType w:val="hybridMultilevel"/>
    <w:tmpl w:val="BDD89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1E1317E"/>
    <w:multiLevelType w:val="hybridMultilevel"/>
    <w:tmpl w:val="48A43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2EA6FA3"/>
    <w:multiLevelType w:val="hybridMultilevel"/>
    <w:tmpl w:val="091E0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7015E40"/>
    <w:multiLevelType w:val="hybridMultilevel"/>
    <w:tmpl w:val="24C855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7811E11"/>
    <w:multiLevelType w:val="hybridMultilevel"/>
    <w:tmpl w:val="D07A752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67BE20A6"/>
    <w:multiLevelType w:val="hybridMultilevel"/>
    <w:tmpl w:val="917EF6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BFB4B6D"/>
    <w:multiLevelType w:val="hybridMultilevel"/>
    <w:tmpl w:val="96942B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99011475">
    <w:abstractNumId w:val="4"/>
  </w:num>
  <w:num w:numId="2" w16cid:durableId="152836279">
    <w:abstractNumId w:val="43"/>
  </w:num>
  <w:num w:numId="3" w16cid:durableId="183792237">
    <w:abstractNumId w:val="25"/>
  </w:num>
  <w:num w:numId="4" w16cid:durableId="80227659">
    <w:abstractNumId w:val="9"/>
  </w:num>
  <w:num w:numId="5" w16cid:durableId="1748528877">
    <w:abstractNumId w:val="46"/>
  </w:num>
  <w:num w:numId="6" w16cid:durableId="1144663116">
    <w:abstractNumId w:val="32"/>
  </w:num>
  <w:num w:numId="7" w16cid:durableId="964889841">
    <w:abstractNumId w:val="20"/>
  </w:num>
  <w:num w:numId="8" w16cid:durableId="1796604945">
    <w:abstractNumId w:val="19"/>
  </w:num>
  <w:num w:numId="9" w16cid:durableId="396511202">
    <w:abstractNumId w:val="31"/>
  </w:num>
  <w:num w:numId="10" w16cid:durableId="1510097711">
    <w:abstractNumId w:val="6"/>
  </w:num>
  <w:num w:numId="11" w16cid:durableId="130754224">
    <w:abstractNumId w:val="35"/>
  </w:num>
  <w:num w:numId="12" w16cid:durableId="1910993175">
    <w:abstractNumId w:val="22"/>
  </w:num>
  <w:num w:numId="13" w16cid:durableId="1176578617">
    <w:abstractNumId w:val="28"/>
  </w:num>
  <w:num w:numId="14" w16cid:durableId="1497960253">
    <w:abstractNumId w:val="41"/>
  </w:num>
  <w:num w:numId="15" w16cid:durableId="2115711477">
    <w:abstractNumId w:val="39"/>
  </w:num>
  <w:num w:numId="16" w16cid:durableId="34044707">
    <w:abstractNumId w:val="26"/>
  </w:num>
  <w:num w:numId="17" w16cid:durableId="635796689">
    <w:abstractNumId w:val="33"/>
  </w:num>
  <w:num w:numId="18" w16cid:durableId="478039048">
    <w:abstractNumId w:val="21"/>
  </w:num>
  <w:num w:numId="19" w16cid:durableId="155610339">
    <w:abstractNumId w:val="13"/>
  </w:num>
  <w:num w:numId="20" w16cid:durableId="1276326436">
    <w:abstractNumId w:val="44"/>
  </w:num>
  <w:num w:numId="21" w16cid:durableId="1670403582">
    <w:abstractNumId w:val="11"/>
  </w:num>
  <w:num w:numId="22" w16cid:durableId="721557370">
    <w:abstractNumId w:val="8"/>
  </w:num>
  <w:num w:numId="23" w16cid:durableId="450167109">
    <w:abstractNumId w:val="36"/>
  </w:num>
  <w:num w:numId="24" w16cid:durableId="13933829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30523461">
    <w:abstractNumId w:val="38"/>
  </w:num>
  <w:num w:numId="26" w16cid:durableId="736125241">
    <w:abstractNumId w:val="2"/>
  </w:num>
  <w:num w:numId="27" w16cid:durableId="472908064">
    <w:abstractNumId w:val="24"/>
  </w:num>
  <w:num w:numId="28" w16cid:durableId="1467510008">
    <w:abstractNumId w:val="12"/>
  </w:num>
  <w:num w:numId="29" w16cid:durableId="630868297">
    <w:abstractNumId w:val="30"/>
  </w:num>
  <w:num w:numId="30" w16cid:durableId="1108894232">
    <w:abstractNumId w:val="23"/>
  </w:num>
  <w:num w:numId="31" w16cid:durableId="100077934">
    <w:abstractNumId w:val="18"/>
  </w:num>
  <w:num w:numId="32" w16cid:durableId="1820148996">
    <w:abstractNumId w:val="45"/>
  </w:num>
  <w:num w:numId="33" w16cid:durableId="2099056045">
    <w:abstractNumId w:val="10"/>
  </w:num>
  <w:num w:numId="34" w16cid:durableId="1497378802">
    <w:abstractNumId w:val="14"/>
  </w:num>
  <w:num w:numId="35" w16cid:durableId="362634271">
    <w:abstractNumId w:val="29"/>
  </w:num>
  <w:num w:numId="36" w16cid:durableId="1260329491">
    <w:abstractNumId w:val="40"/>
  </w:num>
  <w:num w:numId="37" w16cid:durableId="196084591">
    <w:abstractNumId w:val="48"/>
  </w:num>
  <w:num w:numId="38" w16cid:durableId="1623462600">
    <w:abstractNumId w:val="0"/>
  </w:num>
  <w:num w:numId="39" w16cid:durableId="635110323">
    <w:abstractNumId w:val="47"/>
  </w:num>
  <w:num w:numId="40" w16cid:durableId="228656322">
    <w:abstractNumId w:val="27"/>
  </w:num>
  <w:num w:numId="41" w16cid:durableId="677929692">
    <w:abstractNumId w:val="42"/>
  </w:num>
  <w:num w:numId="42" w16cid:durableId="1716075795">
    <w:abstractNumId w:val="17"/>
  </w:num>
  <w:num w:numId="43" w16cid:durableId="1265773533">
    <w:abstractNumId w:val="15"/>
  </w:num>
  <w:num w:numId="44" w16cid:durableId="2028479668">
    <w:abstractNumId w:val="3"/>
  </w:num>
  <w:num w:numId="45" w16cid:durableId="1143502356">
    <w:abstractNumId w:val="7"/>
  </w:num>
  <w:num w:numId="46" w16cid:durableId="1064253723">
    <w:abstractNumId w:val="5"/>
  </w:num>
  <w:num w:numId="47" w16cid:durableId="2042896090">
    <w:abstractNumId w:val="34"/>
  </w:num>
  <w:num w:numId="48" w16cid:durableId="1467046769">
    <w:abstractNumId w:val="37"/>
  </w:num>
  <w:num w:numId="49" w16cid:durableId="145833715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rQ0MTS0MLY0MzVU0lEKTi0uzszPAykwqQUAHcL5MCwAAAA="/>
  </w:docVars>
  <w:rsids>
    <w:rsidRoot w:val="000A7870"/>
    <w:rsid w:val="000019D6"/>
    <w:rsid w:val="0000275D"/>
    <w:rsid w:val="00006F58"/>
    <w:rsid w:val="00010964"/>
    <w:rsid w:val="000113C0"/>
    <w:rsid w:val="000135B6"/>
    <w:rsid w:val="000154CD"/>
    <w:rsid w:val="00015887"/>
    <w:rsid w:val="0001609C"/>
    <w:rsid w:val="00017E90"/>
    <w:rsid w:val="00022070"/>
    <w:rsid w:val="00023170"/>
    <w:rsid w:val="00025EAB"/>
    <w:rsid w:val="00030C84"/>
    <w:rsid w:val="000339F2"/>
    <w:rsid w:val="00041D2E"/>
    <w:rsid w:val="000462D6"/>
    <w:rsid w:val="00052233"/>
    <w:rsid w:val="00053F5F"/>
    <w:rsid w:val="0005500C"/>
    <w:rsid w:val="0005782D"/>
    <w:rsid w:val="00061C69"/>
    <w:rsid w:val="000629F7"/>
    <w:rsid w:val="00066830"/>
    <w:rsid w:val="00066985"/>
    <w:rsid w:val="0006765D"/>
    <w:rsid w:val="000701A7"/>
    <w:rsid w:val="000711A5"/>
    <w:rsid w:val="00071BC2"/>
    <w:rsid w:val="00073865"/>
    <w:rsid w:val="00073E8C"/>
    <w:rsid w:val="00077926"/>
    <w:rsid w:val="00080C0E"/>
    <w:rsid w:val="0008215A"/>
    <w:rsid w:val="00083295"/>
    <w:rsid w:val="00085898"/>
    <w:rsid w:val="0008790E"/>
    <w:rsid w:val="00091495"/>
    <w:rsid w:val="000931D7"/>
    <w:rsid w:val="00094D7E"/>
    <w:rsid w:val="00096F8B"/>
    <w:rsid w:val="000A0589"/>
    <w:rsid w:val="000A177D"/>
    <w:rsid w:val="000A66E5"/>
    <w:rsid w:val="000A7606"/>
    <w:rsid w:val="000A7870"/>
    <w:rsid w:val="000C25EF"/>
    <w:rsid w:val="000C2786"/>
    <w:rsid w:val="000C51DF"/>
    <w:rsid w:val="000C5463"/>
    <w:rsid w:val="000D18DE"/>
    <w:rsid w:val="000D29B2"/>
    <w:rsid w:val="000E0555"/>
    <w:rsid w:val="000E2A68"/>
    <w:rsid w:val="000E4236"/>
    <w:rsid w:val="000E481F"/>
    <w:rsid w:val="000E4F86"/>
    <w:rsid w:val="000F1E7E"/>
    <w:rsid w:val="000F2B53"/>
    <w:rsid w:val="00102255"/>
    <w:rsid w:val="00103B64"/>
    <w:rsid w:val="00107580"/>
    <w:rsid w:val="0012003E"/>
    <w:rsid w:val="00123993"/>
    <w:rsid w:val="00130DEC"/>
    <w:rsid w:val="00133E9A"/>
    <w:rsid w:val="00136D02"/>
    <w:rsid w:val="00137478"/>
    <w:rsid w:val="00144831"/>
    <w:rsid w:val="001502E3"/>
    <w:rsid w:val="00150B01"/>
    <w:rsid w:val="001523D2"/>
    <w:rsid w:val="001530D2"/>
    <w:rsid w:val="00153F2D"/>
    <w:rsid w:val="00156805"/>
    <w:rsid w:val="00167B5B"/>
    <w:rsid w:val="00172FD0"/>
    <w:rsid w:val="0018148F"/>
    <w:rsid w:val="00181A67"/>
    <w:rsid w:val="00181C22"/>
    <w:rsid w:val="001846F6"/>
    <w:rsid w:val="0018629B"/>
    <w:rsid w:val="00187EBB"/>
    <w:rsid w:val="00194760"/>
    <w:rsid w:val="001958A4"/>
    <w:rsid w:val="001A24BF"/>
    <w:rsid w:val="001A5E25"/>
    <w:rsid w:val="001A68A1"/>
    <w:rsid w:val="001A6C99"/>
    <w:rsid w:val="001B460F"/>
    <w:rsid w:val="001B4FEF"/>
    <w:rsid w:val="001B596D"/>
    <w:rsid w:val="001C1B7C"/>
    <w:rsid w:val="001C67F3"/>
    <w:rsid w:val="001D1AF4"/>
    <w:rsid w:val="001D6C14"/>
    <w:rsid w:val="001E0B57"/>
    <w:rsid w:val="001E471D"/>
    <w:rsid w:val="001F1E53"/>
    <w:rsid w:val="001F5DFE"/>
    <w:rsid w:val="00205C52"/>
    <w:rsid w:val="00206865"/>
    <w:rsid w:val="0021169A"/>
    <w:rsid w:val="0021233D"/>
    <w:rsid w:val="00215BBB"/>
    <w:rsid w:val="00221284"/>
    <w:rsid w:val="00221A0E"/>
    <w:rsid w:val="00221F93"/>
    <w:rsid w:val="00222880"/>
    <w:rsid w:val="0022433E"/>
    <w:rsid w:val="0022597C"/>
    <w:rsid w:val="00226A37"/>
    <w:rsid w:val="002323BC"/>
    <w:rsid w:val="00236B3E"/>
    <w:rsid w:val="002407C3"/>
    <w:rsid w:val="00240ED0"/>
    <w:rsid w:val="002413AD"/>
    <w:rsid w:val="002416F7"/>
    <w:rsid w:val="002430AF"/>
    <w:rsid w:val="00244D07"/>
    <w:rsid w:val="00245065"/>
    <w:rsid w:val="00251F10"/>
    <w:rsid w:val="00254A6B"/>
    <w:rsid w:val="002623AC"/>
    <w:rsid w:val="00270E5E"/>
    <w:rsid w:val="00273B87"/>
    <w:rsid w:val="00273B97"/>
    <w:rsid w:val="0027411B"/>
    <w:rsid w:val="00282B9D"/>
    <w:rsid w:val="00290725"/>
    <w:rsid w:val="00292455"/>
    <w:rsid w:val="0029389C"/>
    <w:rsid w:val="002968A3"/>
    <w:rsid w:val="00297ABC"/>
    <w:rsid w:val="002A1C5B"/>
    <w:rsid w:val="002A1E5F"/>
    <w:rsid w:val="002A3019"/>
    <w:rsid w:val="002A52D6"/>
    <w:rsid w:val="002B27AF"/>
    <w:rsid w:val="002B4991"/>
    <w:rsid w:val="002C24DB"/>
    <w:rsid w:val="002D146C"/>
    <w:rsid w:val="002D27D6"/>
    <w:rsid w:val="002D3EB5"/>
    <w:rsid w:val="002D5DFD"/>
    <w:rsid w:val="002D6A90"/>
    <w:rsid w:val="002E0389"/>
    <w:rsid w:val="002E4144"/>
    <w:rsid w:val="002E55AA"/>
    <w:rsid w:val="002F0089"/>
    <w:rsid w:val="002F0F88"/>
    <w:rsid w:val="002F24E5"/>
    <w:rsid w:val="002F538A"/>
    <w:rsid w:val="002F6ABA"/>
    <w:rsid w:val="002F7A09"/>
    <w:rsid w:val="002F7F55"/>
    <w:rsid w:val="00300D04"/>
    <w:rsid w:val="00300F17"/>
    <w:rsid w:val="00304031"/>
    <w:rsid w:val="003054F6"/>
    <w:rsid w:val="00306796"/>
    <w:rsid w:val="00306E37"/>
    <w:rsid w:val="0031414A"/>
    <w:rsid w:val="00317695"/>
    <w:rsid w:val="00321320"/>
    <w:rsid w:val="003245B8"/>
    <w:rsid w:val="00325036"/>
    <w:rsid w:val="00326774"/>
    <w:rsid w:val="003276D5"/>
    <w:rsid w:val="003308FC"/>
    <w:rsid w:val="00332B9D"/>
    <w:rsid w:val="003334D4"/>
    <w:rsid w:val="00351964"/>
    <w:rsid w:val="00352689"/>
    <w:rsid w:val="0035345E"/>
    <w:rsid w:val="00354E42"/>
    <w:rsid w:val="003561E0"/>
    <w:rsid w:val="003606B8"/>
    <w:rsid w:val="00360A93"/>
    <w:rsid w:val="0036651E"/>
    <w:rsid w:val="003741FD"/>
    <w:rsid w:val="0038037C"/>
    <w:rsid w:val="0038193A"/>
    <w:rsid w:val="00381FAC"/>
    <w:rsid w:val="00387A22"/>
    <w:rsid w:val="0039138D"/>
    <w:rsid w:val="0039226B"/>
    <w:rsid w:val="00393CFF"/>
    <w:rsid w:val="003A0562"/>
    <w:rsid w:val="003A06DE"/>
    <w:rsid w:val="003A33F8"/>
    <w:rsid w:val="003A532D"/>
    <w:rsid w:val="003A539A"/>
    <w:rsid w:val="003A7215"/>
    <w:rsid w:val="003B1ED6"/>
    <w:rsid w:val="003B3610"/>
    <w:rsid w:val="003B4DC0"/>
    <w:rsid w:val="003B7368"/>
    <w:rsid w:val="003B781C"/>
    <w:rsid w:val="003C503F"/>
    <w:rsid w:val="003C683D"/>
    <w:rsid w:val="003C740C"/>
    <w:rsid w:val="003D1D73"/>
    <w:rsid w:val="003D23A7"/>
    <w:rsid w:val="003D52D4"/>
    <w:rsid w:val="003D7BF5"/>
    <w:rsid w:val="003E06E7"/>
    <w:rsid w:val="003E191B"/>
    <w:rsid w:val="003E1B94"/>
    <w:rsid w:val="003E1EB6"/>
    <w:rsid w:val="003E246B"/>
    <w:rsid w:val="003E2C82"/>
    <w:rsid w:val="003E34F9"/>
    <w:rsid w:val="003E6132"/>
    <w:rsid w:val="003E6C28"/>
    <w:rsid w:val="003F19FC"/>
    <w:rsid w:val="003F3A9A"/>
    <w:rsid w:val="003F6E54"/>
    <w:rsid w:val="003F6FF8"/>
    <w:rsid w:val="003F78C7"/>
    <w:rsid w:val="00401654"/>
    <w:rsid w:val="0040480B"/>
    <w:rsid w:val="00407FAA"/>
    <w:rsid w:val="00410BDA"/>
    <w:rsid w:val="00413A7C"/>
    <w:rsid w:val="0041566C"/>
    <w:rsid w:val="004163BD"/>
    <w:rsid w:val="00416470"/>
    <w:rsid w:val="00417915"/>
    <w:rsid w:val="00423132"/>
    <w:rsid w:val="00423183"/>
    <w:rsid w:val="0043267F"/>
    <w:rsid w:val="00432B4C"/>
    <w:rsid w:val="004339AD"/>
    <w:rsid w:val="00441F12"/>
    <w:rsid w:val="0045205C"/>
    <w:rsid w:val="0045214B"/>
    <w:rsid w:val="0045591E"/>
    <w:rsid w:val="00456231"/>
    <w:rsid w:val="0046057E"/>
    <w:rsid w:val="00470DB4"/>
    <w:rsid w:val="004747C7"/>
    <w:rsid w:val="00474E9F"/>
    <w:rsid w:val="004800AC"/>
    <w:rsid w:val="00481104"/>
    <w:rsid w:val="00490A09"/>
    <w:rsid w:val="004911D0"/>
    <w:rsid w:val="00491D7B"/>
    <w:rsid w:val="00492A2C"/>
    <w:rsid w:val="00497702"/>
    <w:rsid w:val="004977DE"/>
    <w:rsid w:val="004A046D"/>
    <w:rsid w:val="004A0B5E"/>
    <w:rsid w:val="004A3460"/>
    <w:rsid w:val="004A6496"/>
    <w:rsid w:val="004A7BBB"/>
    <w:rsid w:val="004B0C91"/>
    <w:rsid w:val="004B5FAB"/>
    <w:rsid w:val="004B6AFE"/>
    <w:rsid w:val="004C0071"/>
    <w:rsid w:val="004C0112"/>
    <w:rsid w:val="004C04F7"/>
    <w:rsid w:val="004C08AD"/>
    <w:rsid w:val="004C6279"/>
    <w:rsid w:val="004E4F78"/>
    <w:rsid w:val="004E73D3"/>
    <w:rsid w:val="004F3580"/>
    <w:rsid w:val="005054C3"/>
    <w:rsid w:val="00510064"/>
    <w:rsid w:val="00514523"/>
    <w:rsid w:val="00517F6F"/>
    <w:rsid w:val="00522E14"/>
    <w:rsid w:val="00523A19"/>
    <w:rsid w:val="005244D9"/>
    <w:rsid w:val="00530A5F"/>
    <w:rsid w:val="0053240A"/>
    <w:rsid w:val="0053282E"/>
    <w:rsid w:val="00537272"/>
    <w:rsid w:val="00546A62"/>
    <w:rsid w:val="00552F6D"/>
    <w:rsid w:val="00553279"/>
    <w:rsid w:val="005610C5"/>
    <w:rsid w:val="0056579B"/>
    <w:rsid w:val="00567F23"/>
    <w:rsid w:val="005703B2"/>
    <w:rsid w:val="00570F0E"/>
    <w:rsid w:val="0057229A"/>
    <w:rsid w:val="005735C5"/>
    <w:rsid w:val="005737CA"/>
    <w:rsid w:val="005809F2"/>
    <w:rsid w:val="00580E18"/>
    <w:rsid w:val="0058353B"/>
    <w:rsid w:val="005843E7"/>
    <w:rsid w:val="00591D5A"/>
    <w:rsid w:val="0059553F"/>
    <w:rsid w:val="00596102"/>
    <w:rsid w:val="0059699C"/>
    <w:rsid w:val="005A2C67"/>
    <w:rsid w:val="005A4453"/>
    <w:rsid w:val="005B51BD"/>
    <w:rsid w:val="005B7454"/>
    <w:rsid w:val="005B767E"/>
    <w:rsid w:val="005C1097"/>
    <w:rsid w:val="005C3305"/>
    <w:rsid w:val="005D32F5"/>
    <w:rsid w:val="005D3DB5"/>
    <w:rsid w:val="005D501B"/>
    <w:rsid w:val="005D69AE"/>
    <w:rsid w:val="005D7162"/>
    <w:rsid w:val="005E2E93"/>
    <w:rsid w:val="005E4D78"/>
    <w:rsid w:val="005E5835"/>
    <w:rsid w:val="005E7A30"/>
    <w:rsid w:val="005E7A8C"/>
    <w:rsid w:val="005F0BAB"/>
    <w:rsid w:val="005F1301"/>
    <w:rsid w:val="005F151E"/>
    <w:rsid w:val="005F2FC6"/>
    <w:rsid w:val="005F40A4"/>
    <w:rsid w:val="006037B3"/>
    <w:rsid w:val="00606C20"/>
    <w:rsid w:val="00606E4E"/>
    <w:rsid w:val="0061588F"/>
    <w:rsid w:val="00620FE4"/>
    <w:rsid w:val="0062131B"/>
    <w:rsid w:val="00622B8B"/>
    <w:rsid w:val="00625BC1"/>
    <w:rsid w:val="00631E05"/>
    <w:rsid w:val="00635CA2"/>
    <w:rsid w:val="00636D0A"/>
    <w:rsid w:val="00644694"/>
    <w:rsid w:val="006455BB"/>
    <w:rsid w:val="00646B1E"/>
    <w:rsid w:val="006472A3"/>
    <w:rsid w:val="00650D00"/>
    <w:rsid w:val="00654084"/>
    <w:rsid w:val="006561D0"/>
    <w:rsid w:val="0066143D"/>
    <w:rsid w:val="00661FC8"/>
    <w:rsid w:val="00662EEE"/>
    <w:rsid w:val="00667C87"/>
    <w:rsid w:val="00667F7B"/>
    <w:rsid w:val="00673231"/>
    <w:rsid w:val="00674092"/>
    <w:rsid w:val="00674879"/>
    <w:rsid w:val="0067540C"/>
    <w:rsid w:val="00675DD0"/>
    <w:rsid w:val="00677DEC"/>
    <w:rsid w:val="0068016B"/>
    <w:rsid w:val="00682D91"/>
    <w:rsid w:val="006858E2"/>
    <w:rsid w:val="00690494"/>
    <w:rsid w:val="00693B6F"/>
    <w:rsid w:val="00693C14"/>
    <w:rsid w:val="0069627B"/>
    <w:rsid w:val="00696CD7"/>
    <w:rsid w:val="00697945"/>
    <w:rsid w:val="00697A67"/>
    <w:rsid w:val="006A103A"/>
    <w:rsid w:val="006A241E"/>
    <w:rsid w:val="006A48CD"/>
    <w:rsid w:val="006B07B6"/>
    <w:rsid w:val="006B1795"/>
    <w:rsid w:val="006B472A"/>
    <w:rsid w:val="006B5C3E"/>
    <w:rsid w:val="006B7EDD"/>
    <w:rsid w:val="006C5574"/>
    <w:rsid w:val="006D322A"/>
    <w:rsid w:val="006D393C"/>
    <w:rsid w:val="006D42A6"/>
    <w:rsid w:val="006E2446"/>
    <w:rsid w:val="006E3BF6"/>
    <w:rsid w:val="006E589D"/>
    <w:rsid w:val="006E602C"/>
    <w:rsid w:val="006F0690"/>
    <w:rsid w:val="006F0ABE"/>
    <w:rsid w:val="006F54C3"/>
    <w:rsid w:val="006F56C1"/>
    <w:rsid w:val="0070047A"/>
    <w:rsid w:val="0070380B"/>
    <w:rsid w:val="007046B9"/>
    <w:rsid w:val="00705798"/>
    <w:rsid w:val="00705B96"/>
    <w:rsid w:val="00711DF6"/>
    <w:rsid w:val="00734C68"/>
    <w:rsid w:val="00735C60"/>
    <w:rsid w:val="007368CE"/>
    <w:rsid w:val="00737F21"/>
    <w:rsid w:val="00737F7C"/>
    <w:rsid w:val="00741EB6"/>
    <w:rsid w:val="00743C3F"/>
    <w:rsid w:val="00746316"/>
    <w:rsid w:val="0075028E"/>
    <w:rsid w:val="00750E88"/>
    <w:rsid w:val="00752218"/>
    <w:rsid w:val="00752518"/>
    <w:rsid w:val="00753D38"/>
    <w:rsid w:val="00754612"/>
    <w:rsid w:val="0075530D"/>
    <w:rsid w:val="00761E66"/>
    <w:rsid w:val="0076307C"/>
    <w:rsid w:val="00764159"/>
    <w:rsid w:val="00772871"/>
    <w:rsid w:val="007745A5"/>
    <w:rsid w:val="00774A30"/>
    <w:rsid w:val="00774D06"/>
    <w:rsid w:val="00774D84"/>
    <w:rsid w:val="00775D90"/>
    <w:rsid w:val="00784504"/>
    <w:rsid w:val="00785852"/>
    <w:rsid w:val="00785C65"/>
    <w:rsid w:val="0079207D"/>
    <w:rsid w:val="007921EC"/>
    <w:rsid w:val="00793569"/>
    <w:rsid w:val="00794ABF"/>
    <w:rsid w:val="00797F70"/>
    <w:rsid w:val="007A0479"/>
    <w:rsid w:val="007A05C7"/>
    <w:rsid w:val="007A24A6"/>
    <w:rsid w:val="007A2FBA"/>
    <w:rsid w:val="007A4479"/>
    <w:rsid w:val="007A64A9"/>
    <w:rsid w:val="007B01B8"/>
    <w:rsid w:val="007B0BC8"/>
    <w:rsid w:val="007B29D3"/>
    <w:rsid w:val="007B3427"/>
    <w:rsid w:val="007B60E9"/>
    <w:rsid w:val="007B658B"/>
    <w:rsid w:val="007C06E4"/>
    <w:rsid w:val="007C1384"/>
    <w:rsid w:val="007C1A92"/>
    <w:rsid w:val="007C1C96"/>
    <w:rsid w:val="007C3546"/>
    <w:rsid w:val="007C6690"/>
    <w:rsid w:val="007D50EC"/>
    <w:rsid w:val="007D5EC5"/>
    <w:rsid w:val="007D6E77"/>
    <w:rsid w:val="007E08AF"/>
    <w:rsid w:val="007E5C29"/>
    <w:rsid w:val="007F4095"/>
    <w:rsid w:val="007F559B"/>
    <w:rsid w:val="008012B5"/>
    <w:rsid w:val="00801D99"/>
    <w:rsid w:val="00801EA4"/>
    <w:rsid w:val="00807D17"/>
    <w:rsid w:val="00812D4E"/>
    <w:rsid w:val="00813C62"/>
    <w:rsid w:val="0081719A"/>
    <w:rsid w:val="008173E7"/>
    <w:rsid w:val="00823A21"/>
    <w:rsid w:val="00824582"/>
    <w:rsid w:val="00826772"/>
    <w:rsid w:val="00827347"/>
    <w:rsid w:val="00831DA6"/>
    <w:rsid w:val="00847172"/>
    <w:rsid w:val="008474D8"/>
    <w:rsid w:val="00851C9B"/>
    <w:rsid w:val="00865DFD"/>
    <w:rsid w:val="008660DD"/>
    <w:rsid w:val="00867881"/>
    <w:rsid w:val="008716DB"/>
    <w:rsid w:val="00881F4C"/>
    <w:rsid w:val="00886DB0"/>
    <w:rsid w:val="008926E3"/>
    <w:rsid w:val="008948E1"/>
    <w:rsid w:val="00894C8B"/>
    <w:rsid w:val="008975BD"/>
    <w:rsid w:val="008A0D6F"/>
    <w:rsid w:val="008A22F0"/>
    <w:rsid w:val="008A5505"/>
    <w:rsid w:val="008A74F7"/>
    <w:rsid w:val="008B51C8"/>
    <w:rsid w:val="008B525B"/>
    <w:rsid w:val="008D2BFE"/>
    <w:rsid w:val="008D3A89"/>
    <w:rsid w:val="008D4A25"/>
    <w:rsid w:val="008D5571"/>
    <w:rsid w:val="008E0C13"/>
    <w:rsid w:val="008E219B"/>
    <w:rsid w:val="008E62BD"/>
    <w:rsid w:val="008F2D9F"/>
    <w:rsid w:val="008F47E1"/>
    <w:rsid w:val="008F7928"/>
    <w:rsid w:val="0090250E"/>
    <w:rsid w:val="00905E99"/>
    <w:rsid w:val="00910143"/>
    <w:rsid w:val="00910790"/>
    <w:rsid w:val="00915549"/>
    <w:rsid w:val="00916674"/>
    <w:rsid w:val="00917CAD"/>
    <w:rsid w:val="00920CE3"/>
    <w:rsid w:val="00925190"/>
    <w:rsid w:val="00927C08"/>
    <w:rsid w:val="0093239E"/>
    <w:rsid w:val="00937BF9"/>
    <w:rsid w:val="0094076C"/>
    <w:rsid w:val="0094204C"/>
    <w:rsid w:val="0094254F"/>
    <w:rsid w:val="00952128"/>
    <w:rsid w:val="00953DED"/>
    <w:rsid w:val="00954EA8"/>
    <w:rsid w:val="009555C3"/>
    <w:rsid w:val="0096133E"/>
    <w:rsid w:val="00961380"/>
    <w:rsid w:val="0096763D"/>
    <w:rsid w:val="00971510"/>
    <w:rsid w:val="0097478F"/>
    <w:rsid w:val="009763D5"/>
    <w:rsid w:val="00981F25"/>
    <w:rsid w:val="0098446A"/>
    <w:rsid w:val="00984771"/>
    <w:rsid w:val="00987397"/>
    <w:rsid w:val="009901BB"/>
    <w:rsid w:val="009955FC"/>
    <w:rsid w:val="00995E67"/>
    <w:rsid w:val="009966FD"/>
    <w:rsid w:val="0099682A"/>
    <w:rsid w:val="0099728D"/>
    <w:rsid w:val="009A1F4F"/>
    <w:rsid w:val="009A2972"/>
    <w:rsid w:val="009A71D3"/>
    <w:rsid w:val="009B0C94"/>
    <w:rsid w:val="009B2A25"/>
    <w:rsid w:val="009B37D2"/>
    <w:rsid w:val="009B5AA2"/>
    <w:rsid w:val="009B6FE6"/>
    <w:rsid w:val="009C07D0"/>
    <w:rsid w:val="009C240A"/>
    <w:rsid w:val="009C2EE1"/>
    <w:rsid w:val="009C300C"/>
    <w:rsid w:val="009C4BD6"/>
    <w:rsid w:val="009C5DCA"/>
    <w:rsid w:val="009C6D7A"/>
    <w:rsid w:val="009C7101"/>
    <w:rsid w:val="009C799B"/>
    <w:rsid w:val="009D09B3"/>
    <w:rsid w:val="009D4ACB"/>
    <w:rsid w:val="009E1696"/>
    <w:rsid w:val="009E3167"/>
    <w:rsid w:val="009E416E"/>
    <w:rsid w:val="009E73F5"/>
    <w:rsid w:val="009F3323"/>
    <w:rsid w:val="00A01B97"/>
    <w:rsid w:val="00A0410D"/>
    <w:rsid w:val="00A04289"/>
    <w:rsid w:val="00A04A1C"/>
    <w:rsid w:val="00A05EFE"/>
    <w:rsid w:val="00A10CE8"/>
    <w:rsid w:val="00A11FEF"/>
    <w:rsid w:val="00A25E10"/>
    <w:rsid w:val="00A265C1"/>
    <w:rsid w:val="00A30C32"/>
    <w:rsid w:val="00A324B5"/>
    <w:rsid w:val="00A324C0"/>
    <w:rsid w:val="00A35B08"/>
    <w:rsid w:val="00A37074"/>
    <w:rsid w:val="00A3722C"/>
    <w:rsid w:val="00A407C9"/>
    <w:rsid w:val="00A41DFF"/>
    <w:rsid w:val="00A433A2"/>
    <w:rsid w:val="00A43472"/>
    <w:rsid w:val="00A44C7F"/>
    <w:rsid w:val="00A44F56"/>
    <w:rsid w:val="00A4622D"/>
    <w:rsid w:val="00A47726"/>
    <w:rsid w:val="00A502A2"/>
    <w:rsid w:val="00A5480C"/>
    <w:rsid w:val="00A56B91"/>
    <w:rsid w:val="00A6474F"/>
    <w:rsid w:val="00A739BA"/>
    <w:rsid w:val="00A74523"/>
    <w:rsid w:val="00A81802"/>
    <w:rsid w:val="00A83660"/>
    <w:rsid w:val="00A91F4F"/>
    <w:rsid w:val="00A9370B"/>
    <w:rsid w:val="00A951E9"/>
    <w:rsid w:val="00A9527E"/>
    <w:rsid w:val="00AA1CFA"/>
    <w:rsid w:val="00AA29AE"/>
    <w:rsid w:val="00AA2E61"/>
    <w:rsid w:val="00AA734B"/>
    <w:rsid w:val="00AB0EC3"/>
    <w:rsid w:val="00AB2F3B"/>
    <w:rsid w:val="00AB4188"/>
    <w:rsid w:val="00AC08C7"/>
    <w:rsid w:val="00AC2321"/>
    <w:rsid w:val="00AC4136"/>
    <w:rsid w:val="00AC6BE7"/>
    <w:rsid w:val="00AD11D5"/>
    <w:rsid w:val="00AD4044"/>
    <w:rsid w:val="00AD41E5"/>
    <w:rsid w:val="00AD4F15"/>
    <w:rsid w:val="00AF0929"/>
    <w:rsid w:val="00AF1130"/>
    <w:rsid w:val="00AF45B7"/>
    <w:rsid w:val="00AF5102"/>
    <w:rsid w:val="00B00197"/>
    <w:rsid w:val="00B0373A"/>
    <w:rsid w:val="00B06015"/>
    <w:rsid w:val="00B06AF1"/>
    <w:rsid w:val="00B11822"/>
    <w:rsid w:val="00B14908"/>
    <w:rsid w:val="00B15254"/>
    <w:rsid w:val="00B16336"/>
    <w:rsid w:val="00B17DA1"/>
    <w:rsid w:val="00B20576"/>
    <w:rsid w:val="00B206CD"/>
    <w:rsid w:val="00B21AA2"/>
    <w:rsid w:val="00B2202E"/>
    <w:rsid w:val="00B23240"/>
    <w:rsid w:val="00B31826"/>
    <w:rsid w:val="00B3375F"/>
    <w:rsid w:val="00B36DD0"/>
    <w:rsid w:val="00B37CC5"/>
    <w:rsid w:val="00B468D7"/>
    <w:rsid w:val="00B46DB2"/>
    <w:rsid w:val="00B52322"/>
    <w:rsid w:val="00B529D9"/>
    <w:rsid w:val="00B5506F"/>
    <w:rsid w:val="00B605F6"/>
    <w:rsid w:val="00B60E62"/>
    <w:rsid w:val="00B60EE8"/>
    <w:rsid w:val="00B6221F"/>
    <w:rsid w:val="00B62739"/>
    <w:rsid w:val="00B6313C"/>
    <w:rsid w:val="00B666D5"/>
    <w:rsid w:val="00B67682"/>
    <w:rsid w:val="00B676DF"/>
    <w:rsid w:val="00B74937"/>
    <w:rsid w:val="00B77C9D"/>
    <w:rsid w:val="00B77DE1"/>
    <w:rsid w:val="00B80987"/>
    <w:rsid w:val="00B90A2C"/>
    <w:rsid w:val="00B936D0"/>
    <w:rsid w:val="00BA1310"/>
    <w:rsid w:val="00BA34D9"/>
    <w:rsid w:val="00BB3CEA"/>
    <w:rsid w:val="00BB4B1E"/>
    <w:rsid w:val="00BB5F0F"/>
    <w:rsid w:val="00BC656A"/>
    <w:rsid w:val="00BC759D"/>
    <w:rsid w:val="00BD3DCD"/>
    <w:rsid w:val="00BD7513"/>
    <w:rsid w:val="00BE7D3C"/>
    <w:rsid w:val="00BF1743"/>
    <w:rsid w:val="00BF23BE"/>
    <w:rsid w:val="00BF4B3A"/>
    <w:rsid w:val="00BF4E3A"/>
    <w:rsid w:val="00BF565B"/>
    <w:rsid w:val="00C01A3C"/>
    <w:rsid w:val="00C062F4"/>
    <w:rsid w:val="00C06507"/>
    <w:rsid w:val="00C12938"/>
    <w:rsid w:val="00C16871"/>
    <w:rsid w:val="00C359F0"/>
    <w:rsid w:val="00C3662E"/>
    <w:rsid w:val="00C36B26"/>
    <w:rsid w:val="00C40787"/>
    <w:rsid w:val="00C40A69"/>
    <w:rsid w:val="00C43F46"/>
    <w:rsid w:val="00C509EF"/>
    <w:rsid w:val="00C50EF2"/>
    <w:rsid w:val="00C50F15"/>
    <w:rsid w:val="00C531A1"/>
    <w:rsid w:val="00C65347"/>
    <w:rsid w:val="00C65742"/>
    <w:rsid w:val="00C66F16"/>
    <w:rsid w:val="00C66FFC"/>
    <w:rsid w:val="00C81992"/>
    <w:rsid w:val="00C8352E"/>
    <w:rsid w:val="00C9145B"/>
    <w:rsid w:val="00C9502C"/>
    <w:rsid w:val="00C979C7"/>
    <w:rsid w:val="00CA074E"/>
    <w:rsid w:val="00CA181B"/>
    <w:rsid w:val="00CA5E4A"/>
    <w:rsid w:val="00CA6DAD"/>
    <w:rsid w:val="00CA7574"/>
    <w:rsid w:val="00CB06BA"/>
    <w:rsid w:val="00CB1C58"/>
    <w:rsid w:val="00CB3768"/>
    <w:rsid w:val="00CB38F2"/>
    <w:rsid w:val="00CB3D5B"/>
    <w:rsid w:val="00CB4F96"/>
    <w:rsid w:val="00CB6E5B"/>
    <w:rsid w:val="00CC0530"/>
    <w:rsid w:val="00CC2432"/>
    <w:rsid w:val="00CC26FE"/>
    <w:rsid w:val="00CC77DD"/>
    <w:rsid w:val="00CD1B05"/>
    <w:rsid w:val="00CD2E36"/>
    <w:rsid w:val="00CD4F82"/>
    <w:rsid w:val="00CD52ED"/>
    <w:rsid w:val="00CD60C0"/>
    <w:rsid w:val="00CD6392"/>
    <w:rsid w:val="00CD68E8"/>
    <w:rsid w:val="00CD6FED"/>
    <w:rsid w:val="00CE062F"/>
    <w:rsid w:val="00CE3309"/>
    <w:rsid w:val="00CE42FF"/>
    <w:rsid w:val="00CE4458"/>
    <w:rsid w:val="00CE4C1C"/>
    <w:rsid w:val="00CE578C"/>
    <w:rsid w:val="00CE7CFE"/>
    <w:rsid w:val="00CF068A"/>
    <w:rsid w:val="00CF5774"/>
    <w:rsid w:val="00CF79A3"/>
    <w:rsid w:val="00CF7CAB"/>
    <w:rsid w:val="00CF7FB3"/>
    <w:rsid w:val="00D01D16"/>
    <w:rsid w:val="00D0241A"/>
    <w:rsid w:val="00D02D60"/>
    <w:rsid w:val="00D041C3"/>
    <w:rsid w:val="00D05031"/>
    <w:rsid w:val="00D07024"/>
    <w:rsid w:val="00D2120A"/>
    <w:rsid w:val="00D21C0B"/>
    <w:rsid w:val="00D22B9C"/>
    <w:rsid w:val="00D23F2D"/>
    <w:rsid w:val="00D25C27"/>
    <w:rsid w:val="00D30904"/>
    <w:rsid w:val="00D32A63"/>
    <w:rsid w:val="00D32B29"/>
    <w:rsid w:val="00D35884"/>
    <w:rsid w:val="00D37A69"/>
    <w:rsid w:val="00D40F5C"/>
    <w:rsid w:val="00D41C53"/>
    <w:rsid w:val="00D43FA3"/>
    <w:rsid w:val="00D443FD"/>
    <w:rsid w:val="00D45F46"/>
    <w:rsid w:val="00D52C1A"/>
    <w:rsid w:val="00D53ADB"/>
    <w:rsid w:val="00D546C1"/>
    <w:rsid w:val="00D56FC7"/>
    <w:rsid w:val="00D6023F"/>
    <w:rsid w:val="00D603B9"/>
    <w:rsid w:val="00D64163"/>
    <w:rsid w:val="00D64A73"/>
    <w:rsid w:val="00D65D85"/>
    <w:rsid w:val="00D70DB5"/>
    <w:rsid w:val="00D744F9"/>
    <w:rsid w:val="00D80869"/>
    <w:rsid w:val="00D82053"/>
    <w:rsid w:val="00D823FB"/>
    <w:rsid w:val="00D83796"/>
    <w:rsid w:val="00D83FC0"/>
    <w:rsid w:val="00D848D3"/>
    <w:rsid w:val="00D85B52"/>
    <w:rsid w:val="00D90E72"/>
    <w:rsid w:val="00D919AB"/>
    <w:rsid w:val="00D91BB2"/>
    <w:rsid w:val="00D9744B"/>
    <w:rsid w:val="00D97C9D"/>
    <w:rsid w:val="00DA0A5F"/>
    <w:rsid w:val="00DA1325"/>
    <w:rsid w:val="00DA4793"/>
    <w:rsid w:val="00DA4C11"/>
    <w:rsid w:val="00DA748C"/>
    <w:rsid w:val="00DB0883"/>
    <w:rsid w:val="00DB41EF"/>
    <w:rsid w:val="00DB68DF"/>
    <w:rsid w:val="00DC3E60"/>
    <w:rsid w:val="00DC5A74"/>
    <w:rsid w:val="00DC605C"/>
    <w:rsid w:val="00DD391E"/>
    <w:rsid w:val="00DE07E3"/>
    <w:rsid w:val="00DE3848"/>
    <w:rsid w:val="00DE38D0"/>
    <w:rsid w:val="00DE4314"/>
    <w:rsid w:val="00DF03FA"/>
    <w:rsid w:val="00DF2662"/>
    <w:rsid w:val="00DF302D"/>
    <w:rsid w:val="00DF3160"/>
    <w:rsid w:val="00DF37C3"/>
    <w:rsid w:val="00DF40A6"/>
    <w:rsid w:val="00E000F1"/>
    <w:rsid w:val="00E024A3"/>
    <w:rsid w:val="00E029E8"/>
    <w:rsid w:val="00E04B6F"/>
    <w:rsid w:val="00E058E7"/>
    <w:rsid w:val="00E07D8C"/>
    <w:rsid w:val="00E12B0B"/>
    <w:rsid w:val="00E16A48"/>
    <w:rsid w:val="00E16C4D"/>
    <w:rsid w:val="00E17790"/>
    <w:rsid w:val="00E2235D"/>
    <w:rsid w:val="00E24088"/>
    <w:rsid w:val="00E248FC"/>
    <w:rsid w:val="00E31256"/>
    <w:rsid w:val="00E316EB"/>
    <w:rsid w:val="00E400F7"/>
    <w:rsid w:val="00E43136"/>
    <w:rsid w:val="00E4317A"/>
    <w:rsid w:val="00E4346A"/>
    <w:rsid w:val="00E46694"/>
    <w:rsid w:val="00E47CA1"/>
    <w:rsid w:val="00E510B3"/>
    <w:rsid w:val="00E54508"/>
    <w:rsid w:val="00E54568"/>
    <w:rsid w:val="00E57868"/>
    <w:rsid w:val="00E61EC4"/>
    <w:rsid w:val="00E6316D"/>
    <w:rsid w:val="00E649F3"/>
    <w:rsid w:val="00E64A7C"/>
    <w:rsid w:val="00E828D7"/>
    <w:rsid w:val="00E86DAF"/>
    <w:rsid w:val="00E91E28"/>
    <w:rsid w:val="00E9341D"/>
    <w:rsid w:val="00E93D5C"/>
    <w:rsid w:val="00E94378"/>
    <w:rsid w:val="00E94B47"/>
    <w:rsid w:val="00E9765D"/>
    <w:rsid w:val="00EA4ED0"/>
    <w:rsid w:val="00EA57F8"/>
    <w:rsid w:val="00EA6717"/>
    <w:rsid w:val="00EA7671"/>
    <w:rsid w:val="00EA7B1E"/>
    <w:rsid w:val="00EC269C"/>
    <w:rsid w:val="00ED1C8F"/>
    <w:rsid w:val="00ED44D3"/>
    <w:rsid w:val="00ED52C6"/>
    <w:rsid w:val="00ED5460"/>
    <w:rsid w:val="00ED769B"/>
    <w:rsid w:val="00EE1DA0"/>
    <w:rsid w:val="00EE3DC5"/>
    <w:rsid w:val="00EE48A2"/>
    <w:rsid w:val="00EE5B53"/>
    <w:rsid w:val="00EF4CA4"/>
    <w:rsid w:val="00EF7351"/>
    <w:rsid w:val="00EF768D"/>
    <w:rsid w:val="00F009D8"/>
    <w:rsid w:val="00F04AC9"/>
    <w:rsid w:val="00F05F43"/>
    <w:rsid w:val="00F07BE6"/>
    <w:rsid w:val="00F12327"/>
    <w:rsid w:val="00F1354A"/>
    <w:rsid w:val="00F1413B"/>
    <w:rsid w:val="00F14AA6"/>
    <w:rsid w:val="00F23821"/>
    <w:rsid w:val="00F238F6"/>
    <w:rsid w:val="00F31E16"/>
    <w:rsid w:val="00F377C0"/>
    <w:rsid w:val="00F4031C"/>
    <w:rsid w:val="00F4086B"/>
    <w:rsid w:val="00F414DC"/>
    <w:rsid w:val="00F43D2C"/>
    <w:rsid w:val="00F4715B"/>
    <w:rsid w:val="00F5172E"/>
    <w:rsid w:val="00F53C29"/>
    <w:rsid w:val="00F56330"/>
    <w:rsid w:val="00F6070C"/>
    <w:rsid w:val="00F6074B"/>
    <w:rsid w:val="00F62A83"/>
    <w:rsid w:val="00F650DE"/>
    <w:rsid w:val="00F65849"/>
    <w:rsid w:val="00F65C3E"/>
    <w:rsid w:val="00F65C8C"/>
    <w:rsid w:val="00F710FE"/>
    <w:rsid w:val="00F7141E"/>
    <w:rsid w:val="00F72FC0"/>
    <w:rsid w:val="00F74611"/>
    <w:rsid w:val="00F75B77"/>
    <w:rsid w:val="00F76A8E"/>
    <w:rsid w:val="00F81DC3"/>
    <w:rsid w:val="00F82840"/>
    <w:rsid w:val="00F871F8"/>
    <w:rsid w:val="00F87FEE"/>
    <w:rsid w:val="00F92536"/>
    <w:rsid w:val="00F94BB7"/>
    <w:rsid w:val="00F957E7"/>
    <w:rsid w:val="00F95F7A"/>
    <w:rsid w:val="00F96102"/>
    <w:rsid w:val="00F968CF"/>
    <w:rsid w:val="00FA0469"/>
    <w:rsid w:val="00FA1454"/>
    <w:rsid w:val="00FA30D3"/>
    <w:rsid w:val="00FA37FE"/>
    <w:rsid w:val="00FA4409"/>
    <w:rsid w:val="00FA4699"/>
    <w:rsid w:val="00FA4CCF"/>
    <w:rsid w:val="00FA5A0F"/>
    <w:rsid w:val="00FA6FAE"/>
    <w:rsid w:val="00FB2507"/>
    <w:rsid w:val="00FB5FE2"/>
    <w:rsid w:val="00FB7B63"/>
    <w:rsid w:val="00FC68A9"/>
    <w:rsid w:val="00FD10D1"/>
    <w:rsid w:val="00FD23C0"/>
    <w:rsid w:val="00FD3B49"/>
    <w:rsid w:val="00FD64A5"/>
    <w:rsid w:val="00FD7252"/>
    <w:rsid w:val="00FE3530"/>
    <w:rsid w:val="00FF04FA"/>
    <w:rsid w:val="02150E7F"/>
    <w:rsid w:val="02AB59BB"/>
    <w:rsid w:val="07E61CAD"/>
    <w:rsid w:val="0A33FE68"/>
    <w:rsid w:val="0CB37F86"/>
    <w:rsid w:val="0DF09FF5"/>
    <w:rsid w:val="0E9863A3"/>
    <w:rsid w:val="10343404"/>
    <w:rsid w:val="11B9DF9A"/>
    <w:rsid w:val="16425717"/>
    <w:rsid w:val="177F0421"/>
    <w:rsid w:val="18126051"/>
    <w:rsid w:val="1ACED93D"/>
    <w:rsid w:val="1D7EA81E"/>
    <w:rsid w:val="1DB9DEEB"/>
    <w:rsid w:val="208ECF2F"/>
    <w:rsid w:val="2205061E"/>
    <w:rsid w:val="23271957"/>
    <w:rsid w:val="2891C1B8"/>
    <w:rsid w:val="2950786D"/>
    <w:rsid w:val="2AD5DD30"/>
    <w:rsid w:val="2B94782A"/>
    <w:rsid w:val="2BBDD525"/>
    <w:rsid w:val="2BE8BDC0"/>
    <w:rsid w:val="2E1C1E3B"/>
    <w:rsid w:val="2EBE5B73"/>
    <w:rsid w:val="306F7174"/>
    <w:rsid w:val="30C939A7"/>
    <w:rsid w:val="30DF0DFA"/>
    <w:rsid w:val="32676D01"/>
    <w:rsid w:val="32E8077A"/>
    <w:rsid w:val="3C372086"/>
    <w:rsid w:val="3F14FBF7"/>
    <w:rsid w:val="403D7F5F"/>
    <w:rsid w:val="47B11D70"/>
    <w:rsid w:val="48F1C564"/>
    <w:rsid w:val="48F78F1B"/>
    <w:rsid w:val="4CACDB6A"/>
    <w:rsid w:val="4CDFB2F1"/>
    <w:rsid w:val="4D2D7611"/>
    <w:rsid w:val="4FE9C5D6"/>
    <w:rsid w:val="50F43280"/>
    <w:rsid w:val="52DBD831"/>
    <w:rsid w:val="5414F405"/>
    <w:rsid w:val="549619F3"/>
    <w:rsid w:val="580564BA"/>
    <w:rsid w:val="5CDCB57B"/>
    <w:rsid w:val="5F745131"/>
    <w:rsid w:val="630C77CC"/>
    <w:rsid w:val="65DFE72C"/>
    <w:rsid w:val="684774B6"/>
    <w:rsid w:val="6E65485A"/>
    <w:rsid w:val="6EAB5184"/>
    <w:rsid w:val="6F35EDC6"/>
    <w:rsid w:val="70317A05"/>
    <w:rsid w:val="713D02FF"/>
    <w:rsid w:val="7140DC17"/>
    <w:rsid w:val="722028BD"/>
    <w:rsid w:val="77E6E20A"/>
    <w:rsid w:val="783C4A82"/>
    <w:rsid w:val="7A57816A"/>
    <w:rsid w:val="7CD3D7F2"/>
    <w:rsid w:val="7CF72AC0"/>
    <w:rsid w:val="7D259069"/>
    <w:rsid w:val="7F900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4AB7DE"/>
  <w15:chartTrackingRefBased/>
  <w15:docId w15:val="{79EFD9D5-123B-4B51-8248-2D95FCEDD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870"/>
    <w:pPr>
      <w:spacing w:line="254" w:lineRule="auto"/>
    </w:pPr>
  </w:style>
  <w:style w:type="paragraph" w:styleId="Heading1">
    <w:name w:val="heading 1"/>
    <w:basedOn w:val="Normal"/>
    <w:next w:val="Normal"/>
    <w:link w:val="Heading1Char"/>
    <w:qFormat/>
    <w:rsid w:val="00B605F6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172FD0"/>
    <w:pPr>
      <w:keepNext/>
      <w:spacing w:before="240" w:after="60" w:line="240" w:lineRule="auto"/>
      <w:outlineLvl w:val="1"/>
    </w:pPr>
    <w:rPr>
      <w:rFonts w:ascii="Arial" w:eastAsia="Times New Roman" w:hAnsi="Arial" w:cs="Arial"/>
      <w:bCs/>
      <w:iCs/>
      <w:color w:val="800000"/>
      <w:szCs w:val="28"/>
    </w:rPr>
  </w:style>
  <w:style w:type="paragraph" w:styleId="Heading3">
    <w:name w:val="heading 3"/>
    <w:basedOn w:val="Normal"/>
    <w:next w:val="Normal"/>
    <w:link w:val="Heading3Char"/>
    <w:qFormat/>
    <w:rsid w:val="00172FD0"/>
    <w:pPr>
      <w:keepNext/>
      <w:autoSpaceDE w:val="0"/>
      <w:autoSpaceDN w:val="0"/>
      <w:adjustRightInd w:val="0"/>
      <w:spacing w:after="0" w:line="240" w:lineRule="auto"/>
      <w:outlineLvl w:val="2"/>
    </w:pPr>
    <w:rPr>
      <w:rFonts w:ascii="Arial" w:eastAsia="Times New Roman" w:hAnsi="Arial" w:cs="Arial"/>
      <w:b/>
      <w:bCs/>
      <w:color w:val="000000"/>
      <w:sz w:val="72"/>
      <w:szCs w:val="72"/>
      <w:lang w:val="en-US"/>
    </w:rPr>
  </w:style>
  <w:style w:type="paragraph" w:styleId="Heading4">
    <w:name w:val="heading 4"/>
    <w:basedOn w:val="Normal"/>
    <w:next w:val="Normal"/>
    <w:link w:val="Heading4Char"/>
    <w:qFormat/>
    <w:rsid w:val="00172FD0"/>
    <w:pPr>
      <w:keepNext/>
      <w:autoSpaceDE w:val="0"/>
      <w:autoSpaceDN w:val="0"/>
      <w:adjustRightInd w:val="0"/>
      <w:spacing w:after="0" w:line="240" w:lineRule="auto"/>
      <w:outlineLvl w:val="3"/>
    </w:pPr>
    <w:rPr>
      <w:rFonts w:ascii="Arial" w:eastAsia="Times New Roman" w:hAnsi="Arial" w:cs="Arial"/>
      <w:b/>
      <w:bCs/>
      <w:color w:val="000000"/>
      <w:sz w:val="20"/>
      <w:szCs w:val="72"/>
      <w:lang w:val="en-US"/>
    </w:rPr>
  </w:style>
  <w:style w:type="paragraph" w:styleId="Heading5">
    <w:name w:val="heading 5"/>
    <w:basedOn w:val="Normal"/>
    <w:next w:val="Normal"/>
    <w:link w:val="Heading5Char"/>
    <w:qFormat/>
    <w:rsid w:val="00172FD0"/>
    <w:pPr>
      <w:keepNext/>
      <w:autoSpaceDE w:val="0"/>
      <w:autoSpaceDN w:val="0"/>
      <w:adjustRightInd w:val="0"/>
      <w:spacing w:after="0" w:line="240" w:lineRule="auto"/>
      <w:jc w:val="center"/>
      <w:outlineLvl w:val="4"/>
    </w:pPr>
    <w:rPr>
      <w:rFonts w:ascii="Arial" w:eastAsia="Times New Roman" w:hAnsi="Arial" w:cs="Arial"/>
      <w:b/>
      <w:bCs/>
      <w:color w:val="000000"/>
      <w:sz w:val="24"/>
      <w:szCs w:val="24"/>
      <w:lang w:val="en-US"/>
    </w:rPr>
  </w:style>
  <w:style w:type="paragraph" w:styleId="Heading6">
    <w:name w:val="heading 6"/>
    <w:basedOn w:val="Normal"/>
    <w:next w:val="Normal"/>
    <w:link w:val="Heading6Char"/>
    <w:qFormat/>
    <w:rsid w:val="00172FD0"/>
    <w:pPr>
      <w:keepNext/>
      <w:autoSpaceDE w:val="0"/>
      <w:autoSpaceDN w:val="0"/>
      <w:adjustRightInd w:val="0"/>
      <w:spacing w:after="0" w:line="240" w:lineRule="auto"/>
      <w:jc w:val="center"/>
      <w:outlineLvl w:val="5"/>
    </w:pPr>
    <w:rPr>
      <w:rFonts w:ascii="Arial" w:eastAsia="Times New Roman" w:hAnsi="Arial" w:cs="Arial"/>
      <w:b/>
      <w:bCs/>
      <w:color w:val="FF0000"/>
      <w:sz w:val="24"/>
      <w:szCs w:val="24"/>
      <w:lang w:val="en-US"/>
    </w:rPr>
  </w:style>
  <w:style w:type="paragraph" w:styleId="Heading7">
    <w:name w:val="heading 7"/>
    <w:basedOn w:val="Normal"/>
    <w:next w:val="Normal"/>
    <w:link w:val="Heading7Char"/>
    <w:qFormat/>
    <w:rsid w:val="00172FD0"/>
    <w:pPr>
      <w:keepNext/>
      <w:spacing w:after="0" w:line="240" w:lineRule="auto"/>
      <w:jc w:val="right"/>
      <w:outlineLvl w:val="6"/>
    </w:pPr>
    <w:rPr>
      <w:rFonts w:ascii="Arial" w:eastAsia="Times New Roman" w:hAnsi="Arial" w:cs="Times New Roman"/>
      <w:b/>
      <w:bCs/>
      <w:color w:val="808080"/>
      <w:sz w:val="16"/>
      <w:szCs w:val="24"/>
    </w:rPr>
  </w:style>
  <w:style w:type="paragraph" w:styleId="Heading8">
    <w:name w:val="heading 8"/>
    <w:basedOn w:val="Normal"/>
    <w:next w:val="Normal"/>
    <w:link w:val="Heading8Char"/>
    <w:qFormat/>
    <w:rsid w:val="00172FD0"/>
    <w:pPr>
      <w:keepNext/>
      <w:spacing w:after="0" w:line="240" w:lineRule="auto"/>
      <w:jc w:val="center"/>
      <w:outlineLvl w:val="7"/>
    </w:pPr>
    <w:rPr>
      <w:rFonts w:ascii="Arial" w:eastAsia="Times New Roman" w:hAnsi="Arial" w:cs="Arial"/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qFormat/>
    <w:rsid w:val="00172FD0"/>
    <w:pPr>
      <w:keepNext/>
      <w:spacing w:after="0" w:line="240" w:lineRule="auto"/>
      <w:outlineLvl w:val="8"/>
    </w:pPr>
    <w:rPr>
      <w:rFonts w:ascii="Arial" w:eastAsia="Times New Roman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605F6"/>
    <w:rPr>
      <w:rFonts w:ascii="Cambria" w:eastAsia="Times New Roman" w:hAnsi="Cambria" w:cs="Times New Roman"/>
      <w:b/>
      <w:bCs/>
      <w:kern w:val="32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rsid w:val="00172FD0"/>
    <w:rPr>
      <w:rFonts w:ascii="Arial" w:eastAsia="Times New Roman" w:hAnsi="Arial" w:cs="Arial"/>
      <w:bCs/>
      <w:iCs/>
      <w:color w:val="800000"/>
      <w:szCs w:val="28"/>
    </w:rPr>
  </w:style>
  <w:style w:type="character" w:customStyle="1" w:styleId="Heading3Char">
    <w:name w:val="Heading 3 Char"/>
    <w:basedOn w:val="DefaultParagraphFont"/>
    <w:link w:val="Heading3"/>
    <w:rsid w:val="00172FD0"/>
    <w:rPr>
      <w:rFonts w:ascii="Arial" w:eastAsia="Times New Roman" w:hAnsi="Arial" w:cs="Arial"/>
      <w:b/>
      <w:bCs/>
      <w:color w:val="000000"/>
      <w:sz w:val="72"/>
      <w:szCs w:val="72"/>
      <w:lang w:val="en-US"/>
    </w:rPr>
  </w:style>
  <w:style w:type="character" w:customStyle="1" w:styleId="Heading4Char">
    <w:name w:val="Heading 4 Char"/>
    <w:basedOn w:val="DefaultParagraphFont"/>
    <w:link w:val="Heading4"/>
    <w:rsid w:val="00172FD0"/>
    <w:rPr>
      <w:rFonts w:ascii="Arial" w:eastAsia="Times New Roman" w:hAnsi="Arial" w:cs="Arial"/>
      <w:b/>
      <w:bCs/>
      <w:color w:val="000000"/>
      <w:sz w:val="20"/>
      <w:szCs w:val="72"/>
      <w:lang w:val="en-US"/>
    </w:rPr>
  </w:style>
  <w:style w:type="character" w:customStyle="1" w:styleId="Heading5Char">
    <w:name w:val="Heading 5 Char"/>
    <w:basedOn w:val="DefaultParagraphFont"/>
    <w:link w:val="Heading5"/>
    <w:rsid w:val="00172FD0"/>
    <w:rPr>
      <w:rFonts w:ascii="Arial" w:eastAsia="Times New Roman" w:hAnsi="Arial" w:cs="Arial"/>
      <w:b/>
      <w:bCs/>
      <w:color w:val="000000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rsid w:val="00172FD0"/>
    <w:rPr>
      <w:rFonts w:ascii="Arial" w:eastAsia="Times New Roman" w:hAnsi="Arial" w:cs="Arial"/>
      <w:b/>
      <w:bCs/>
      <w:color w:val="FF0000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rsid w:val="00172FD0"/>
    <w:rPr>
      <w:rFonts w:ascii="Arial" w:eastAsia="Times New Roman" w:hAnsi="Arial" w:cs="Times New Roman"/>
      <w:b/>
      <w:bCs/>
      <w:color w:val="808080"/>
      <w:sz w:val="16"/>
      <w:szCs w:val="24"/>
    </w:rPr>
  </w:style>
  <w:style w:type="character" w:customStyle="1" w:styleId="Heading8Char">
    <w:name w:val="Heading 8 Char"/>
    <w:basedOn w:val="DefaultParagraphFont"/>
    <w:link w:val="Heading8"/>
    <w:rsid w:val="00172FD0"/>
    <w:rPr>
      <w:rFonts w:ascii="Arial" w:eastAsia="Times New Roman" w:hAnsi="Arial" w:cs="Arial"/>
      <w:b/>
      <w:bCs/>
      <w:sz w:val="28"/>
      <w:szCs w:val="28"/>
    </w:rPr>
  </w:style>
  <w:style w:type="character" w:customStyle="1" w:styleId="Heading9Char">
    <w:name w:val="Heading 9 Char"/>
    <w:basedOn w:val="DefaultParagraphFont"/>
    <w:link w:val="Heading9"/>
    <w:rsid w:val="00172FD0"/>
    <w:rPr>
      <w:rFonts w:ascii="Arial" w:eastAsia="Times New Roman" w:hAnsi="Arial" w:cs="Arial"/>
      <w:b/>
      <w:bCs/>
      <w:sz w:val="28"/>
      <w:szCs w:val="28"/>
    </w:rPr>
  </w:style>
  <w:style w:type="paragraph" w:customStyle="1" w:styleId="paragraph">
    <w:name w:val="paragraph"/>
    <w:basedOn w:val="Normal"/>
    <w:rsid w:val="000A7870"/>
    <w:pPr>
      <w:suppressAutoHyphens/>
      <w:autoSpaceDN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A7870"/>
  </w:style>
  <w:style w:type="character" w:styleId="Hyperlink">
    <w:name w:val="Hyperlink"/>
    <w:basedOn w:val="DefaultParagraphFont"/>
    <w:unhideWhenUsed/>
    <w:rsid w:val="0001609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132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2132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93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93B6F"/>
  </w:style>
  <w:style w:type="paragraph" w:styleId="Footer">
    <w:name w:val="footer"/>
    <w:basedOn w:val="Normal"/>
    <w:link w:val="FooterChar"/>
    <w:unhideWhenUsed/>
    <w:rsid w:val="00693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93B6F"/>
  </w:style>
  <w:style w:type="character" w:styleId="UnresolvedMention">
    <w:name w:val="Unresolved Mention"/>
    <w:basedOn w:val="DefaultParagraphFont"/>
    <w:uiPriority w:val="99"/>
    <w:semiHidden/>
    <w:unhideWhenUsed/>
    <w:rsid w:val="00E91E2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C6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407C3"/>
    <w:pPr>
      <w:spacing w:after="0" w:line="240" w:lineRule="auto"/>
    </w:pPr>
    <w:rPr>
      <w:rFonts w:ascii="Calibri" w:hAnsi="Calibri" w:cs="Calibri"/>
      <w:lang w:eastAsia="en-GB"/>
    </w:rPr>
  </w:style>
  <w:style w:type="character" w:styleId="CommentReference">
    <w:name w:val="annotation reference"/>
    <w:basedOn w:val="DefaultParagraphFont"/>
    <w:semiHidden/>
    <w:unhideWhenUsed/>
    <w:rsid w:val="003E191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E19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19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E19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E191B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rsid w:val="00B605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B605F6"/>
    <w:pPr>
      <w:spacing w:after="0" w:line="240" w:lineRule="auto"/>
    </w:pPr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5F6"/>
    <w:rPr>
      <w:rFonts w:ascii="Tahoma" w:eastAsia="Times New Roman" w:hAnsi="Tahoma" w:cs="Tahoma"/>
      <w:sz w:val="16"/>
      <w:szCs w:val="16"/>
      <w:lang w:eastAsia="en-GB"/>
    </w:rPr>
  </w:style>
  <w:style w:type="table" w:customStyle="1" w:styleId="TableGrid11">
    <w:name w:val="Table Grid11"/>
    <w:basedOn w:val="TableNormal"/>
    <w:next w:val="TableGrid"/>
    <w:rsid w:val="00B605F6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A35B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rsid w:val="00A35B0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2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alendarpedia.co.uk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4F8C445054354583470E39B0B9E6E7" ma:contentTypeVersion="11" ma:contentTypeDescription="Create a new document." ma:contentTypeScope="" ma:versionID="f30b092bd8f3142e23640262f5aca3b8">
  <xsd:schema xmlns:xsd="http://www.w3.org/2001/XMLSchema" xmlns:xs="http://www.w3.org/2001/XMLSchema" xmlns:p="http://schemas.microsoft.com/office/2006/metadata/properties" xmlns:ns2="1ed51791-36fe-4878-be76-397d3065323b" xmlns:ns3="144e122f-caa7-45d8-a8e5-fd991f7debd7" targetNamespace="http://schemas.microsoft.com/office/2006/metadata/properties" ma:root="true" ma:fieldsID="e190108ba5002debde1007bb7d66b3f8" ns2:_="" ns3:_="">
    <xsd:import namespace="1ed51791-36fe-4878-be76-397d3065323b"/>
    <xsd:import namespace="144e122f-caa7-45d8-a8e5-fd991f7deb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3:Document_x0020_Type" minOccurs="0"/>
                <xsd:element ref="ns3:Organisatio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51791-36fe-4878-be76-397d306532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e122f-caa7-45d8-a8e5-fd991f7deb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Document_x0020_Type" ma:index="12" nillable="true" ma:displayName="Document Type" ma:format="Dropdown" ma:internalName="Document_x0020_Type">
      <xsd:simpleType>
        <xsd:restriction base="dms:Choice">
          <xsd:enumeration value="Articles"/>
          <xsd:enumeration value="Terms of Ref"/>
          <xsd:enumeration value="Reservation &amp; Delegation"/>
          <xsd:enumeration value="Templates"/>
          <xsd:enumeration value="Forms"/>
          <xsd:enumeration value="Attendance"/>
          <xsd:enumeration value="Contacts"/>
          <xsd:enumeration value="Planning &amp; Calendars"/>
        </xsd:restriction>
      </xsd:simpleType>
    </xsd:element>
    <xsd:element name="Organisation" ma:index="13" nillable="true" ma:displayName="Organisation" ma:format="Dropdown" ma:internalName="Organisation">
      <xsd:simpleType>
        <xsd:restriction base="dms:Choice">
          <xsd:enumeration value="Ambitious about Autism"/>
          <xsd:enumeration value="AaA Schools Trust"/>
          <xsd:enumeration value="AaA_AaAS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44e122f-caa7-45d8-a8e5-fd991f7debd7">
      <UserInfo>
        <DisplayName>Henrietta Valler-Still</DisplayName>
        <AccountId>514</AccountId>
        <AccountType/>
      </UserInfo>
    </SharedWithUsers>
    <Organisation xmlns="144e122f-caa7-45d8-a8e5-fd991f7debd7" xsi:nil="true"/>
    <Document_x0020_Type xmlns="144e122f-caa7-45d8-a8e5-fd991f7debd7" xsi:nil="true"/>
  </documentManagement>
</p:properties>
</file>

<file path=customXml/itemProps1.xml><?xml version="1.0" encoding="utf-8"?>
<ds:datastoreItem xmlns:ds="http://schemas.openxmlformats.org/officeDocument/2006/customXml" ds:itemID="{4AE45DF8-9E3B-47C8-8FB7-35F2F1A1FF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6167A8-FAAF-4E39-92BE-C86C9209B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d51791-36fe-4878-be76-397d3065323b"/>
    <ds:schemaRef ds:uri="144e122f-caa7-45d8-a8e5-fd991f7deb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21D279-A522-46CA-B644-6C2B0978D9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DFDF75-CCFD-4EB9-B6CA-73E4E89E076F}">
  <ds:schemaRefs>
    <ds:schemaRef ds:uri="http://schemas.microsoft.com/office/2006/metadata/properties"/>
    <ds:schemaRef ds:uri="http://schemas.microsoft.com/office/infopath/2007/PartnerControls"/>
    <ds:schemaRef ds:uri="144e122f-caa7-45d8-a8e5-fd991f7deb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3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 Berkeley</dc:creator>
  <cp:keywords/>
  <dc:description/>
  <cp:lastModifiedBy>Jocelyn Lambert</cp:lastModifiedBy>
  <cp:revision>3</cp:revision>
  <dcterms:created xsi:type="dcterms:W3CDTF">2022-11-22T10:01:00Z</dcterms:created>
  <dcterms:modified xsi:type="dcterms:W3CDTF">2022-11-22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4F8C445054354583470E39B0B9E6E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MediaServiceImageTags">
    <vt:lpwstr/>
  </property>
  <property fmtid="{D5CDD505-2E9C-101B-9397-08002B2CF9AE}" pid="9" name="TriggerFlowInfo">
    <vt:lpwstr/>
  </property>
</Properties>
</file>